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6CFF3" w14:textId="071E7F17" w:rsidR="00E35B2F" w:rsidRPr="00E35B2F" w:rsidRDefault="00E35B2F" w:rsidP="00E35B2F">
      <w:pPr>
        <w:rPr>
          <w:rFonts w:ascii="更纱黑体 SC" w:eastAsia="更纱黑体 SC" w:hAnsi="更纱黑体 SC" w:cs="更纱黑体 SC"/>
          <w:sz w:val="28"/>
          <w:szCs w:val="28"/>
        </w:rPr>
      </w:pPr>
      <w:bookmarkStart w:id="0" w:name="_GoBack"/>
      <w:bookmarkEnd w:id="0"/>
    </w:p>
    <w:p w14:paraId="37FE59EA" w14:textId="77777777" w:rsidR="00E35B2F" w:rsidRPr="00E35B2F" w:rsidRDefault="00E35B2F" w:rsidP="00E35B2F">
      <w:pPr>
        <w:rPr>
          <w:rFonts w:ascii="更纱黑体 SC" w:eastAsia="更纱黑体 SC" w:hAnsi="更纱黑体 SC" w:cs="更纱黑体 SC"/>
          <w:sz w:val="28"/>
          <w:szCs w:val="28"/>
        </w:rPr>
      </w:pPr>
    </w:p>
    <w:p w14:paraId="0AA23CD5" w14:textId="0443E4DB" w:rsidR="00E35B2F" w:rsidRPr="00E35B2F" w:rsidRDefault="00E35B2F" w:rsidP="00E35B2F">
      <w:pPr>
        <w:jc w:val="center"/>
        <w:rPr>
          <w:rFonts w:ascii="更纱黑体 SC" w:eastAsia="更纱黑体 SC" w:hAnsi="更纱黑体 SC" w:cs="更纱黑体 SC"/>
          <w:sz w:val="72"/>
          <w:szCs w:val="72"/>
        </w:rPr>
      </w:pPr>
      <w:r w:rsidRPr="00E35B2F">
        <w:rPr>
          <w:rFonts w:ascii="更纱黑体 SC" w:eastAsia="更纱黑体 SC" w:hAnsi="更纱黑体 SC" w:cs="更纱黑体 SC"/>
          <w:sz w:val="72"/>
          <w:szCs w:val="72"/>
        </w:rPr>
        <w:t>《</w:t>
      </w:r>
      <w:r w:rsidRPr="00E35B2F">
        <w:rPr>
          <w:rFonts w:ascii="更纱黑体 SC" w:eastAsia="更纱黑体 SC" w:hAnsi="更纱黑体 SC" w:cs="更纱黑体 SC" w:hint="eastAsia"/>
          <w:sz w:val="72"/>
          <w:szCs w:val="72"/>
        </w:rPr>
        <w:t>操作系统课程设计</w:t>
      </w:r>
      <w:r w:rsidRPr="00E35B2F">
        <w:rPr>
          <w:rFonts w:ascii="更纱黑体 SC" w:eastAsia="更纱黑体 SC" w:hAnsi="更纱黑体 SC" w:cs="更纱黑体 SC"/>
          <w:sz w:val="72"/>
          <w:szCs w:val="72"/>
        </w:rPr>
        <w:t>》</w:t>
      </w:r>
    </w:p>
    <w:p w14:paraId="0D0460F8" w14:textId="77777777" w:rsidR="00E35B2F" w:rsidRPr="00E35B2F" w:rsidRDefault="00E35B2F" w:rsidP="00E35B2F">
      <w:pPr>
        <w:jc w:val="center"/>
        <w:rPr>
          <w:rFonts w:ascii="更纱黑体 SC" w:eastAsia="更纱黑体 SC" w:hAnsi="更纱黑体 SC" w:cs="更纱黑体 SC"/>
          <w:sz w:val="72"/>
          <w:szCs w:val="72"/>
        </w:rPr>
      </w:pPr>
      <w:r w:rsidRPr="00E35B2F">
        <w:rPr>
          <w:rFonts w:ascii="更纱黑体 SC" w:eastAsia="更纱黑体 SC" w:hAnsi="更纱黑体 SC" w:cs="更纱黑体 SC" w:hint="eastAsia"/>
          <w:sz w:val="72"/>
          <w:szCs w:val="72"/>
        </w:rPr>
        <w:t>实习报告</w:t>
      </w:r>
    </w:p>
    <w:p w14:paraId="7C08B64C" w14:textId="77777777" w:rsidR="00E35B2F" w:rsidRPr="00E35B2F" w:rsidRDefault="00E35B2F" w:rsidP="00E35B2F">
      <w:pPr>
        <w:rPr>
          <w:rFonts w:ascii="更纱黑体 SC" w:eastAsia="更纱黑体 SC" w:hAnsi="更纱黑体 SC" w:cs="更纱黑体 SC"/>
          <w:sz w:val="28"/>
          <w:szCs w:val="28"/>
        </w:rPr>
      </w:pPr>
    </w:p>
    <w:p w14:paraId="3050C405" w14:textId="257CC2F1" w:rsidR="00E35B2F" w:rsidRPr="00E35B2F" w:rsidRDefault="00E35B2F" w:rsidP="00E35B2F">
      <w:pPr>
        <w:rPr>
          <w:rFonts w:ascii="更纱黑体 SC" w:eastAsia="更纱黑体 SC" w:hAnsi="更纱黑体 SC" w:cs="更纱黑体 SC"/>
          <w:sz w:val="28"/>
          <w:szCs w:val="28"/>
        </w:rPr>
      </w:pPr>
    </w:p>
    <w:p w14:paraId="3E4F6A32" w14:textId="3BAF6B51" w:rsidR="00E35B2F" w:rsidRDefault="00E35B2F" w:rsidP="00E35B2F">
      <w:pPr>
        <w:rPr>
          <w:rFonts w:ascii="更纱黑体 SC" w:eastAsia="更纱黑体 SC" w:hAnsi="更纱黑体 SC" w:cs="更纱黑体 SC"/>
          <w:sz w:val="28"/>
          <w:szCs w:val="28"/>
        </w:rPr>
      </w:pPr>
    </w:p>
    <w:p w14:paraId="53B4E063" w14:textId="77777777" w:rsidR="00E35B2F" w:rsidRPr="00E35B2F" w:rsidRDefault="00E35B2F" w:rsidP="00E35B2F">
      <w:pPr>
        <w:rPr>
          <w:rFonts w:ascii="更纱黑体 SC" w:eastAsia="更纱黑体 SC" w:hAnsi="更纱黑体 SC" w:cs="更纱黑体 SC"/>
          <w:sz w:val="28"/>
          <w:szCs w:val="28"/>
        </w:rPr>
      </w:pPr>
    </w:p>
    <w:p w14:paraId="1C1FB2E3" w14:textId="77777777" w:rsidR="00E35B2F" w:rsidRPr="00E35B2F" w:rsidRDefault="00E35B2F" w:rsidP="00E35B2F">
      <w:pPr>
        <w:rPr>
          <w:rFonts w:ascii="更纱黑体 SC" w:eastAsia="更纱黑体 SC" w:hAnsi="更纱黑体 SC" w:cs="更纱黑体 SC"/>
          <w:sz w:val="28"/>
          <w:szCs w:val="28"/>
        </w:rPr>
      </w:pPr>
    </w:p>
    <w:p w14:paraId="7E547FDC" w14:textId="77777777" w:rsidR="00E35B2F" w:rsidRPr="00E35B2F" w:rsidRDefault="00E35B2F" w:rsidP="00E35B2F">
      <w:pPr>
        <w:rPr>
          <w:rFonts w:ascii="更纱黑体 SC" w:eastAsia="更纱黑体 SC" w:hAnsi="更纱黑体 SC" w:cs="更纱黑体 SC"/>
          <w:sz w:val="28"/>
          <w:szCs w:val="28"/>
        </w:rPr>
      </w:pPr>
    </w:p>
    <w:p w14:paraId="0ABA0D57" w14:textId="56B08EC3"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班 </w:t>
      </w:r>
      <w:r w:rsidRPr="00E35B2F">
        <w:rPr>
          <w:rFonts w:ascii="更纱黑体 SC" w:eastAsia="更纱黑体 SC" w:hAnsi="更纱黑体 SC" w:cs="更纱黑体 SC"/>
          <w:sz w:val="28"/>
          <w:szCs w:val="28"/>
        </w:rPr>
        <w:t xml:space="preserve">   </w:t>
      </w:r>
      <w:r w:rsidRPr="00E35B2F">
        <w:rPr>
          <w:rFonts w:ascii="更纱黑体 SC" w:eastAsia="更纱黑体 SC" w:hAnsi="更纱黑体 SC" w:cs="更纱黑体 SC" w:hint="eastAsia"/>
          <w:sz w:val="28"/>
          <w:szCs w:val="28"/>
        </w:rPr>
        <w:t xml:space="preserve">级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191174</w:t>
      </w:r>
      <w:r w:rsidRPr="00E35B2F">
        <w:rPr>
          <w:rFonts w:ascii="更纱黑体 SC" w:eastAsia="更纱黑体 SC" w:hAnsi="更纱黑体 SC" w:cs="更纱黑体 SC" w:hint="eastAsia"/>
          <w:sz w:val="28"/>
          <w:szCs w:val="28"/>
          <w:u w:val="single"/>
        </w:rPr>
        <w:t xml:space="preserve">          </w:t>
      </w:r>
    </w:p>
    <w:p w14:paraId="1E9E842C" w14:textId="2BDA0FE9" w:rsidR="00E35B2F" w:rsidRPr="00E35B2F" w:rsidRDefault="00E35B2F" w:rsidP="00E35B2F">
      <w:pPr>
        <w:ind w:firstLineChars="607" w:firstLine="1700"/>
        <w:rPr>
          <w:rFonts w:ascii="更纱黑体 SC" w:eastAsia="更纱黑体 SC" w:hAnsi="更纱黑体 SC" w:cs="更纱黑体 SC"/>
          <w:sz w:val="28"/>
          <w:szCs w:val="28"/>
        </w:rPr>
      </w:pPr>
      <w:r w:rsidRPr="00E35B2F">
        <w:rPr>
          <w:rFonts w:ascii="更纱黑体 SC" w:eastAsia="更纱黑体 SC" w:hAnsi="更纱黑体 SC" w:cs="更纱黑体 SC" w:hint="eastAsia"/>
          <w:sz w:val="28"/>
          <w:szCs w:val="28"/>
        </w:rPr>
        <w:t xml:space="preserve">学 </w:t>
      </w:r>
      <w:r w:rsidRPr="00E35B2F">
        <w:rPr>
          <w:rFonts w:ascii="更纱黑体 SC" w:eastAsia="更纱黑体 SC" w:hAnsi="更纱黑体 SC" w:cs="更纱黑体 SC"/>
          <w:sz w:val="28"/>
          <w:szCs w:val="28"/>
        </w:rPr>
        <w:t xml:space="preserve">   </w:t>
      </w:r>
      <w:r w:rsidRPr="00E35B2F">
        <w:rPr>
          <w:rFonts w:ascii="更纱黑体 SC" w:eastAsia="更纱黑体 SC" w:hAnsi="更纱黑体 SC" w:cs="更纱黑体 SC" w:hint="eastAsia"/>
          <w:sz w:val="28"/>
          <w:szCs w:val="28"/>
        </w:rPr>
        <w:t xml:space="preserve">号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 xml:space="preserve">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20161001764</w:t>
      </w:r>
      <w:r w:rsidRPr="00E35B2F">
        <w:rPr>
          <w:rFonts w:ascii="更纱黑体 SC" w:eastAsia="更纱黑体 SC" w:hAnsi="更纱黑体 SC" w:cs="更纱黑体 SC" w:hint="eastAsia"/>
          <w:sz w:val="28"/>
          <w:szCs w:val="28"/>
          <w:u w:val="single"/>
        </w:rPr>
        <w:t xml:space="preserve">       </w:t>
      </w:r>
    </w:p>
    <w:p w14:paraId="42413CFD" w14:textId="22A80523"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姓 </w:t>
      </w:r>
      <w:r w:rsidRPr="00E35B2F">
        <w:rPr>
          <w:rFonts w:ascii="更纱黑体 SC" w:eastAsia="更纱黑体 SC" w:hAnsi="更纱黑体 SC" w:cs="更纱黑体 SC"/>
          <w:sz w:val="28"/>
          <w:szCs w:val="28"/>
        </w:rPr>
        <w:t xml:space="preserve">   </w:t>
      </w:r>
      <w:r w:rsidRPr="00E35B2F">
        <w:rPr>
          <w:rFonts w:ascii="更纱黑体 SC" w:eastAsia="更纱黑体 SC" w:hAnsi="更纱黑体 SC" w:cs="更纱黑体 SC" w:hint="eastAsia"/>
          <w:sz w:val="28"/>
          <w:szCs w:val="28"/>
        </w:rPr>
        <w:t xml:space="preserve">名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 xml:space="preserve">  </w:t>
      </w:r>
      <w:r w:rsidRPr="00E35B2F">
        <w:rPr>
          <w:rFonts w:ascii="更纱黑体 SC" w:eastAsia="更纱黑体 SC" w:hAnsi="更纱黑体 SC" w:cs="更纱黑体 SC" w:hint="eastAsia"/>
          <w:sz w:val="28"/>
          <w:szCs w:val="28"/>
          <w:u w:val="single"/>
        </w:rPr>
        <w:t xml:space="preserve">牟鑫一          </w:t>
      </w:r>
    </w:p>
    <w:p w14:paraId="5BCD87CE" w14:textId="584861D6"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院 </w:t>
      </w:r>
      <w:r w:rsidRPr="00E35B2F">
        <w:rPr>
          <w:rFonts w:ascii="更纱黑体 SC" w:eastAsia="更纱黑体 SC" w:hAnsi="更纱黑体 SC" w:cs="更纱黑体 SC"/>
          <w:sz w:val="28"/>
          <w:szCs w:val="28"/>
        </w:rPr>
        <w:t xml:space="preserve">   </w:t>
      </w:r>
      <w:r w:rsidRPr="00E35B2F">
        <w:rPr>
          <w:rFonts w:ascii="更纱黑体 SC" w:eastAsia="更纱黑体 SC" w:hAnsi="更纱黑体 SC" w:cs="更纱黑体 SC" w:hint="eastAsia"/>
          <w:sz w:val="28"/>
          <w:szCs w:val="28"/>
        </w:rPr>
        <w:t xml:space="preserve">系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 xml:space="preserve">   </w:t>
      </w:r>
      <w:r w:rsidRPr="00E35B2F">
        <w:rPr>
          <w:rFonts w:ascii="更纱黑体 SC" w:eastAsia="更纱黑体 SC" w:hAnsi="更纱黑体 SC" w:cs="更纱黑体 SC" w:hint="eastAsia"/>
          <w:sz w:val="28"/>
          <w:szCs w:val="28"/>
          <w:u w:val="single"/>
        </w:rPr>
        <w:t xml:space="preserve">计算机学院        </w:t>
      </w:r>
    </w:p>
    <w:p w14:paraId="76DFD821" w14:textId="2E43D40A"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专 </w:t>
      </w:r>
      <w:r w:rsidRPr="00E35B2F">
        <w:rPr>
          <w:rFonts w:ascii="更纱黑体 SC" w:eastAsia="更纱黑体 SC" w:hAnsi="更纱黑体 SC" w:cs="更纱黑体 SC"/>
          <w:sz w:val="28"/>
          <w:szCs w:val="28"/>
        </w:rPr>
        <w:t xml:space="preserve">   </w:t>
      </w:r>
      <w:r w:rsidRPr="00E35B2F">
        <w:rPr>
          <w:rFonts w:ascii="更纱黑体 SC" w:eastAsia="更纱黑体 SC" w:hAnsi="更纱黑体 SC" w:cs="更纱黑体 SC" w:hint="eastAsia"/>
          <w:sz w:val="28"/>
          <w:szCs w:val="28"/>
        </w:rPr>
        <w:t xml:space="preserve">业  </w:t>
      </w:r>
      <w:r w:rsidRPr="00E35B2F">
        <w:rPr>
          <w:rFonts w:ascii="更纱黑体 SC" w:eastAsia="更纱黑体 SC" w:hAnsi="更纱黑体 SC" w:cs="更纱黑体 SC" w:hint="eastAsia"/>
          <w:sz w:val="28"/>
          <w:szCs w:val="28"/>
          <w:u w:val="single"/>
        </w:rPr>
        <w:t xml:space="preserve">  </w:t>
      </w:r>
      <w:r w:rsidRPr="00E35B2F">
        <w:rPr>
          <w:rFonts w:ascii="更纱黑体 SC" w:eastAsia="更纱黑体 SC" w:hAnsi="更纱黑体 SC" w:cs="更纱黑体 SC"/>
          <w:sz w:val="28"/>
          <w:szCs w:val="28"/>
          <w:u w:val="single"/>
        </w:rPr>
        <w:t xml:space="preserve"> </w:t>
      </w:r>
      <w:r w:rsidRPr="00E35B2F">
        <w:rPr>
          <w:rFonts w:ascii="更纱黑体 SC" w:eastAsia="更纱黑体 SC" w:hAnsi="更纱黑体 SC" w:cs="更纱黑体 SC" w:hint="eastAsia"/>
          <w:sz w:val="28"/>
          <w:szCs w:val="28"/>
          <w:u w:val="single"/>
        </w:rPr>
        <w:t xml:space="preserve"> 计算机科学与技术     </w:t>
      </w:r>
    </w:p>
    <w:p w14:paraId="04735238" w14:textId="6A1441FD"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指导老师  </w:t>
      </w:r>
      <w:r w:rsidRPr="00E35B2F">
        <w:rPr>
          <w:rFonts w:ascii="更纱黑体 SC" w:eastAsia="更纱黑体 SC" w:hAnsi="更纱黑体 SC" w:cs="更纱黑体 SC" w:hint="eastAsia"/>
          <w:sz w:val="28"/>
          <w:szCs w:val="28"/>
          <w:u w:val="single"/>
        </w:rPr>
        <w:t xml:space="preserve">         </w:t>
      </w:r>
      <w:proofErr w:type="gramStart"/>
      <w:r w:rsidRPr="00E35B2F">
        <w:rPr>
          <w:rFonts w:ascii="更纱黑体 SC" w:eastAsia="更纱黑体 SC" w:hAnsi="更纱黑体 SC" w:cs="更纱黑体 SC" w:hint="eastAsia"/>
          <w:sz w:val="28"/>
          <w:szCs w:val="28"/>
          <w:u w:val="single"/>
        </w:rPr>
        <w:t>张求明</w:t>
      </w:r>
      <w:proofErr w:type="gramEnd"/>
      <w:r w:rsidRPr="00E35B2F">
        <w:rPr>
          <w:rFonts w:ascii="更纱黑体 SC" w:eastAsia="更纱黑体 SC" w:hAnsi="更纱黑体 SC" w:cs="更纱黑体 SC" w:hint="eastAsia"/>
          <w:sz w:val="28"/>
          <w:szCs w:val="28"/>
          <w:u w:val="single"/>
        </w:rPr>
        <w:t xml:space="preserve">          </w:t>
      </w:r>
    </w:p>
    <w:p w14:paraId="31B200A3" w14:textId="52AEBD75" w:rsidR="00E35B2F" w:rsidRPr="00E35B2F" w:rsidRDefault="00E35B2F" w:rsidP="00E35B2F">
      <w:pPr>
        <w:ind w:firstLineChars="607" w:firstLine="1700"/>
        <w:rPr>
          <w:rFonts w:ascii="更纱黑体 SC" w:eastAsia="更纱黑体 SC" w:hAnsi="更纱黑体 SC" w:cs="更纱黑体 SC"/>
          <w:sz w:val="28"/>
          <w:szCs w:val="28"/>
          <w:u w:val="single"/>
        </w:rPr>
      </w:pPr>
      <w:r w:rsidRPr="00E35B2F">
        <w:rPr>
          <w:rFonts w:ascii="更纱黑体 SC" w:eastAsia="更纱黑体 SC" w:hAnsi="更纱黑体 SC" w:cs="更纱黑体 SC" w:hint="eastAsia"/>
          <w:sz w:val="28"/>
          <w:szCs w:val="28"/>
        </w:rPr>
        <w:t xml:space="preserve">完成日期  </w:t>
      </w:r>
      <w:r w:rsidRPr="00E35B2F">
        <w:rPr>
          <w:rFonts w:ascii="更纱黑体 SC" w:eastAsia="更纱黑体 SC" w:hAnsi="更纱黑体 SC" w:cs="更纱黑体 SC" w:hint="eastAsia"/>
          <w:sz w:val="28"/>
          <w:szCs w:val="28"/>
          <w:u w:val="single"/>
        </w:rPr>
        <w:t xml:space="preserve">    2019年12月1日  </w:t>
      </w:r>
      <w:r w:rsidRPr="00E35B2F">
        <w:rPr>
          <w:rFonts w:ascii="更纱黑体 SC" w:eastAsia="更纱黑体 SC" w:hAnsi="更纱黑体 SC" w:cs="更纱黑体 SC"/>
          <w:sz w:val="28"/>
          <w:szCs w:val="28"/>
          <w:u w:val="single"/>
        </w:rPr>
        <w:t xml:space="preserve"> </w:t>
      </w:r>
      <w:r w:rsidRPr="00E35B2F">
        <w:rPr>
          <w:rFonts w:ascii="更纱黑体 SC" w:eastAsia="更纱黑体 SC" w:hAnsi="更纱黑体 SC" w:cs="更纱黑体 SC" w:hint="eastAsia"/>
          <w:sz w:val="28"/>
          <w:szCs w:val="28"/>
          <w:u w:val="single"/>
        </w:rPr>
        <w:t xml:space="preserve">  </w:t>
      </w:r>
    </w:p>
    <w:p w14:paraId="5A34F16F" w14:textId="48413E78" w:rsidR="00753E08" w:rsidRPr="00E35B2F" w:rsidRDefault="00E35B2F" w:rsidP="00E35B2F">
      <w:pPr>
        <w:widowControl/>
        <w:jc w:val="left"/>
        <w:rPr>
          <w:rFonts w:ascii="更纱黑体 SC" w:eastAsia="更纱黑体 SC" w:hAnsi="更纱黑体 SC" w:cs="更纱黑体 SC"/>
        </w:rPr>
      </w:pPr>
      <w:r>
        <w:rPr>
          <w:rFonts w:ascii="更纱黑体 SC" w:eastAsia="更纱黑体 SC" w:hAnsi="更纱黑体 SC" w:cs="更纱黑体 SC"/>
        </w:rPr>
        <w:br w:type="page"/>
      </w:r>
    </w:p>
    <w:p w14:paraId="1DA0EEAB" w14:textId="778A3AA7" w:rsidR="003036E8" w:rsidRPr="003036E8" w:rsidRDefault="003036E8" w:rsidP="003036E8">
      <w:pPr>
        <w:adjustRightInd w:val="0"/>
        <w:snapToGrid w:val="0"/>
        <w:spacing w:beforeLines="100" w:before="312" w:afterLines="100" w:after="312"/>
        <w:jc w:val="center"/>
        <w:rPr>
          <w:rFonts w:ascii="更纱黑体 SC" w:eastAsia="更纱黑体 SC" w:hAnsi="更纱黑体 SC" w:cs="更纱黑体 SC"/>
          <w:b/>
          <w:bCs/>
          <w:sz w:val="32"/>
          <w:szCs w:val="36"/>
        </w:rPr>
      </w:pPr>
      <w:r w:rsidRPr="003036E8">
        <w:rPr>
          <w:rFonts w:ascii="更纱黑体 SC" w:eastAsia="更纱黑体 SC" w:hAnsi="更纱黑体 SC" w:cs="更纱黑体 SC" w:hint="eastAsia"/>
          <w:b/>
          <w:bCs/>
          <w:sz w:val="32"/>
          <w:szCs w:val="36"/>
        </w:rPr>
        <w:lastRenderedPageBreak/>
        <w:t>目</w:t>
      </w:r>
      <w:r>
        <w:rPr>
          <w:rFonts w:ascii="更纱黑体 SC" w:eastAsia="更纱黑体 SC" w:hAnsi="更纱黑体 SC" w:cs="更纱黑体 SC" w:hint="eastAsia"/>
          <w:b/>
          <w:bCs/>
          <w:sz w:val="32"/>
          <w:szCs w:val="36"/>
        </w:rPr>
        <w:t xml:space="preserve"> </w:t>
      </w:r>
      <w:r>
        <w:rPr>
          <w:rFonts w:ascii="更纱黑体 SC" w:eastAsia="更纱黑体 SC" w:hAnsi="更纱黑体 SC" w:cs="更纱黑体 SC"/>
          <w:b/>
          <w:bCs/>
          <w:sz w:val="32"/>
          <w:szCs w:val="36"/>
        </w:rPr>
        <w:t xml:space="preserve"> </w:t>
      </w:r>
      <w:r w:rsidRPr="003036E8">
        <w:rPr>
          <w:rFonts w:ascii="更纱黑体 SC" w:eastAsia="更纱黑体 SC" w:hAnsi="更纱黑体 SC" w:cs="更纱黑体 SC" w:hint="eastAsia"/>
          <w:b/>
          <w:bCs/>
          <w:sz w:val="32"/>
          <w:szCs w:val="36"/>
        </w:rPr>
        <w:t>录</w:t>
      </w:r>
    </w:p>
    <w:p w14:paraId="5630C546" w14:textId="7CFF48CB" w:rsidR="0061468A" w:rsidRPr="006C0F6A" w:rsidRDefault="003036E8" w:rsidP="0061468A">
      <w:pPr>
        <w:pStyle w:val="TOC1"/>
        <w:rPr>
          <w:rFonts w:ascii="更纱黑体 SC" w:eastAsia="更纱黑体 SC" w:hAnsi="更纱黑体 SC" w:cs="更纱黑体 SC"/>
          <w:noProof/>
          <w:szCs w:val="21"/>
        </w:rPr>
      </w:pPr>
      <w:r w:rsidRPr="006C0F6A">
        <w:rPr>
          <w:rFonts w:ascii="更纱黑体 SC" w:eastAsia="更纱黑体 SC" w:hAnsi="更纱黑体 SC" w:cs="更纱黑体 SC"/>
          <w:szCs w:val="21"/>
        </w:rPr>
        <w:fldChar w:fldCharType="begin"/>
      </w:r>
      <w:r w:rsidRPr="006C0F6A">
        <w:rPr>
          <w:rFonts w:ascii="更纱黑体 SC" w:eastAsia="更纱黑体 SC" w:hAnsi="更纱黑体 SC" w:cs="更纱黑体 SC"/>
          <w:szCs w:val="21"/>
        </w:rPr>
        <w:instrText xml:space="preserve"> TOC \o "1-3" \h \z \u </w:instrText>
      </w:r>
      <w:r w:rsidRPr="006C0F6A">
        <w:rPr>
          <w:rFonts w:ascii="更纱黑体 SC" w:eastAsia="更纱黑体 SC" w:hAnsi="更纱黑体 SC" w:cs="更纱黑体 SC"/>
          <w:szCs w:val="21"/>
        </w:rPr>
        <w:fldChar w:fldCharType="separate"/>
      </w:r>
      <w:hyperlink w:anchor="_Toc25592038" w:history="1">
        <w:r w:rsidR="0061468A" w:rsidRPr="006C0F6A">
          <w:rPr>
            <w:rStyle w:val="af0"/>
            <w:rFonts w:ascii="更纱黑体 SC" w:eastAsia="更纱黑体 SC" w:hAnsi="更纱黑体 SC" w:cs="更纱黑体 SC"/>
            <w:noProof/>
            <w:szCs w:val="21"/>
          </w:rPr>
          <w:t>一、</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作业调度</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3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280CFE86" w14:textId="6755F73F"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39"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3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158D2A55" w14:textId="482F80C4"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0"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639DB593" w14:textId="2340F6AF"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1"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w:t>
        </w:r>
        <w:r w:rsidR="0061468A" w:rsidRPr="006C0F6A">
          <w:rPr>
            <w:rFonts w:ascii="更纱黑体 SC" w:eastAsia="更纱黑体 SC" w:hAnsi="更纱黑体 SC" w:cs="更纱黑体 SC"/>
            <w:noProof/>
            <w:webHidden/>
            <w:szCs w:val="21"/>
          </w:rPr>
          <w:fldChar w:fldCharType="end"/>
        </w:r>
      </w:hyperlink>
    </w:p>
    <w:p w14:paraId="344BB92C" w14:textId="06DEC3E8"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2" w:history="1">
        <w:r w:rsidR="0061468A" w:rsidRPr="006C0F6A">
          <w:rPr>
            <w:rStyle w:val="af0"/>
            <w:rFonts w:ascii="更纱黑体 SC" w:eastAsia="更纱黑体 SC" w:hAnsi="更纱黑体 SC" w:cs="更纱黑体 SC"/>
            <w:noProof/>
            <w:szCs w:val="21"/>
          </w:rPr>
          <w:t>4、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580B8E9F" w14:textId="6C7ECE18"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3"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4E6B4819" w14:textId="26303F64"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4"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2</w:t>
        </w:r>
        <w:r w:rsidR="0061468A" w:rsidRPr="006C0F6A">
          <w:rPr>
            <w:rFonts w:ascii="更纱黑体 SC" w:eastAsia="更纱黑体 SC" w:hAnsi="更纱黑体 SC" w:cs="更纱黑体 SC"/>
            <w:noProof/>
            <w:webHidden/>
            <w:szCs w:val="21"/>
          </w:rPr>
          <w:fldChar w:fldCharType="end"/>
        </w:r>
      </w:hyperlink>
    </w:p>
    <w:p w14:paraId="04B9B4DD" w14:textId="465FBF07" w:rsidR="0061468A" w:rsidRPr="006C0F6A" w:rsidRDefault="00DB7AA5" w:rsidP="0061468A">
      <w:pPr>
        <w:pStyle w:val="TOC1"/>
        <w:rPr>
          <w:rFonts w:ascii="更纱黑体 SC" w:eastAsia="更纱黑体 SC" w:hAnsi="更纱黑体 SC" w:cs="更纱黑体 SC"/>
          <w:noProof/>
          <w:szCs w:val="21"/>
        </w:rPr>
      </w:pPr>
      <w:hyperlink w:anchor="_Toc25592045" w:history="1">
        <w:r w:rsidR="0061468A" w:rsidRPr="006C0F6A">
          <w:rPr>
            <w:rStyle w:val="af0"/>
            <w:rFonts w:ascii="更纱黑体 SC" w:eastAsia="更纱黑体 SC" w:hAnsi="更纱黑体 SC" w:cs="更纱黑体 SC"/>
            <w:noProof/>
            <w:szCs w:val="21"/>
          </w:rPr>
          <w:t>二、</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磁盘调度</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635C243A" w14:textId="3A5AD9CD"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6"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60E6A9C6" w14:textId="3DD60E8D"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7"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0C0BEF91" w14:textId="43AEA0C1"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8"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40F250F6" w14:textId="20E2D00D"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49" w:history="1">
        <w:r w:rsidR="0061468A" w:rsidRPr="006C0F6A">
          <w:rPr>
            <w:rStyle w:val="af0"/>
            <w:rFonts w:ascii="更纱黑体 SC" w:eastAsia="更纱黑体 SC" w:hAnsi="更纱黑体 SC" w:cs="更纱黑体 SC"/>
            <w:noProof/>
            <w:szCs w:val="21"/>
          </w:rPr>
          <w:t>4、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4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2B18CB8E" w14:textId="20A781DA"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0"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4</w:t>
        </w:r>
        <w:r w:rsidR="0061468A" w:rsidRPr="006C0F6A">
          <w:rPr>
            <w:rFonts w:ascii="更纱黑体 SC" w:eastAsia="更纱黑体 SC" w:hAnsi="更纱黑体 SC" w:cs="更纱黑体 SC"/>
            <w:noProof/>
            <w:webHidden/>
            <w:szCs w:val="21"/>
          </w:rPr>
          <w:fldChar w:fldCharType="end"/>
        </w:r>
      </w:hyperlink>
    </w:p>
    <w:p w14:paraId="7145C66C" w14:textId="6AA3757D"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1"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5</w:t>
        </w:r>
        <w:r w:rsidR="0061468A" w:rsidRPr="006C0F6A">
          <w:rPr>
            <w:rFonts w:ascii="更纱黑体 SC" w:eastAsia="更纱黑体 SC" w:hAnsi="更纱黑体 SC" w:cs="更纱黑体 SC"/>
            <w:noProof/>
            <w:webHidden/>
            <w:szCs w:val="21"/>
          </w:rPr>
          <w:fldChar w:fldCharType="end"/>
        </w:r>
      </w:hyperlink>
    </w:p>
    <w:p w14:paraId="1CDA1426" w14:textId="1941BCE7" w:rsidR="0061468A" w:rsidRPr="006C0F6A" w:rsidRDefault="00DB7AA5" w:rsidP="0061468A">
      <w:pPr>
        <w:pStyle w:val="TOC1"/>
        <w:rPr>
          <w:rFonts w:ascii="更纱黑体 SC" w:eastAsia="更纱黑体 SC" w:hAnsi="更纱黑体 SC" w:cs="更纱黑体 SC"/>
          <w:noProof/>
          <w:szCs w:val="21"/>
        </w:rPr>
      </w:pPr>
      <w:hyperlink w:anchor="_Toc25592052" w:history="1">
        <w:r w:rsidR="0061468A" w:rsidRPr="006C0F6A">
          <w:rPr>
            <w:rStyle w:val="af0"/>
            <w:rFonts w:ascii="更纱黑体 SC" w:eastAsia="更纱黑体 SC" w:hAnsi="更纱黑体 SC" w:cs="更纱黑体 SC"/>
            <w:noProof/>
            <w:szCs w:val="21"/>
          </w:rPr>
          <w:t>三、</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Linux文件系统调用</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7543B378" w14:textId="63C25BF8"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3"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4148EF3D" w14:textId="75F2B964"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4" w:history="1">
        <w:r w:rsidR="0061468A" w:rsidRPr="006C0F6A">
          <w:rPr>
            <w:rStyle w:val="af0"/>
            <w:rFonts w:ascii="更纱黑体 SC" w:eastAsia="更纱黑体 SC" w:hAnsi="更纱黑体 SC" w:cs="更纱黑体 SC"/>
            <w:noProof/>
            <w:szCs w:val="21"/>
          </w:rPr>
          <w:t>2、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260EDFB0" w14:textId="276556DA"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5" w:history="1">
        <w:r w:rsidR="0061468A" w:rsidRPr="006C0F6A">
          <w:rPr>
            <w:rStyle w:val="af0"/>
            <w:rFonts w:ascii="更纱黑体 SC" w:eastAsia="更纱黑体 SC" w:hAnsi="更纱黑体 SC" w:cs="更纱黑体 SC"/>
            <w:noProof/>
            <w:szCs w:val="21"/>
          </w:rPr>
          <w:t>3、 数据结构</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23A82553" w14:textId="06C47008"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6" w:history="1">
        <w:r w:rsidR="0061468A" w:rsidRPr="006C0F6A">
          <w:rPr>
            <w:rStyle w:val="af0"/>
            <w:rFonts w:ascii="更纱黑体 SC" w:eastAsia="更纱黑体 SC" w:hAnsi="更纱黑体 SC" w:cs="更纱黑体 SC"/>
            <w:noProof/>
            <w:szCs w:val="21"/>
          </w:rPr>
          <w:t>4、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6</w:t>
        </w:r>
        <w:r w:rsidR="0061468A" w:rsidRPr="006C0F6A">
          <w:rPr>
            <w:rFonts w:ascii="更纱黑体 SC" w:eastAsia="更纱黑体 SC" w:hAnsi="更纱黑体 SC" w:cs="更纱黑体 SC"/>
            <w:noProof/>
            <w:webHidden/>
            <w:szCs w:val="21"/>
          </w:rPr>
          <w:fldChar w:fldCharType="end"/>
        </w:r>
      </w:hyperlink>
    </w:p>
    <w:p w14:paraId="04ACB873" w14:textId="5E4D581C"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7" w:history="1">
        <w:r w:rsidR="0061468A" w:rsidRPr="006C0F6A">
          <w:rPr>
            <w:rStyle w:val="af0"/>
            <w:rFonts w:ascii="更纱黑体 SC" w:eastAsia="更纱黑体 SC" w:hAnsi="更纱黑体 SC" w:cs="更纱黑体 SC"/>
            <w:noProof/>
            <w:szCs w:val="21"/>
          </w:rPr>
          <w:t>5、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7</w:t>
        </w:r>
        <w:r w:rsidR="0061468A" w:rsidRPr="006C0F6A">
          <w:rPr>
            <w:rFonts w:ascii="更纱黑体 SC" w:eastAsia="更纱黑体 SC" w:hAnsi="更纱黑体 SC" w:cs="更纱黑体 SC"/>
            <w:noProof/>
            <w:webHidden/>
            <w:szCs w:val="21"/>
          </w:rPr>
          <w:fldChar w:fldCharType="end"/>
        </w:r>
      </w:hyperlink>
    </w:p>
    <w:p w14:paraId="712CB857" w14:textId="67B034AB" w:rsidR="0061468A" w:rsidRPr="006C0F6A" w:rsidRDefault="00DB7AA5" w:rsidP="0061468A">
      <w:pPr>
        <w:pStyle w:val="TOC1"/>
        <w:rPr>
          <w:rFonts w:ascii="更纱黑体 SC" w:eastAsia="更纱黑体 SC" w:hAnsi="更纱黑体 SC" w:cs="更纱黑体 SC"/>
          <w:noProof/>
          <w:szCs w:val="21"/>
        </w:rPr>
      </w:pPr>
      <w:hyperlink w:anchor="_Toc25592058" w:history="1">
        <w:r w:rsidR="0061468A" w:rsidRPr="006C0F6A">
          <w:rPr>
            <w:rStyle w:val="af0"/>
            <w:rFonts w:ascii="更纱黑体 SC" w:eastAsia="更纱黑体 SC" w:hAnsi="更纱黑体 SC" w:cs="更纱黑体 SC"/>
            <w:noProof/>
            <w:szCs w:val="21"/>
          </w:rPr>
          <w:t>四、</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进程管理</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5BA8D405" w14:textId="34964842"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59"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5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76DAABBD" w14:textId="5E86DB55"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0" w:history="1">
        <w:r w:rsidR="0061468A" w:rsidRPr="006C0F6A">
          <w:rPr>
            <w:rStyle w:val="af0"/>
            <w:rFonts w:ascii="更纱黑体 SC" w:eastAsia="更纱黑体 SC" w:hAnsi="更纱黑体 SC" w:cs="更纱黑体 SC"/>
            <w:noProof/>
            <w:szCs w:val="21"/>
          </w:rPr>
          <w:t>2、 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3DFB6F64" w14:textId="28CCD743"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1"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71ED215F" w14:textId="3A73AACD"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2" w:history="1">
        <w:r w:rsidR="0061468A" w:rsidRPr="006C0F6A">
          <w:rPr>
            <w:rStyle w:val="af0"/>
            <w:rFonts w:ascii="更纱黑体 SC" w:eastAsia="更纱黑体 SC" w:hAnsi="更纱黑体 SC" w:cs="更纱黑体 SC"/>
            <w:noProof/>
            <w:szCs w:val="21"/>
          </w:rPr>
          <w:t>4、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9</w:t>
        </w:r>
        <w:r w:rsidR="0061468A" w:rsidRPr="006C0F6A">
          <w:rPr>
            <w:rFonts w:ascii="更纱黑体 SC" w:eastAsia="更纱黑体 SC" w:hAnsi="更纱黑体 SC" w:cs="更纱黑体 SC"/>
            <w:noProof/>
            <w:webHidden/>
            <w:szCs w:val="21"/>
          </w:rPr>
          <w:fldChar w:fldCharType="end"/>
        </w:r>
      </w:hyperlink>
    </w:p>
    <w:p w14:paraId="312635BE" w14:textId="32807AB6" w:rsidR="0061468A" w:rsidRPr="006C0F6A" w:rsidRDefault="00DB7AA5" w:rsidP="0061468A">
      <w:pPr>
        <w:pStyle w:val="TOC1"/>
        <w:rPr>
          <w:rFonts w:ascii="更纱黑体 SC" w:eastAsia="更纱黑体 SC" w:hAnsi="更纱黑体 SC" w:cs="更纱黑体 SC"/>
          <w:noProof/>
          <w:szCs w:val="21"/>
        </w:rPr>
      </w:pPr>
      <w:hyperlink w:anchor="_Toc25592063" w:history="1">
        <w:r w:rsidR="0061468A" w:rsidRPr="006C0F6A">
          <w:rPr>
            <w:rStyle w:val="af0"/>
            <w:rFonts w:ascii="更纱黑体 SC" w:eastAsia="更纱黑体 SC" w:hAnsi="更纱黑体 SC" w:cs="更纱黑体 SC"/>
            <w:noProof/>
            <w:szCs w:val="21"/>
          </w:rPr>
          <w:t>五、</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请求分页系统中的置换算法</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21E89A29" w14:textId="451B8DAF"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4"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736ECC17" w14:textId="1405551A"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5"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7C988D35" w14:textId="1886D121"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6"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0</w:t>
        </w:r>
        <w:r w:rsidR="0061468A" w:rsidRPr="006C0F6A">
          <w:rPr>
            <w:rFonts w:ascii="更纱黑体 SC" w:eastAsia="更纱黑体 SC" w:hAnsi="更纱黑体 SC" w:cs="更纱黑体 SC"/>
            <w:noProof/>
            <w:webHidden/>
            <w:szCs w:val="21"/>
          </w:rPr>
          <w:fldChar w:fldCharType="end"/>
        </w:r>
      </w:hyperlink>
    </w:p>
    <w:p w14:paraId="036E1807" w14:textId="3E58A3CF"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7" w:history="1">
        <w:r w:rsidR="0061468A" w:rsidRPr="006C0F6A">
          <w:rPr>
            <w:rStyle w:val="af0"/>
            <w:rFonts w:ascii="更纱黑体 SC" w:eastAsia="更纱黑体 SC" w:hAnsi="更纱黑体 SC" w:cs="更纱黑体 SC"/>
            <w:noProof/>
            <w:szCs w:val="21"/>
          </w:rPr>
          <w:t>4、 数据结构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7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1</w:t>
        </w:r>
        <w:r w:rsidR="0061468A" w:rsidRPr="006C0F6A">
          <w:rPr>
            <w:rFonts w:ascii="更纱黑体 SC" w:eastAsia="更纱黑体 SC" w:hAnsi="更纱黑体 SC" w:cs="更纱黑体 SC"/>
            <w:noProof/>
            <w:webHidden/>
            <w:szCs w:val="21"/>
          </w:rPr>
          <w:fldChar w:fldCharType="end"/>
        </w:r>
      </w:hyperlink>
    </w:p>
    <w:p w14:paraId="319C7C11" w14:textId="20DA4E2E"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8" w:history="1">
        <w:r w:rsidR="0061468A" w:rsidRPr="006C0F6A">
          <w:rPr>
            <w:rStyle w:val="af0"/>
            <w:rFonts w:ascii="更纱黑体 SC" w:eastAsia="更纱黑体 SC" w:hAnsi="更纱黑体 SC" w:cs="更纱黑体 SC"/>
            <w:noProof/>
            <w:szCs w:val="21"/>
          </w:rPr>
          <w:t>5、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8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1</w:t>
        </w:r>
        <w:r w:rsidR="0061468A" w:rsidRPr="006C0F6A">
          <w:rPr>
            <w:rFonts w:ascii="更纱黑体 SC" w:eastAsia="更纱黑体 SC" w:hAnsi="更纱黑体 SC" w:cs="更纱黑体 SC"/>
            <w:noProof/>
            <w:webHidden/>
            <w:szCs w:val="21"/>
          </w:rPr>
          <w:fldChar w:fldCharType="end"/>
        </w:r>
      </w:hyperlink>
    </w:p>
    <w:p w14:paraId="5B506281" w14:textId="7034D6B9"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69" w:history="1">
        <w:r w:rsidR="0061468A" w:rsidRPr="006C0F6A">
          <w:rPr>
            <w:rStyle w:val="af0"/>
            <w:rFonts w:ascii="更纱黑体 SC" w:eastAsia="更纱黑体 SC" w:hAnsi="更纱黑体 SC" w:cs="更纱黑体 SC"/>
            <w:noProof/>
            <w:szCs w:val="21"/>
          </w:rPr>
          <w:t>6、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69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2</w:t>
        </w:r>
        <w:r w:rsidR="0061468A" w:rsidRPr="006C0F6A">
          <w:rPr>
            <w:rFonts w:ascii="更纱黑体 SC" w:eastAsia="更纱黑体 SC" w:hAnsi="更纱黑体 SC" w:cs="更纱黑体 SC"/>
            <w:noProof/>
            <w:webHidden/>
            <w:szCs w:val="21"/>
          </w:rPr>
          <w:fldChar w:fldCharType="end"/>
        </w:r>
      </w:hyperlink>
    </w:p>
    <w:p w14:paraId="35DFCFE5" w14:textId="2D9773AA" w:rsidR="0061468A" w:rsidRPr="006C0F6A" w:rsidRDefault="00DB7AA5" w:rsidP="0061468A">
      <w:pPr>
        <w:pStyle w:val="TOC1"/>
        <w:rPr>
          <w:rFonts w:ascii="更纱黑体 SC" w:eastAsia="更纱黑体 SC" w:hAnsi="更纱黑体 SC" w:cs="更纱黑体 SC"/>
          <w:noProof/>
          <w:szCs w:val="21"/>
        </w:rPr>
      </w:pPr>
      <w:hyperlink w:anchor="_Toc25592070" w:history="1">
        <w:r w:rsidR="0061468A" w:rsidRPr="006C0F6A">
          <w:rPr>
            <w:rStyle w:val="af0"/>
            <w:rFonts w:ascii="更纱黑体 SC" w:eastAsia="更纱黑体 SC" w:hAnsi="更纱黑体 SC" w:cs="更纱黑体 SC"/>
            <w:noProof/>
            <w:szCs w:val="21"/>
          </w:rPr>
          <w:t>六、</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进程通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0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663766A5" w14:textId="4821F206"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1" w:history="1">
        <w:r w:rsidR="0061468A" w:rsidRPr="006C0F6A">
          <w:rPr>
            <w:rStyle w:val="af0"/>
            <w:rFonts w:ascii="更纱黑体 SC" w:eastAsia="更纱黑体 SC" w:hAnsi="更纱黑体 SC" w:cs="更纱黑体 SC"/>
            <w:noProof/>
            <w:szCs w:val="21"/>
          </w:rPr>
          <w:t>1、 题目具体要求</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1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7669BBB4" w14:textId="4161BCEB"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2" w:history="1">
        <w:r w:rsidR="0061468A" w:rsidRPr="006C0F6A">
          <w:rPr>
            <w:rStyle w:val="af0"/>
            <w:rFonts w:ascii="更纱黑体 SC" w:eastAsia="更纱黑体 SC" w:hAnsi="更纱黑体 SC" w:cs="更纱黑体 SC"/>
            <w:noProof/>
            <w:szCs w:val="21"/>
          </w:rPr>
          <w:t>2、 程序功能</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2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5152DA95" w14:textId="28BCF2C4"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3" w:history="1">
        <w:r w:rsidR="0061468A" w:rsidRPr="006C0F6A">
          <w:rPr>
            <w:rStyle w:val="af0"/>
            <w:rFonts w:ascii="更纱黑体 SC" w:eastAsia="更纱黑体 SC" w:hAnsi="更纱黑体 SC" w:cs="更纱黑体 SC"/>
            <w:noProof/>
            <w:szCs w:val="21"/>
          </w:rPr>
          <w:t>3、 设计思路</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3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3</w:t>
        </w:r>
        <w:r w:rsidR="0061468A" w:rsidRPr="006C0F6A">
          <w:rPr>
            <w:rFonts w:ascii="更纱黑体 SC" w:eastAsia="更纱黑体 SC" w:hAnsi="更纱黑体 SC" w:cs="更纱黑体 SC"/>
            <w:noProof/>
            <w:webHidden/>
            <w:szCs w:val="21"/>
          </w:rPr>
          <w:fldChar w:fldCharType="end"/>
        </w:r>
      </w:hyperlink>
    </w:p>
    <w:p w14:paraId="72985912" w14:textId="5C045D07"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4" w:history="1">
        <w:r w:rsidR="0061468A" w:rsidRPr="006C0F6A">
          <w:rPr>
            <w:rStyle w:val="af0"/>
            <w:rFonts w:ascii="更纱黑体 SC" w:eastAsia="更纱黑体 SC" w:hAnsi="更纱黑体 SC" w:cs="更纱黑体 SC"/>
            <w:noProof/>
            <w:szCs w:val="21"/>
          </w:rPr>
          <w:t>4、 算法设计</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4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4</w:t>
        </w:r>
        <w:r w:rsidR="0061468A" w:rsidRPr="006C0F6A">
          <w:rPr>
            <w:rFonts w:ascii="更纱黑体 SC" w:eastAsia="更纱黑体 SC" w:hAnsi="更纱黑体 SC" w:cs="更纱黑体 SC"/>
            <w:noProof/>
            <w:webHidden/>
            <w:szCs w:val="21"/>
          </w:rPr>
          <w:fldChar w:fldCharType="end"/>
        </w:r>
      </w:hyperlink>
    </w:p>
    <w:p w14:paraId="599E0AAA" w14:textId="55ED30E0" w:rsidR="0061468A" w:rsidRPr="006C0F6A" w:rsidRDefault="00DB7AA5" w:rsidP="0061468A">
      <w:pPr>
        <w:pStyle w:val="TOC2"/>
        <w:tabs>
          <w:tab w:val="right" w:leader="dot" w:pos="8296"/>
        </w:tabs>
        <w:adjustRightInd w:val="0"/>
        <w:snapToGrid w:val="0"/>
        <w:spacing w:line="360" w:lineRule="auto"/>
        <w:rPr>
          <w:rFonts w:ascii="更纱黑体 SC" w:eastAsia="更纱黑体 SC" w:hAnsi="更纱黑体 SC" w:cs="更纱黑体 SC"/>
          <w:noProof/>
          <w:szCs w:val="21"/>
        </w:rPr>
      </w:pPr>
      <w:hyperlink w:anchor="_Toc25592075" w:history="1">
        <w:r w:rsidR="0061468A" w:rsidRPr="006C0F6A">
          <w:rPr>
            <w:rStyle w:val="af0"/>
            <w:rFonts w:ascii="更纱黑体 SC" w:eastAsia="更纱黑体 SC" w:hAnsi="更纱黑体 SC" w:cs="更纱黑体 SC"/>
            <w:noProof/>
            <w:szCs w:val="21"/>
          </w:rPr>
          <w:t>5、 程序运行情况</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5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4</w:t>
        </w:r>
        <w:r w:rsidR="0061468A" w:rsidRPr="006C0F6A">
          <w:rPr>
            <w:rFonts w:ascii="更纱黑体 SC" w:eastAsia="更纱黑体 SC" w:hAnsi="更纱黑体 SC" w:cs="更纱黑体 SC"/>
            <w:noProof/>
            <w:webHidden/>
            <w:szCs w:val="21"/>
          </w:rPr>
          <w:fldChar w:fldCharType="end"/>
        </w:r>
      </w:hyperlink>
    </w:p>
    <w:p w14:paraId="1F0BF0CE" w14:textId="5F7E873D" w:rsidR="0061468A" w:rsidRPr="006C0F6A" w:rsidRDefault="00DB7AA5" w:rsidP="0061468A">
      <w:pPr>
        <w:pStyle w:val="TOC1"/>
        <w:rPr>
          <w:rFonts w:ascii="更纱黑体 SC" w:eastAsia="更纱黑体 SC" w:hAnsi="更纱黑体 SC" w:cs="更纱黑体 SC"/>
          <w:noProof/>
          <w:szCs w:val="21"/>
        </w:rPr>
      </w:pPr>
      <w:hyperlink w:anchor="_Toc25592076" w:history="1">
        <w:r w:rsidR="0061468A" w:rsidRPr="006C0F6A">
          <w:rPr>
            <w:rStyle w:val="af0"/>
            <w:rFonts w:ascii="更纱黑体 SC" w:eastAsia="更纱黑体 SC" w:hAnsi="更纱黑体 SC" w:cs="更纱黑体 SC"/>
            <w:noProof/>
            <w:szCs w:val="21"/>
          </w:rPr>
          <w:t>七、</w:t>
        </w:r>
        <w:r w:rsidR="0061468A" w:rsidRPr="006C0F6A">
          <w:rPr>
            <w:rFonts w:ascii="更纱黑体 SC" w:eastAsia="更纱黑体 SC" w:hAnsi="更纱黑体 SC" w:cs="更纱黑体 SC"/>
            <w:noProof/>
            <w:szCs w:val="21"/>
          </w:rPr>
          <w:tab/>
        </w:r>
        <w:r w:rsidR="0061468A" w:rsidRPr="006C0F6A">
          <w:rPr>
            <w:rStyle w:val="af0"/>
            <w:rFonts w:ascii="更纱黑体 SC" w:eastAsia="更纱黑体 SC" w:hAnsi="更纱黑体 SC" w:cs="更纱黑体 SC"/>
            <w:noProof/>
            <w:szCs w:val="21"/>
          </w:rPr>
          <w:t>实习心得</w:t>
        </w:r>
        <w:r w:rsidR="0061468A" w:rsidRPr="006C0F6A">
          <w:rPr>
            <w:rFonts w:ascii="更纱黑体 SC" w:eastAsia="更纱黑体 SC" w:hAnsi="更纱黑体 SC" w:cs="更纱黑体 SC"/>
            <w:noProof/>
            <w:webHidden/>
            <w:szCs w:val="21"/>
          </w:rPr>
          <w:tab/>
        </w:r>
        <w:r w:rsidR="0061468A" w:rsidRPr="006C0F6A">
          <w:rPr>
            <w:rFonts w:ascii="更纱黑体 SC" w:eastAsia="更纱黑体 SC" w:hAnsi="更纱黑体 SC" w:cs="更纱黑体 SC"/>
            <w:noProof/>
            <w:webHidden/>
            <w:szCs w:val="21"/>
          </w:rPr>
          <w:fldChar w:fldCharType="begin"/>
        </w:r>
        <w:r w:rsidR="0061468A" w:rsidRPr="006C0F6A">
          <w:rPr>
            <w:rFonts w:ascii="更纱黑体 SC" w:eastAsia="更纱黑体 SC" w:hAnsi="更纱黑体 SC" w:cs="更纱黑体 SC"/>
            <w:noProof/>
            <w:webHidden/>
            <w:szCs w:val="21"/>
          </w:rPr>
          <w:instrText xml:space="preserve"> PAGEREF _Toc25592076 \h </w:instrText>
        </w:r>
        <w:r w:rsidR="0061468A" w:rsidRPr="006C0F6A">
          <w:rPr>
            <w:rFonts w:ascii="更纱黑体 SC" w:eastAsia="更纱黑体 SC" w:hAnsi="更纱黑体 SC" w:cs="更纱黑体 SC"/>
            <w:noProof/>
            <w:webHidden/>
            <w:szCs w:val="21"/>
          </w:rPr>
        </w:r>
        <w:r w:rsidR="0061468A" w:rsidRPr="006C0F6A">
          <w:rPr>
            <w:rFonts w:ascii="更纱黑体 SC" w:eastAsia="更纱黑体 SC" w:hAnsi="更纱黑体 SC" w:cs="更纱黑体 SC"/>
            <w:noProof/>
            <w:webHidden/>
            <w:szCs w:val="21"/>
          </w:rPr>
          <w:fldChar w:fldCharType="separate"/>
        </w:r>
        <w:r w:rsidR="008A0A4A">
          <w:rPr>
            <w:rFonts w:ascii="更纱黑体 SC" w:eastAsia="更纱黑体 SC" w:hAnsi="更纱黑体 SC" w:cs="更纱黑体 SC"/>
            <w:noProof/>
            <w:webHidden/>
            <w:szCs w:val="21"/>
          </w:rPr>
          <w:t>16</w:t>
        </w:r>
        <w:r w:rsidR="0061468A" w:rsidRPr="006C0F6A">
          <w:rPr>
            <w:rFonts w:ascii="更纱黑体 SC" w:eastAsia="更纱黑体 SC" w:hAnsi="更纱黑体 SC" w:cs="更纱黑体 SC"/>
            <w:noProof/>
            <w:webHidden/>
            <w:szCs w:val="21"/>
          </w:rPr>
          <w:fldChar w:fldCharType="end"/>
        </w:r>
      </w:hyperlink>
    </w:p>
    <w:p w14:paraId="74A9A65F" w14:textId="2821C888" w:rsidR="003036E8" w:rsidRPr="003036E8" w:rsidRDefault="003036E8" w:rsidP="0061468A">
      <w:pPr>
        <w:adjustRightInd w:val="0"/>
        <w:snapToGrid w:val="0"/>
        <w:spacing w:line="360" w:lineRule="auto"/>
      </w:pPr>
      <w:r w:rsidRPr="006C0F6A">
        <w:rPr>
          <w:rFonts w:ascii="更纱黑体 SC" w:eastAsia="更纱黑体 SC" w:hAnsi="更纱黑体 SC" w:cs="更纱黑体 SC"/>
          <w:szCs w:val="21"/>
        </w:rPr>
        <w:fldChar w:fldCharType="end"/>
      </w:r>
      <w:r w:rsidRPr="003036E8">
        <w:tab/>
      </w:r>
    </w:p>
    <w:p w14:paraId="1894232F" w14:textId="2B607A02" w:rsidR="003036E8" w:rsidRPr="003036E8" w:rsidRDefault="003036E8" w:rsidP="003036E8">
      <w:pPr>
        <w:tabs>
          <w:tab w:val="left" w:pos="1040"/>
        </w:tabs>
        <w:rPr>
          <w:rFonts w:ascii="更纱黑体 SC" w:eastAsia="更纱黑体 SC" w:hAnsi="更纱黑体 SC" w:cs="更纱黑体 SC"/>
          <w:sz w:val="32"/>
          <w:szCs w:val="36"/>
        </w:rPr>
        <w:sectPr w:rsidR="003036E8" w:rsidRPr="003036E8" w:rsidSect="003036E8">
          <w:headerReference w:type="default" r:id="rId9"/>
          <w:pgSz w:w="11906" w:h="16838"/>
          <w:pgMar w:top="1440" w:right="1800" w:bottom="1440" w:left="1800" w:header="851" w:footer="992" w:gutter="0"/>
          <w:pgNumType w:start="1"/>
          <w:cols w:space="425"/>
          <w:docGrid w:type="lines" w:linePitch="312"/>
        </w:sectPr>
      </w:pPr>
      <w:r>
        <w:rPr>
          <w:rFonts w:ascii="更纱黑体 SC" w:eastAsia="更纱黑体 SC" w:hAnsi="更纱黑体 SC" w:cs="更纱黑体 SC"/>
          <w:sz w:val="32"/>
          <w:szCs w:val="36"/>
        </w:rPr>
        <w:tab/>
      </w:r>
    </w:p>
    <w:p w14:paraId="57934044" w14:textId="30326687"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1" w:name="_Toc25592038"/>
      <w:r w:rsidRPr="00D63181">
        <w:rPr>
          <w:rFonts w:ascii="更纱黑体 SC" w:eastAsia="更纱黑体 SC" w:hAnsi="更纱黑体 SC" w:cs="更纱黑体 SC"/>
          <w:b/>
          <w:bCs/>
          <w:sz w:val="32"/>
          <w:szCs w:val="36"/>
        </w:rPr>
        <w:lastRenderedPageBreak/>
        <w:t>作业调度</w:t>
      </w:r>
      <w:bookmarkEnd w:id="1"/>
    </w:p>
    <w:p w14:paraId="47154359" w14:textId="77777777" w:rsidR="001420B6" w:rsidRPr="00D63181" w:rsidRDefault="001420B6"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 w:name="_Toc25592039"/>
      <w:r w:rsidRPr="00D63181">
        <w:rPr>
          <w:rFonts w:ascii="更纱黑体 SC" w:eastAsia="更纱黑体 SC" w:hAnsi="更纱黑体 SC" w:cs="更纱黑体 SC" w:hint="eastAsia"/>
          <w:b/>
          <w:bCs/>
          <w:sz w:val="28"/>
          <w:szCs w:val="32"/>
        </w:rPr>
        <w:t>题目具体要求</w:t>
      </w:r>
      <w:bookmarkEnd w:id="2"/>
    </w:p>
    <w:p w14:paraId="15C59496" w14:textId="48956A23" w:rsidR="00CC0C02" w:rsidRPr="00753E08" w:rsidRDefault="000500B5"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1、假设系统中可同时运行两道作业，给出每道作业的到达时间和运行时间，如下表所示：</w:t>
      </w:r>
    </w:p>
    <w:tbl>
      <w:tblPr>
        <w:tblW w:w="6371"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1329"/>
        <w:gridCol w:w="504"/>
        <w:gridCol w:w="504"/>
        <w:gridCol w:w="504"/>
        <w:gridCol w:w="504"/>
        <w:gridCol w:w="505"/>
        <w:gridCol w:w="504"/>
        <w:gridCol w:w="504"/>
        <w:gridCol w:w="504"/>
        <w:gridCol w:w="504"/>
        <w:gridCol w:w="505"/>
      </w:tblGrid>
      <w:tr w:rsidR="000A1B07" w:rsidRPr="00753E08" w14:paraId="44B21F0E" w14:textId="77777777" w:rsidTr="00877C02">
        <w:trPr>
          <w:trHeight w:val="558"/>
          <w:jc w:val="center"/>
        </w:trPr>
        <w:tc>
          <w:tcPr>
            <w:tcW w:w="1329" w:type="dxa"/>
            <w:tcBorders>
              <w:top w:val="outset" w:sz="6" w:space="0" w:color="auto"/>
              <w:left w:val="outset" w:sz="6" w:space="0" w:color="auto"/>
              <w:bottom w:val="outset" w:sz="6" w:space="0" w:color="auto"/>
              <w:right w:val="outset" w:sz="6" w:space="0" w:color="auto"/>
            </w:tcBorders>
            <w:vAlign w:val="center"/>
          </w:tcPr>
          <w:p w14:paraId="57E1FD8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作业名</w:t>
            </w:r>
          </w:p>
        </w:tc>
        <w:tc>
          <w:tcPr>
            <w:tcW w:w="504" w:type="dxa"/>
            <w:tcBorders>
              <w:top w:val="outset" w:sz="6" w:space="0" w:color="auto"/>
              <w:left w:val="outset" w:sz="6" w:space="0" w:color="auto"/>
              <w:bottom w:val="outset" w:sz="6" w:space="0" w:color="auto"/>
              <w:right w:val="outset" w:sz="6" w:space="0" w:color="auto"/>
            </w:tcBorders>
            <w:vAlign w:val="center"/>
          </w:tcPr>
          <w:p w14:paraId="13C734DA"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A</w:t>
            </w:r>
          </w:p>
        </w:tc>
        <w:tc>
          <w:tcPr>
            <w:tcW w:w="504" w:type="dxa"/>
            <w:tcBorders>
              <w:top w:val="outset" w:sz="6" w:space="0" w:color="auto"/>
              <w:left w:val="outset" w:sz="6" w:space="0" w:color="auto"/>
              <w:bottom w:val="outset" w:sz="6" w:space="0" w:color="auto"/>
              <w:right w:val="outset" w:sz="6" w:space="0" w:color="auto"/>
            </w:tcBorders>
            <w:vAlign w:val="center"/>
          </w:tcPr>
          <w:p w14:paraId="5C4353C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B</w:t>
            </w:r>
          </w:p>
        </w:tc>
        <w:tc>
          <w:tcPr>
            <w:tcW w:w="504" w:type="dxa"/>
            <w:tcBorders>
              <w:top w:val="outset" w:sz="6" w:space="0" w:color="auto"/>
              <w:left w:val="outset" w:sz="6" w:space="0" w:color="auto"/>
              <w:bottom w:val="outset" w:sz="6" w:space="0" w:color="auto"/>
              <w:right w:val="outset" w:sz="6" w:space="0" w:color="auto"/>
            </w:tcBorders>
            <w:vAlign w:val="center"/>
          </w:tcPr>
          <w:p w14:paraId="1DF0F4A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C</w:t>
            </w:r>
          </w:p>
        </w:tc>
        <w:tc>
          <w:tcPr>
            <w:tcW w:w="504" w:type="dxa"/>
            <w:tcBorders>
              <w:top w:val="outset" w:sz="6" w:space="0" w:color="auto"/>
              <w:left w:val="outset" w:sz="6" w:space="0" w:color="auto"/>
              <w:bottom w:val="outset" w:sz="6" w:space="0" w:color="auto"/>
              <w:right w:val="outset" w:sz="6" w:space="0" w:color="auto"/>
            </w:tcBorders>
            <w:vAlign w:val="center"/>
          </w:tcPr>
          <w:p w14:paraId="3FE730FE"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D</w:t>
            </w:r>
          </w:p>
        </w:tc>
        <w:tc>
          <w:tcPr>
            <w:tcW w:w="505" w:type="dxa"/>
            <w:tcBorders>
              <w:top w:val="outset" w:sz="6" w:space="0" w:color="auto"/>
              <w:left w:val="outset" w:sz="6" w:space="0" w:color="auto"/>
              <w:bottom w:val="outset" w:sz="6" w:space="0" w:color="auto"/>
              <w:right w:val="outset" w:sz="6" w:space="0" w:color="auto"/>
            </w:tcBorders>
            <w:vAlign w:val="center"/>
          </w:tcPr>
          <w:p w14:paraId="234F573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E</w:t>
            </w:r>
          </w:p>
        </w:tc>
        <w:tc>
          <w:tcPr>
            <w:tcW w:w="504" w:type="dxa"/>
            <w:tcBorders>
              <w:top w:val="outset" w:sz="6" w:space="0" w:color="auto"/>
              <w:left w:val="outset" w:sz="6" w:space="0" w:color="auto"/>
              <w:bottom w:val="outset" w:sz="6" w:space="0" w:color="auto"/>
              <w:right w:val="outset" w:sz="6" w:space="0" w:color="auto"/>
            </w:tcBorders>
            <w:vAlign w:val="center"/>
          </w:tcPr>
          <w:p w14:paraId="35D0C14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F</w:t>
            </w:r>
          </w:p>
        </w:tc>
        <w:tc>
          <w:tcPr>
            <w:tcW w:w="504" w:type="dxa"/>
            <w:tcBorders>
              <w:top w:val="outset" w:sz="6" w:space="0" w:color="auto"/>
              <w:left w:val="outset" w:sz="6" w:space="0" w:color="auto"/>
              <w:bottom w:val="outset" w:sz="6" w:space="0" w:color="auto"/>
              <w:right w:val="outset" w:sz="6" w:space="0" w:color="auto"/>
            </w:tcBorders>
            <w:vAlign w:val="center"/>
          </w:tcPr>
          <w:p w14:paraId="249294E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G</w:t>
            </w:r>
          </w:p>
        </w:tc>
        <w:tc>
          <w:tcPr>
            <w:tcW w:w="504" w:type="dxa"/>
            <w:tcBorders>
              <w:top w:val="outset" w:sz="6" w:space="0" w:color="auto"/>
              <w:left w:val="outset" w:sz="6" w:space="0" w:color="auto"/>
              <w:bottom w:val="outset" w:sz="6" w:space="0" w:color="auto"/>
              <w:right w:val="outset" w:sz="6" w:space="0" w:color="auto"/>
            </w:tcBorders>
            <w:vAlign w:val="center"/>
          </w:tcPr>
          <w:p w14:paraId="26676E43"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H</w:t>
            </w:r>
          </w:p>
        </w:tc>
        <w:tc>
          <w:tcPr>
            <w:tcW w:w="504" w:type="dxa"/>
            <w:tcBorders>
              <w:top w:val="outset" w:sz="6" w:space="0" w:color="auto"/>
              <w:left w:val="outset" w:sz="6" w:space="0" w:color="auto"/>
              <w:bottom w:val="outset" w:sz="6" w:space="0" w:color="auto"/>
              <w:right w:val="outset" w:sz="6" w:space="0" w:color="auto"/>
            </w:tcBorders>
            <w:vAlign w:val="center"/>
          </w:tcPr>
          <w:p w14:paraId="68FDBBFB"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I</w:t>
            </w:r>
          </w:p>
        </w:tc>
        <w:tc>
          <w:tcPr>
            <w:tcW w:w="505" w:type="dxa"/>
            <w:tcBorders>
              <w:top w:val="outset" w:sz="6" w:space="0" w:color="auto"/>
              <w:left w:val="outset" w:sz="6" w:space="0" w:color="auto"/>
              <w:bottom w:val="outset" w:sz="6" w:space="0" w:color="auto"/>
              <w:right w:val="outset" w:sz="6" w:space="0" w:color="auto"/>
            </w:tcBorders>
            <w:vAlign w:val="center"/>
          </w:tcPr>
          <w:p w14:paraId="69217C8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J</w:t>
            </w:r>
          </w:p>
        </w:tc>
      </w:tr>
      <w:tr w:rsidR="000A1B07" w:rsidRPr="00753E08" w14:paraId="370F46D2" w14:textId="77777777" w:rsidTr="00877C02">
        <w:trPr>
          <w:trHeight w:val="558"/>
          <w:jc w:val="center"/>
        </w:trPr>
        <w:tc>
          <w:tcPr>
            <w:tcW w:w="1329" w:type="dxa"/>
            <w:tcBorders>
              <w:top w:val="outset" w:sz="6" w:space="0" w:color="auto"/>
              <w:left w:val="outset" w:sz="6" w:space="0" w:color="auto"/>
              <w:bottom w:val="outset" w:sz="6" w:space="0" w:color="auto"/>
              <w:right w:val="outset" w:sz="6" w:space="0" w:color="auto"/>
            </w:tcBorders>
            <w:vAlign w:val="center"/>
          </w:tcPr>
          <w:p w14:paraId="005E2CCA"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到达时间</w:t>
            </w:r>
          </w:p>
        </w:tc>
        <w:tc>
          <w:tcPr>
            <w:tcW w:w="504" w:type="dxa"/>
            <w:tcBorders>
              <w:top w:val="outset" w:sz="6" w:space="0" w:color="auto"/>
              <w:left w:val="outset" w:sz="6" w:space="0" w:color="auto"/>
              <w:bottom w:val="outset" w:sz="6" w:space="0" w:color="auto"/>
              <w:right w:val="outset" w:sz="6" w:space="0" w:color="auto"/>
            </w:tcBorders>
            <w:vAlign w:val="center"/>
          </w:tcPr>
          <w:p w14:paraId="37E8E68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0</w:t>
            </w:r>
          </w:p>
        </w:tc>
        <w:tc>
          <w:tcPr>
            <w:tcW w:w="504" w:type="dxa"/>
            <w:tcBorders>
              <w:top w:val="outset" w:sz="6" w:space="0" w:color="auto"/>
              <w:left w:val="outset" w:sz="6" w:space="0" w:color="auto"/>
              <w:bottom w:val="outset" w:sz="6" w:space="0" w:color="auto"/>
              <w:right w:val="outset" w:sz="6" w:space="0" w:color="auto"/>
            </w:tcBorders>
            <w:vAlign w:val="center"/>
          </w:tcPr>
          <w:p w14:paraId="7CE1664B"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w:t>
            </w:r>
          </w:p>
        </w:tc>
        <w:tc>
          <w:tcPr>
            <w:tcW w:w="504" w:type="dxa"/>
            <w:tcBorders>
              <w:top w:val="outset" w:sz="6" w:space="0" w:color="auto"/>
              <w:left w:val="outset" w:sz="6" w:space="0" w:color="auto"/>
              <w:bottom w:val="outset" w:sz="6" w:space="0" w:color="auto"/>
              <w:right w:val="outset" w:sz="6" w:space="0" w:color="auto"/>
            </w:tcBorders>
            <w:vAlign w:val="center"/>
          </w:tcPr>
          <w:p w14:paraId="6E1E46E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5</w:t>
            </w:r>
          </w:p>
        </w:tc>
        <w:tc>
          <w:tcPr>
            <w:tcW w:w="504" w:type="dxa"/>
            <w:tcBorders>
              <w:top w:val="outset" w:sz="6" w:space="0" w:color="auto"/>
              <w:left w:val="outset" w:sz="6" w:space="0" w:color="auto"/>
              <w:bottom w:val="outset" w:sz="6" w:space="0" w:color="auto"/>
              <w:right w:val="outset" w:sz="6" w:space="0" w:color="auto"/>
            </w:tcBorders>
            <w:vAlign w:val="center"/>
          </w:tcPr>
          <w:p w14:paraId="1A91F47E"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7</w:t>
            </w:r>
          </w:p>
        </w:tc>
        <w:tc>
          <w:tcPr>
            <w:tcW w:w="505" w:type="dxa"/>
            <w:tcBorders>
              <w:top w:val="outset" w:sz="6" w:space="0" w:color="auto"/>
              <w:left w:val="outset" w:sz="6" w:space="0" w:color="auto"/>
              <w:bottom w:val="outset" w:sz="6" w:space="0" w:color="auto"/>
              <w:right w:val="outset" w:sz="6" w:space="0" w:color="auto"/>
            </w:tcBorders>
            <w:vAlign w:val="center"/>
          </w:tcPr>
          <w:p w14:paraId="6C5D35A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2</w:t>
            </w:r>
          </w:p>
        </w:tc>
        <w:tc>
          <w:tcPr>
            <w:tcW w:w="504" w:type="dxa"/>
            <w:tcBorders>
              <w:top w:val="outset" w:sz="6" w:space="0" w:color="auto"/>
              <w:left w:val="outset" w:sz="6" w:space="0" w:color="auto"/>
              <w:bottom w:val="outset" w:sz="6" w:space="0" w:color="auto"/>
              <w:right w:val="outset" w:sz="6" w:space="0" w:color="auto"/>
            </w:tcBorders>
            <w:vAlign w:val="center"/>
          </w:tcPr>
          <w:p w14:paraId="4EE0242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5</w:t>
            </w:r>
          </w:p>
        </w:tc>
        <w:tc>
          <w:tcPr>
            <w:tcW w:w="504" w:type="dxa"/>
            <w:tcBorders>
              <w:top w:val="outset" w:sz="6" w:space="0" w:color="auto"/>
              <w:left w:val="outset" w:sz="6" w:space="0" w:color="auto"/>
              <w:bottom w:val="outset" w:sz="6" w:space="0" w:color="auto"/>
              <w:right w:val="outset" w:sz="6" w:space="0" w:color="auto"/>
            </w:tcBorders>
            <w:vAlign w:val="center"/>
          </w:tcPr>
          <w:p w14:paraId="07D6E58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4</w:t>
            </w:r>
          </w:p>
        </w:tc>
        <w:tc>
          <w:tcPr>
            <w:tcW w:w="504" w:type="dxa"/>
            <w:tcBorders>
              <w:top w:val="outset" w:sz="6" w:space="0" w:color="auto"/>
              <w:left w:val="outset" w:sz="6" w:space="0" w:color="auto"/>
              <w:bottom w:val="outset" w:sz="6" w:space="0" w:color="auto"/>
              <w:right w:val="outset" w:sz="6" w:space="0" w:color="auto"/>
            </w:tcBorders>
            <w:vAlign w:val="center"/>
          </w:tcPr>
          <w:p w14:paraId="5A300FD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6</w:t>
            </w:r>
          </w:p>
        </w:tc>
        <w:tc>
          <w:tcPr>
            <w:tcW w:w="504" w:type="dxa"/>
            <w:tcBorders>
              <w:top w:val="outset" w:sz="6" w:space="0" w:color="auto"/>
              <w:left w:val="outset" w:sz="6" w:space="0" w:color="auto"/>
              <w:bottom w:val="outset" w:sz="6" w:space="0" w:color="auto"/>
              <w:right w:val="outset" w:sz="6" w:space="0" w:color="auto"/>
            </w:tcBorders>
            <w:vAlign w:val="center"/>
          </w:tcPr>
          <w:p w14:paraId="00DD3E0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5" w:type="dxa"/>
            <w:tcBorders>
              <w:top w:val="outset" w:sz="6" w:space="0" w:color="auto"/>
              <w:left w:val="outset" w:sz="6" w:space="0" w:color="auto"/>
              <w:bottom w:val="outset" w:sz="6" w:space="0" w:color="auto"/>
              <w:right w:val="outset" w:sz="6" w:space="0" w:color="auto"/>
            </w:tcBorders>
            <w:vAlign w:val="center"/>
          </w:tcPr>
          <w:p w14:paraId="42A10A2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r>
      <w:tr w:rsidR="000A1B07" w:rsidRPr="00753E08" w14:paraId="3AC30A28" w14:textId="77777777" w:rsidTr="00877C02">
        <w:trPr>
          <w:trHeight w:val="412"/>
          <w:jc w:val="center"/>
        </w:trPr>
        <w:tc>
          <w:tcPr>
            <w:tcW w:w="1329" w:type="dxa"/>
            <w:tcBorders>
              <w:top w:val="outset" w:sz="6" w:space="0" w:color="auto"/>
              <w:left w:val="outset" w:sz="6" w:space="0" w:color="auto"/>
              <w:bottom w:val="outset" w:sz="6" w:space="0" w:color="auto"/>
              <w:right w:val="outset" w:sz="6" w:space="0" w:color="auto"/>
            </w:tcBorders>
            <w:vAlign w:val="center"/>
          </w:tcPr>
          <w:p w14:paraId="601CC49F"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运行时间</w:t>
            </w:r>
          </w:p>
        </w:tc>
        <w:tc>
          <w:tcPr>
            <w:tcW w:w="504" w:type="dxa"/>
            <w:tcBorders>
              <w:top w:val="outset" w:sz="6" w:space="0" w:color="auto"/>
              <w:left w:val="outset" w:sz="6" w:space="0" w:color="auto"/>
              <w:bottom w:val="outset" w:sz="6" w:space="0" w:color="auto"/>
              <w:right w:val="outset" w:sz="6" w:space="0" w:color="auto"/>
            </w:tcBorders>
            <w:vAlign w:val="center"/>
          </w:tcPr>
          <w:p w14:paraId="4AAFFBE6"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7</w:t>
            </w:r>
          </w:p>
        </w:tc>
        <w:tc>
          <w:tcPr>
            <w:tcW w:w="504" w:type="dxa"/>
            <w:tcBorders>
              <w:top w:val="outset" w:sz="6" w:space="0" w:color="auto"/>
              <w:left w:val="outset" w:sz="6" w:space="0" w:color="auto"/>
              <w:bottom w:val="outset" w:sz="6" w:space="0" w:color="auto"/>
              <w:right w:val="outset" w:sz="6" w:space="0" w:color="auto"/>
            </w:tcBorders>
            <w:vAlign w:val="center"/>
          </w:tcPr>
          <w:p w14:paraId="5C5F953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c>
          <w:tcPr>
            <w:tcW w:w="504" w:type="dxa"/>
            <w:tcBorders>
              <w:top w:val="outset" w:sz="6" w:space="0" w:color="auto"/>
              <w:left w:val="outset" w:sz="6" w:space="0" w:color="auto"/>
              <w:bottom w:val="outset" w:sz="6" w:space="0" w:color="auto"/>
              <w:right w:val="outset" w:sz="6" w:space="0" w:color="auto"/>
            </w:tcBorders>
            <w:vAlign w:val="center"/>
          </w:tcPr>
          <w:p w14:paraId="59EC9069"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0</w:t>
            </w:r>
          </w:p>
        </w:tc>
        <w:tc>
          <w:tcPr>
            <w:tcW w:w="504" w:type="dxa"/>
            <w:tcBorders>
              <w:top w:val="outset" w:sz="6" w:space="0" w:color="auto"/>
              <w:left w:val="outset" w:sz="6" w:space="0" w:color="auto"/>
              <w:bottom w:val="outset" w:sz="6" w:space="0" w:color="auto"/>
              <w:right w:val="outset" w:sz="6" w:space="0" w:color="auto"/>
            </w:tcBorders>
            <w:vAlign w:val="center"/>
          </w:tcPr>
          <w:p w14:paraId="636CEAC7"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30</w:t>
            </w:r>
          </w:p>
        </w:tc>
        <w:tc>
          <w:tcPr>
            <w:tcW w:w="505" w:type="dxa"/>
            <w:tcBorders>
              <w:top w:val="outset" w:sz="6" w:space="0" w:color="auto"/>
              <w:left w:val="outset" w:sz="6" w:space="0" w:color="auto"/>
              <w:bottom w:val="outset" w:sz="6" w:space="0" w:color="auto"/>
              <w:right w:val="outset" w:sz="6" w:space="0" w:color="auto"/>
            </w:tcBorders>
            <w:vAlign w:val="center"/>
          </w:tcPr>
          <w:p w14:paraId="6477BDF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40</w:t>
            </w:r>
          </w:p>
        </w:tc>
        <w:tc>
          <w:tcPr>
            <w:tcW w:w="504" w:type="dxa"/>
            <w:tcBorders>
              <w:top w:val="outset" w:sz="6" w:space="0" w:color="auto"/>
              <w:left w:val="outset" w:sz="6" w:space="0" w:color="auto"/>
              <w:bottom w:val="outset" w:sz="6" w:space="0" w:color="auto"/>
              <w:right w:val="outset" w:sz="6" w:space="0" w:color="auto"/>
            </w:tcBorders>
            <w:vAlign w:val="center"/>
          </w:tcPr>
          <w:p w14:paraId="60BEA4BC"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4" w:type="dxa"/>
            <w:tcBorders>
              <w:top w:val="outset" w:sz="6" w:space="0" w:color="auto"/>
              <w:left w:val="outset" w:sz="6" w:space="0" w:color="auto"/>
              <w:bottom w:val="outset" w:sz="6" w:space="0" w:color="auto"/>
              <w:right w:val="outset" w:sz="6" w:space="0" w:color="auto"/>
            </w:tcBorders>
            <w:vAlign w:val="center"/>
          </w:tcPr>
          <w:p w14:paraId="0CC2A681"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8</w:t>
            </w:r>
          </w:p>
        </w:tc>
        <w:tc>
          <w:tcPr>
            <w:tcW w:w="504" w:type="dxa"/>
            <w:tcBorders>
              <w:top w:val="outset" w:sz="6" w:space="0" w:color="auto"/>
              <w:left w:val="outset" w:sz="6" w:space="0" w:color="auto"/>
              <w:bottom w:val="outset" w:sz="6" w:space="0" w:color="auto"/>
              <w:right w:val="outset" w:sz="6" w:space="0" w:color="auto"/>
            </w:tcBorders>
            <w:vAlign w:val="center"/>
          </w:tcPr>
          <w:p w14:paraId="227A4D0D"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20</w:t>
            </w:r>
          </w:p>
        </w:tc>
        <w:tc>
          <w:tcPr>
            <w:tcW w:w="504" w:type="dxa"/>
            <w:tcBorders>
              <w:top w:val="outset" w:sz="6" w:space="0" w:color="auto"/>
              <w:left w:val="outset" w:sz="6" w:space="0" w:color="auto"/>
              <w:bottom w:val="outset" w:sz="6" w:space="0" w:color="auto"/>
              <w:right w:val="outset" w:sz="6" w:space="0" w:color="auto"/>
            </w:tcBorders>
            <w:vAlign w:val="center"/>
          </w:tcPr>
          <w:p w14:paraId="48EAA950"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0</w:t>
            </w:r>
          </w:p>
        </w:tc>
        <w:tc>
          <w:tcPr>
            <w:tcW w:w="505" w:type="dxa"/>
            <w:tcBorders>
              <w:top w:val="outset" w:sz="6" w:space="0" w:color="auto"/>
              <w:left w:val="outset" w:sz="6" w:space="0" w:color="auto"/>
              <w:bottom w:val="outset" w:sz="6" w:space="0" w:color="auto"/>
              <w:right w:val="outset" w:sz="6" w:space="0" w:color="auto"/>
            </w:tcBorders>
            <w:vAlign w:val="center"/>
          </w:tcPr>
          <w:p w14:paraId="6D6E47BD" w14:textId="77777777" w:rsidR="000A1B07" w:rsidRPr="00753E08" w:rsidRDefault="005F1432" w:rsidP="00877C02">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12</w:t>
            </w:r>
          </w:p>
        </w:tc>
      </w:tr>
    </w:tbl>
    <w:p w14:paraId="5143E6D4" w14:textId="77777777" w:rsidR="000500B5" w:rsidRPr="000500B5" w:rsidRDefault="000500B5" w:rsidP="00E25A06">
      <w:pPr>
        <w:pStyle w:val="a4"/>
        <w:adjustRightInd w:val="0"/>
        <w:snapToGrid w:val="0"/>
        <w:spacing w:beforeLines="50" w:before="156"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2、分别用先来先服务算法、短作业优先和响应比高者优先三种算法给出作业的调度顺序。</w:t>
      </w:r>
    </w:p>
    <w:p w14:paraId="6647B611" w14:textId="34FB462E" w:rsidR="000500B5" w:rsidRDefault="000500B5"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0500B5">
        <w:rPr>
          <w:rFonts w:ascii="更纱黑体 SC" w:eastAsia="更纱黑体 SC" w:hAnsi="更纱黑体 SC" w:cs="更纱黑体 SC"/>
          <w:color w:val="454545"/>
          <w:sz w:val="21"/>
          <w:szCs w:val="21"/>
        </w:rPr>
        <w:t>3、计算每一种算法的平均周转时间及</w:t>
      </w:r>
      <w:proofErr w:type="gramStart"/>
      <w:r w:rsidRPr="000500B5">
        <w:rPr>
          <w:rFonts w:ascii="更纱黑体 SC" w:eastAsia="更纱黑体 SC" w:hAnsi="更纱黑体 SC" w:cs="更纱黑体 SC"/>
          <w:color w:val="454545"/>
          <w:sz w:val="21"/>
          <w:szCs w:val="21"/>
        </w:rPr>
        <w:t>平均带权周转时间</w:t>
      </w:r>
      <w:proofErr w:type="gramEnd"/>
      <w:r w:rsidRPr="000500B5">
        <w:rPr>
          <w:rFonts w:ascii="更纱黑体 SC" w:eastAsia="更纱黑体 SC" w:hAnsi="更纱黑体 SC" w:cs="更纱黑体 SC"/>
          <w:color w:val="454545"/>
          <w:sz w:val="21"/>
          <w:szCs w:val="21"/>
        </w:rPr>
        <w:t>并比较不同算法的优劣。</w:t>
      </w:r>
    </w:p>
    <w:p w14:paraId="1EA425B6" w14:textId="77777777" w:rsidR="000A1B07" w:rsidRPr="00D63181" w:rsidRDefault="007D7679"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 w:name="_Toc25592040"/>
      <w:r w:rsidRPr="00D63181">
        <w:rPr>
          <w:rFonts w:ascii="更纱黑体 SC" w:eastAsia="更纱黑体 SC" w:hAnsi="更纱黑体 SC" w:cs="更纱黑体 SC"/>
          <w:b/>
          <w:bCs/>
          <w:sz w:val="28"/>
          <w:szCs w:val="32"/>
        </w:rPr>
        <w:t>程序功能</w:t>
      </w:r>
      <w:bookmarkEnd w:id="3"/>
    </w:p>
    <w:p w14:paraId="1A4768E9" w14:textId="1322214E"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该程序从文件中读出作业信息，</w:t>
      </w:r>
      <w:r w:rsidR="00D63181">
        <w:rPr>
          <w:rFonts w:ascii="更纱黑体 SC" w:eastAsia="更纱黑体 SC" w:hAnsi="更纱黑体 SC" w:cs="更纱黑体 SC"/>
          <w:color w:val="454545"/>
          <w:sz w:val="21"/>
          <w:szCs w:val="21"/>
        </w:rPr>
        <w:t>分别</w:t>
      </w:r>
      <w:r w:rsidRPr="00753E08">
        <w:rPr>
          <w:rFonts w:ascii="更纱黑体 SC" w:eastAsia="更纱黑体 SC" w:hAnsi="更纱黑体 SC" w:cs="更纱黑体 SC"/>
          <w:color w:val="454545"/>
          <w:sz w:val="21"/>
          <w:szCs w:val="21"/>
        </w:rPr>
        <w:t>计算出采用先来先服务算法、短作业优先算法</w:t>
      </w:r>
      <w:r w:rsidR="00D63181">
        <w:rPr>
          <w:rFonts w:ascii="更纱黑体 SC" w:eastAsia="更纱黑体 SC" w:hAnsi="更纱黑体 SC" w:cs="更纱黑体 SC"/>
          <w:color w:val="454545"/>
          <w:sz w:val="21"/>
          <w:szCs w:val="21"/>
        </w:rPr>
        <w:t>和</w:t>
      </w:r>
      <w:r w:rsidRPr="00753E08">
        <w:rPr>
          <w:rFonts w:ascii="更纱黑体 SC" w:eastAsia="更纱黑体 SC" w:hAnsi="更纱黑体 SC" w:cs="更纱黑体 SC"/>
          <w:color w:val="454545"/>
          <w:sz w:val="21"/>
          <w:szCs w:val="21"/>
        </w:rPr>
        <w:t>响应比高者优先算法这三种算法的作业调度程序</w:t>
      </w:r>
      <w:r w:rsidR="00D63181">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平均周转时间和</w:t>
      </w:r>
      <w:proofErr w:type="gramStart"/>
      <w:r w:rsidRPr="00753E08">
        <w:rPr>
          <w:rFonts w:ascii="更纱黑体 SC" w:eastAsia="更纱黑体 SC" w:hAnsi="更纱黑体 SC" w:cs="更纱黑体 SC"/>
          <w:color w:val="454545"/>
          <w:sz w:val="21"/>
          <w:szCs w:val="21"/>
        </w:rPr>
        <w:t>带权平均</w:t>
      </w:r>
      <w:proofErr w:type="gramEnd"/>
      <w:r w:rsidRPr="00753E08">
        <w:rPr>
          <w:rFonts w:ascii="更纱黑体 SC" w:eastAsia="更纱黑体 SC" w:hAnsi="更纱黑体 SC" w:cs="更纱黑体 SC"/>
          <w:color w:val="454545"/>
          <w:sz w:val="21"/>
          <w:szCs w:val="21"/>
        </w:rPr>
        <w:t>周转时间。</w:t>
      </w:r>
    </w:p>
    <w:p w14:paraId="40906DCD" w14:textId="77777777" w:rsidR="000A1B07" w:rsidRPr="00D63181" w:rsidRDefault="007D7679"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4" w:name="_Toc25592041"/>
      <w:r w:rsidRPr="00D63181">
        <w:rPr>
          <w:rFonts w:ascii="更纱黑体 SC" w:eastAsia="更纱黑体 SC" w:hAnsi="更纱黑体 SC" w:cs="更纱黑体 SC"/>
          <w:b/>
          <w:bCs/>
          <w:sz w:val="28"/>
          <w:szCs w:val="32"/>
        </w:rPr>
        <w:t>设计思路</w:t>
      </w:r>
      <w:bookmarkEnd w:id="4"/>
    </w:p>
    <w:p w14:paraId="24500E80" w14:textId="013D044B" w:rsidR="005C3764"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首先建立一个PCB结构，包括进程的名称，进程需要的时间，进程到达的时间，进程完成的时间。</w:t>
      </w:r>
    </w:p>
    <w:p w14:paraId="7FD127AD" w14:textId="2E491742"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如果使用先来先服务算法，等待队列的组织方式是：假设当前时间是t，对于所有到达时间在t之前的并且还没完成的任务，将按照到达时间的先后放入等待队列中</w:t>
      </w:r>
      <w:r w:rsidR="005C3764">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短作业优先的算法，则是将到达时间在当前时间之前，且没有运行的作业按照运行时间大小排序，运行时间小的放在前面</w:t>
      </w:r>
      <w:r w:rsidR="005C3764">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是采用响应比高者优先，则需要一个结构，计算当前时间下，各个已经到达但还没处理的任务的响应比，然后按照响应比更新等待队列的顺序即可。</w:t>
      </w:r>
    </w:p>
    <w:p w14:paraId="1A63FEED" w14:textId="2546DAA7"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lastRenderedPageBreak/>
        <w:t>一个PCB成员，用于表示当前正在执行的作业，一个时间标志，用于表示当前程序执行完毕需要的时间；两个函数，一个用于执行当前作业，执行完毕后修改时间标志和空闲标志；另一个用于将一个作业调入运行系统。再建立一个分配系统，该系统包括上面的运行结构，由于系统可同时运行两个作业，所以有两个运行结构；另外，包含一个等待队列，表示正在等待分配的作业；一个完成队列，表示完成了的作业。同时还包括一些其他的信息。</w:t>
      </w:r>
    </w:p>
    <w:p w14:paraId="09379747" w14:textId="7A617A90" w:rsidR="000A1B07" w:rsidRPr="00753E08" w:rsidRDefault="005F1432" w:rsidP="00E25A06">
      <w:pPr>
        <w:pStyle w:val="a4"/>
        <w:adjustRightInd w:val="0"/>
        <w:snapToGrid w:val="0"/>
        <w:spacing w:before="0" w:beforeAutospacing="0" w:after="0" w:afterAutospacing="0" w:line="360" w:lineRule="auto"/>
        <w:ind w:firstLineChars="200"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对于所定义的两个运行结构，当其闲置，且作业等待队列不为空时就取出一个任务执行。执行完毕后，将任务放入完成队列中即可。</w:t>
      </w:r>
    </w:p>
    <w:p w14:paraId="34B335B7" w14:textId="77777777"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5" w:name="_Toc25592042"/>
      <w:r w:rsidRPr="00D63181">
        <w:rPr>
          <w:rFonts w:ascii="更纱黑体 SC" w:eastAsia="更纱黑体 SC" w:hAnsi="更纱黑体 SC" w:cs="更纱黑体 SC"/>
          <w:b/>
          <w:bCs/>
          <w:sz w:val="28"/>
          <w:szCs w:val="32"/>
        </w:rPr>
        <w:t>数据结构</w:t>
      </w:r>
      <w:bookmarkEnd w:id="5"/>
    </w:p>
    <w:p w14:paraId="2C5186FB" w14:textId="4D770C5E" w:rsidR="00E25A06" w:rsidRDefault="00E25A06" w:rsidP="00E25A06">
      <w:pPr>
        <w:pStyle w:val="a4"/>
        <w:adjustRightInd w:val="0"/>
        <w:snapToGrid w:val="0"/>
        <w:spacing w:before="0" w:beforeAutospacing="0" w:after="0" w:afterAutospacing="0" w:line="360" w:lineRule="auto"/>
        <w:ind w:firstLine="420"/>
        <w:jc w:val="both"/>
        <w:rPr>
          <w:rFonts w:ascii="更纱黑体 SC" w:eastAsia="更纱黑体 SC" w:hAnsi="更纱黑体 SC" w:cs="更纱黑体 SC" w:hint="default"/>
          <w:color w:val="454545"/>
          <w:sz w:val="21"/>
          <w:szCs w:val="21"/>
        </w:rPr>
      </w:pPr>
      <w:r>
        <w:rPr>
          <w:rFonts w:ascii="更纱黑体 SC" w:eastAsia="更纱黑体 SC" w:hAnsi="更纱黑体 SC" w:cs="更纱黑体 SC"/>
          <w:color w:val="454545"/>
          <w:sz w:val="21"/>
          <w:szCs w:val="21"/>
        </w:rPr>
        <w:t>数据结构采用线性表结构，用顺序表来存储任务信息。</w:t>
      </w:r>
    </w:p>
    <w:p w14:paraId="2DC5FD06" w14:textId="77777777"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6" w:name="_Toc25592043"/>
      <w:r w:rsidRPr="00D63181">
        <w:rPr>
          <w:rFonts w:ascii="更纱黑体 SC" w:eastAsia="更纱黑体 SC" w:hAnsi="更纱黑体 SC" w:cs="更纱黑体 SC"/>
          <w:b/>
          <w:bCs/>
          <w:sz w:val="28"/>
          <w:szCs w:val="32"/>
        </w:rPr>
        <w:t>算法设计</w:t>
      </w:r>
      <w:bookmarkEnd w:id="6"/>
    </w:p>
    <w:p w14:paraId="0EA9BE32" w14:textId="5045BBF1" w:rsidR="0072485B" w:rsidRPr="0072485B" w:rsidRDefault="005F1432" w:rsidP="0072485B">
      <w:pPr>
        <w:pStyle w:val="a4"/>
        <w:adjustRightInd w:val="0"/>
        <w:snapToGrid w:val="0"/>
        <w:spacing w:before="0" w:beforeAutospacing="0" w:after="0" w:afterAutospacing="0" w:line="360" w:lineRule="auto"/>
        <w:ind w:firstLine="420"/>
        <w:jc w:val="both"/>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t>如果使用先来先服务算法，等待队列的组织方式是：假设当前时间是t，对于所有到达时间在t之前的并且还没</w:t>
      </w:r>
      <w:r w:rsidR="00855014" w:rsidRPr="00753E08">
        <w:rPr>
          <w:rFonts w:ascii="更纱黑体 SC" w:eastAsia="更纱黑体 SC" w:hAnsi="更纱黑体 SC" w:cs="更纱黑体 SC"/>
          <w:color w:val="454545"/>
          <w:sz w:val="21"/>
          <w:szCs w:val="21"/>
        </w:rPr>
        <w:t>处理</w:t>
      </w:r>
      <w:r w:rsidRPr="00753E08">
        <w:rPr>
          <w:rFonts w:ascii="更纱黑体 SC" w:eastAsia="更纱黑体 SC" w:hAnsi="更纱黑体 SC" w:cs="更纱黑体 SC"/>
          <w:color w:val="454545"/>
          <w:sz w:val="21"/>
          <w:szCs w:val="21"/>
        </w:rPr>
        <w:t>的任务，将按照到达时间的先后放入等待队列中</w:t>
      </w:r>
      <w:r w:rsidR="00E25A06">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短作业优先的算法，则是将到达时间在当前时间之前，且没有运行的作业按照运行时间</w:t>
      </w:r>
      <w:r w:rsidR="00E25A06">
        <w:rPr>
          <w:rFonts w:ascii="更纱黑体 SC" w:eastAsia="更纱黑体 SC" w:hAnsi="更纱黑体 SC" w:cs="更纱黑体 SC"/>
          <w:color w:val="454545"/>
          <w:sz w:val="21"/>
          <w:szCs w:val="21"/>
        </w:rPr>
        <w:t>从小到大</w:t>
      </w:r>
      <w:r w:rsidRPr="00753E08">
        <w:rPr>
          <w:rFonts w:ascii="更纱黑体 SC" w:eastAsia="更纱黑体 SC" w:hAnsi="更纱黑体 SC" w:cs="更纱黑体 SC"/>
          <w:color w:val="454545"/>
          <w:sz w:val="21"/>
          <w:szCs w:val="21"/>
        </w:rPr>
        <w:t>排序</w:t>
      </w:r>
      <w:r w:rsidR="00E25A06">
        <w:rPr>
          <w:rFonts w:ascii="更纱黑体 SC" w:eastAsia="更纱黑体 SC" w:hAnsi="更纱黑体 SC" w:cs="更纱黑体 SC"/>
          <w:color w:val="454545"/>
          <w:sz w:val="21"/>
          <w:szCs w:val="21"/>
        </w:rPr>
        <w:t>；</w:t>
      </w:r>
      <w:r w:rsidRPr="00753E08">
        <w:rPr>
          <w:rFonts w:ascii="更纱黑体 SC" w:eastAsia="更纱黑体 SC" w:hAnsi="更纱黑体 SC" w:cs="更纱黑体 SC"/>
          <w:color w:val="454545"/>
          <w:sz w:val="21"/>
          <w:szCs w:val="21"/>
        </w:rPr>
        <w:t>如果是采用响应比高者优先，则需要一个结构，计算当前时间下，各个已经到达但还没处理的任务的响应比，然后按照响应比更新等待队列的顺序。</w:t>
      </w:r>
    </w:p>
    <w:p w14:paraId="53E0CF01" w14:textId="2733F0CD" w:rsidR="000A1B07" w:rsidRPr="00D63181" w:rsidRDefault="005F1432" w:rsidP="00D63181">
      <w:pPr>
        <w:pStyle w:val="a5"/>
        <w:numPr>
          <w:ilvl w:val="0"/>
          <w:numId w:val="11"/>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7" w:name="_Toc25592044"/>
      <w:r w:rsidRPr="00D63181">
        <w:rPr>
          <w:rFonts w:ascii="更纱黑体 SC" w:eastAsia="更纱黑体 SC" w:hAnsi="更纱黑体 SC" w:cs="更纱黑体 SC"/>
          <w:b/>
          <w:bCs/>
          <w:sz w:val="28"/>
          <w:szCs w:val="32"/>
        </w:rPr>
        <w:t>程序运行情况</w:t>
      </w:r>
      <w:bookmarkEnd w:id="7"/>
    </w:p>
    <w:p w14:paraId="72723094" w14:textId="77777777" w:rsidR="00C81B4E" w:rsidRPr="00753E08" w:rsidRDefault="00C81B4E" w:rsidP="0072485B">
      <w:pPr>
        <w:adjustRightInd w:val="0"/>
        <w:snapToGrid w:val="0"/>
        <w:spacing w:line="360" w:lineRule="auto"/>
        <w:rPr>
          <w:rFonts w:ascii="更纱黑体 SC" w:eastAsia="更纱黑体 SC" w:hAnsi="更纱黑体 SC" w:cs="更纱黑体 SC"/>
        </w:rPr>
      </w:pPr>
      <w:r w:rsidRPr="00753E08">
        <w:rPr>
          <w:rFonts w:ascii="更纱黑体 SC" w:eastAsia="更纱黑体 SC" w:hAnsi="更纱黑体 SC" w:cs="更纱黑体 SC" w:hint="eastAsia"/>
        </w:rPr>
        <w:t>采用先来先服务算法：</w:t>
      </w:r>
    </w:p>
    <w:p w14:paraId="21BE8817" w14:textId="6151D6D1" w:rsidR="000A1B07" w:rsidRPr="00753E08" w:rsidRDefault="00E25A06" w:rsidP="0072485B">
      <w:pPr>
        <w:pStyle w:val="a4"/>
        <w:adjustRightInd w:val="0"/>
        <w:snapToGrid w:val="0"/>
        <w:spacing w:before="0" w:beforeAutospacing="0" w:after="0" w:afterAutospacing="0" w:line="360" w:lineRule="auto"/>
        <w:rPr>
          <w:rFonts w:ascii="更纱黑体 SC" w:eastAsia="更纱黑体 SC" w:hAnsi="更纱黑体 SC" w:cs="更纱黑体 SC" w:hint="default"/>
          <w:color w:val="454545"/>
          <w:sz w:val="21"/>
          <w:szCs w:val="21"/>
        </w:rPr>
      </w:pPr>
      <w:r>
        <w:rPr>
          <w:rFonts w:ascii="更纱黑体 SC" w:eastAsia="更纱黑体 SC" w:hAnsi="更纱黑体 SC" w:cs="更纱黑体 SC" w:hint="default"/>
          <w:noProof/>
          <w:color w:val="454545"/>
          <w:sz w:val="21"/>
          <w:szCs w:val="21"/>
        </w:rPr>
        <w:drawing>
          <wp:inline distT="0" distB="0" distL="0" distR="0" wp14:anchorId="1BAAFC59" wp14:editId="613BA739">
            <wp:extent cx="5274310" cy="20142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1-1.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014220"/>
                    </a:xfrm>
                    <a:prstGeom prst="rect">
                      <a:avLst/>
                    </a:prstGeom>
                  </pic:spPr>
                </pic:pic>
              </a:graphicData>
            </a:graphic>
          </wp:inline>
        </w:drawing>
      </w:r>
    </w:p>
    <w:p w14:paraId="2577AA9B" w14:textId="77777777" w:rsidR="00C81B4E" w:rsidRPr="00753E08" w:rsidRDefault="00C81B4E" w:rsidP="0072485B">
      <w:pPr>
        <w:pStyle w:val="a4"/>
        <w:adjustRightInd w:val="0"/>
        <w:snapToGrid w:val="0"/>
        <w:spacing w:before="0" w:beforeAutospacing="0" w:after="0" w:afterAutospacing="0" w:line="360" w:lineRule="auto"/>
        <w:rPr>
          <w:rFonts w:ascii="更纱黑体 SC" w:eastAsia="更纱黑体 SC" w:hAnsi="更纱黑体 SC" w:cs="更纱黑体 SC" w:hint="default"/>
          <w:color w:val="454545"/>
          <w:sz w:val="21"/>
          <w:szCs w:val="21"/>
        </w:rPr>
      </w:pPr>
      <w:r w:rsidRPr="00753E08">
        <w:rPr>
          <w:rFonts w:ascii="更纱黑体 SC" w:eastAsia="更纱黑体 SC" w:hAnsi="更纱黑体 SC" w:cs="更纱黑体 SC"/>
          <w:color w:val="454545"/>
          <w:sz w:val="21"/>
          <w:szCs w:val="21"/>
        </w:rPr>
        <w:lastRenderedPageBreak/>
        <w:t>采用</w:t>
      </w:r>
      <w:proofErr w:type="gramStart"/>
      <w:r w:rsidRPr="00753E08">
        <w:rPr>
          <w:rFonts w:ascii="更纱黑体 SC" w:eastAsia="更纱黑体 SC" w:hAnsi="更纱黑体 SC" w:cs="更纱黑体 SC"/>
          <w:color w:val="454545"/>
          <w:sz w:val="21"/>
          <w:szCs w:val="21"/>
        </w:rPr>
        <w:t>短进程</w:t>
      </w:r>
      <w:proofErr w:type="gramEnd"/>
      <w:r w:rsidRPr="00753E08">
        <w:rPr>
          <w:rFonts w:ascii="更纱黑体 SC" w:eastAsia="更纱黑体 SC" w:hAnsi="更纱黑体 SC" w:cs="更纱黑体 SC"/>
          <w:color w:val="454545"/>
          <w:sz w:val="21"/>
          <w:szCs w:val="21"/>
        </w:rPr>
        <w:t>优先算法：</w:t>
      </w:r>
    </w:p>
    <w:p w14:paraId="7AD8C463" w14:textId="488EC54E" w:rsidR="000A1B07" w:rsidRPr="00753E08" w:rsidRDefault="00E25A06"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Pr>
          <w:rFonts w:ascii="更纱黑体 SC" w:eastAsia="更纱黑体 SC" w:hAnsi="更纱黑体 SC" w:cs="更纱黑体 SC" w:hint="default"/>
          <w:noProof/>
          <w:sz w:val="21"/>
          <w:szCs w:val="21"/>
        </w:rPr>
        <w:drawing>
          <wp:inline distT="0" distB="0" distL="0" distR="0" wp14:anchorId="283416C2" wp14:editId="16E1B669">
            <wp:extent cx="5274310" cy="200152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1-2.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2001520"/>
                    </a:xfrm>
                    <a:prstGeom prst="rect">
                      <a:avLst/>
                    </a:prstGeom>
                  </pic:spPr>
                </pic:pic>
              </a:graphicData>
            </a:graphic>
          </wp:inline>
        </w:drawing>
      </w:r>
    </w:p>
    <w:p w14:paraId="68F30020" w14:textId="77777777" w:rsidR="00C81B4E" w:rsidRPr="00753E08" w:rsidRDefault="00C81B4E"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753E08">
        <w:rPr>
          <w:rFonts w:ascii="更纱黑体 SC" w:eastAsia="更纱黑体 SC" w:hAnsi="更纱黑体 SC" w:cs="更纱黑体 SC"/>
          <w:sz w:val="21"/>
          <w:szCs w:val="21"/>
        </w:rPr>
        <w:t>采用响应比高者优先算法：</w:t>
      </w:r>
    </w:p>
    <w:p w14:paraId="06226DB4" w14:textId="4863F03B" w:rsidR="0072485B" w:rsidRPr="0072485B" w:rsidRDefault="0072485B" w:rsidP="0072485B">
      <w:pPr>
        <w:pStyle w:val="a4"/>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Pr>
          <w:rFonts w:ascii="更纱黑体 SC" w:eastAsia="更纱黑体 SC" w:hAnsi="更纱黑体 SC" w:cs="更纱黑体 SC" w:hint="default"/>
          <w:noProof/>
          <w:sz w:val="21"/>
          <w:szCs w:val="21"/>
        </w:rPr>
        <w:drawing>
          <wp:inline distT="0" distB="0" distL="0" distR="0" wp14:anchorId="42526432" wp14:editId="00708D99">
            <wp:extent cx="5274310" cy="1999615"/>
            <wp:effectExtent l="0" t="0" r="254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1-3.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1999615"/>
                    </a:xfrm>
                    <a:prstGeom prst="rect">
                      <a:avLst/>
                    </a:prstGeom>
                  </pic:spPr>
                </pic:pic>
              </a:graphicData>
            </a:graphic>
          </wp:inline>
        </w:drawing>
      </w:r>
    </w:p>
    <w:p w14:paraId="207E3869" w14:textId="77777777" w:rsidR="0072485B" w:rsidRDefault="0072485B">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05D27D91" w14:textId="110C50A3"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8" w:name="_Toc25592045"/>
      <w:r w:rsidRPr="00D63181">
        <w:rPr>
          <w:rFonts w:ascii="更纱黑体 SC" w:eastAsia="更纱黑体 SC" w:hAnsi="更纱黑体 SC" w:cs="更纱黑体 SC"/>
          <w:b/>
          <w:bCs/>
          <w:sz w:val="32"/>
          <w:szCs w:val="36"/>
        </w:rPr>
        <w:lastRenderedPageBreak/>
        <w:t>磁盘调度</w:t>
      </w:r>
      <w:bookmarkEnd w:id="8"/>
    </w:p>
    <w:p w14:paraId="7727C4B7" w14:textId="77777777" w:rsidR="00B96DE4" w:rsidRPr="00D63181" w:rsidRDefault="00B96DE4"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9" w:name="_Toc25592046"/>
      <w:r w:rsidRPr="00D63181">
        <w:rPr>
          <w:rFonts w:ascii="更纱黑体 SC" w:eastAsia="更纱黑体 SC" w:hAnsi="更纱黑体 SC" w:cs="更纱黑体 SC" w:hint="eastAsia"/>
          <w:b/>
          <w:bCs/>
          <w:sz w:val="28"/>
          <w:szCs w:val="32"/>
        </w:rPr>
        <w:t>题目具体要求</w:t>
      </w:r>
      <w:bookmarkEnd w:id="9"/>
    </w:p>
    <w:p w14:paraId="59F560D7" w14:textId="687A3A62" w:rsidR="000520B3"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对于如下给定的一组磁盘访问进行调度：</w:t>
      </w:r>
    </w:p>
    <w:tbl>
      <w:tblPr>
        <w:tblW w:w="7930" w:type="dxa"/>
        <w:jc w:val="cente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ayout w:type="fixed"/>
        <w:tblCellMar>
          <w:left w:w="0" w:type="dxa"/>
          <w:right w:w="0" w:type="dxa"/>
        </w:tblCellMar>
        <w:tblLook w:val="04A0" w:firstRow="1" w:lastRow="0" w:firstColumn="1" w:lastColumn="0" w:noHBand="0" w:noVBand="1"/>
      </w:tblPr>
      <w:tblGrid>
        <w:gridCol w:w="1456"/>
        <w:gridCol w:w="462"/>
        <w:gridCol w:w="462"/>
        <w:gridCol w:w="463"/>
        <w:gridCol w:w="462"/>
        <w:gridCol w:w="463"/>
        <w:gridCol w:w="462"/>
        <w:gridCol w:w="463"/>
        <w:gridCol w:w="462"/>
        <w:gridCol w:w="462"/>
        <w:gridCol w:w="463"/>
        <w:gridCol w:w="462"/>
        <w:gridCol w:w="463"/>
        <w:gridCol w:w="462"/>
        <w:gridCol w:w="463"/>
      </w:tblGrid>
      <w:tr w:rsidR="0072485B" w:rsidRPr="000E685A" w14:paraId="7C777871" w14:textId="77777777" w:rsidTr="0072485B">
        <w:trPr>
          <w:trHeight w:val="500"/>
          <w:jc w:val="center"/>
        </w:trPr>
        <w:tc>
          <w:tcPr>
            <w:tcW w:w="1456" w:type="dxa"/>
            <w:tcBorders>
              <w:top w:val="outset" w:sz="6" w:space="0" w:color="auto"/>
              <w:left w:val="outset" w:sz="6" w:space="0" w:color="auto"/>
              <w:bottom w:val="outset" w:sz="6" w:space="0" w:color="auto"/>
              <w:right w:val="outset" w:sz="6" w:space="0" w:color="auto"/>
            </w:tcBorders>
            <w:vAlign w:val="center"/>
          </w:tcPr>
          <w:p w14:paraId="35910547"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请求服务到达</w:t>
            </w:r>
          </w:p>
        </w:tc>
        <w:tc>
          <w:tcPr>
            <w:tcW w:w="462" w:type="dxa"/>
            <w:tcBorders>
              <w:top w:val="outset" w:sz="6" w:space="0" w:color="auto"/>
              <w:left w:val="outset" w:sz="6" w:space="0" w:color="auto"/>
              <w:bottom w:val="outset" w:sz="6" w:space="0" w:color="auto"/>
              <w:right w:val="outset" w:sz="6" w:space="0" w:color="auto"/>
            </w:tcBorders>
            <w:vAlign w:val="center"/>
          </w:tcPr>
          <w:p w14:paraId="17844CB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A</w:t>
            </w:r>
          </w:p>
        </w:tc>
        <w:tc>
          <w:tcPr>
            <w:tcW w:w="462" w:type="dxa"/>
            <w:tcBorders>
              <w:top w:val="outset" w:sz="6" w:space="0" w:color="auto"/>
              <w:left w:val="outset" w:sz="6" w:space="0" w:color="auto"/>
              <w:bottom w:val="outset" w:sz="6" w:space="0" w:color="auto"/>
              <w:right w:val="outset" w:sz="6" w:space="0" w:color="auto"/>
            </w:tcBorders>
            <w:vAlign w:val="center"/>
          </w:tcPr>
          <w:p w14:paraId="497EB1E3"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B</w:t>
            </w:r>
          </w:p>
        </w:tc>
        <w:tc>
          <w:tcPr>
            <w:tcW w:w="463" w:type="dxa"/>
            <w:tcBorders>
              <w:top w:val="outset" w:sz="6" w:space="0" w:color="auto"/>
              <w:left w:val="outset" w:sz="6" w:space="0" w:color="auto"/>
              <w:bottom w:val="outset" w:sz="6" w:space="0" w:color="auto"/>
              <w:right w:val="outset" w:sz="6" w:space="0" w:color="auto"/>
            </w:tcBorders>
            <w:vAlign w:val="center"/>
          </w:tcPr>
          <w:p w14:paraId="1C7B22EA"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C</w:t>
            </w:r>
          </w:p>
        </w:tc>
        <w:tc>
          <w:tcPr>
            <w:tcW w:w="462" w:type="dxa"/>
            <w:tcBorders>
              <w:top w:val="outset" w:sz="6" w:space="0" w:color="auto"/>
              <w:left w:val="outset" w:sz="6" w:space="0" w:color="auto"/>
              <w:bottom w:val="outset" w:sz="6" w:space="0" w:color="auto"/>
              <w:right w:val="outset" w:sz="6" w:space="0" w:color="auto"/>
            </w:tcBorders>
            <w:vAlign w:val="center"/>
          </w:tcPr>
          <w:p w14:paraId="3AF72F7E"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D</w:t>
            </w:r>
          </w:p>
        </w:tc>
        <w:tc>
          <w:tcPr>
            <w:tcW w:w="463" w:type="dxa"/>
            <w:tcBorders>
              <w:top w:val="outset" w:sz="6" w:space="0" w:color="auto"/>
              <w:left w:val="outset" w:sz="6" w:space="0" w:color="auto"/>
              <w:bottom w:val="outset" w:sz="6" w:space="0" w:color="auto"/>
              <w:right w:val="outset" w:sz="6" w:space="0" w:color="auto"/>
            </w:tcBorders>
            <w:vAlign w:val="center"/>
          </w:tcPr>
          <w:p w14:paraId="37E5CF5D"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E</w:t>
            </w:r>
          </w:p>
        </w:tc>
        <w:tc>
          <w:tcPr>
            <w:tcW w:w="462" w:type="dxa"/>
            <w:tcBorders>
              <w:top w:val="outset" w:sz="6" w:space="0" w:color="auto"/>
              <w:left w:val="outset" w:sz="6" w:space="0" w:color="auto"/>
              <w:bottom w:val="outset" w:sz="6" w:space="0" w:color="auto"/>
              <w:right w:val="outset" w:sz="6" w:space="0" w:color="auto"/>
            </w:tcBorders>
            <w:vAlign w:val="center"/>
          </w:tcPr>
          <w:p w14:paraId="0650ED6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F</w:t>
            </w:r>
          </w:p>
        </w:tc>
        <w:tc>
          <w:tcPr>
            <w:tcW w:w="463" w:type="dxa"/>
            <w:tcBorders>
              <w:top w:val="outset" w:sz="6" w:space="0" w:color="auto"/>
              <w:left w:val="outset" w:sz="6" w:space="0" w:color="auto"/>
              <w:bottom w:val="outset" w:sz="6" w:space="0" w:color="auto"/>
              <w:right w:val="outset" w:sz="6" w:space="0" w:color="auto"/>
            </w:tcBorders>
            <w:vAlign w:val="center"/>
          </w:tcPr>
          <w:p w14:paraId="69B0D20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G</w:t>
            </w:r>
          </w:p>
        </w:tc>
        <w:tc>
          <w:tcPr>
            <w:tcW w:w="462" w:type="dxa"/>
            <w:tcBorders>
              <w:top w:val="outset" w:sz="6" w:space="0" w:color="auto"/>
              <w:left w:val="outset" w:sz="6" w:space="0" w:color="auto"/>
              <w:bottom w:val="outset" w:sz="6" w:space="0" w:color="auto"/>
              <w:right w:val="outset" w:sz="6" w:space="0" w:color="auto"/>
            </w:tcBorders>
            <w:vAlign w:val="center"/>
          </w:tcPr>
          <w:p w14:paraId="3F770EB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H</w:t>
            </w:r>
          </w:p>
        </w:tc>
        <w:tc>
          <w:tcPr>
            <w:tcW w:w="462" w:type="dxa"/>
            <w:tcBorders>
              <w:top w:val="outset" w:sz="6" w:space="0" w:color="auto"/>
              <w:left w:val="outset" w:sz="6" w:space="0" w:color="auto"/>
              <w:bottom w:val="outset" w:sz="6" w:space="0" w:color="auto"/>
              <w:right w:val="outset" w:sz="6" w:space="0" w:color="auto"/>
            </w:tcBorders>
            <w:vAlign w:val="center"/>
          </w:tcPr>
          <w:p w14:paraId="557B919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I</w:t>
            </w:r>
          </w:p>
        </w:tc>
        <w:tc>
          <w:tcPr>
            <w:tcW w:w="463" w:type="dxa"/>
            <w:tcBorders>
              <w:top w:val="outset" w:sz="6" w:space="0" w:color="auto"/>
              <w:left w:val="outset" w:sz="6" w:space="0" w:color="auto"/>
              <w:bottom w:val="outset" w:sz="6" w:space="0" w:color="auto"/>
              <w:right w:val="outset" w:sz="6" w:space="0" w:color="auto"/>
            </w:tcBorders>
            <w:vAlign w:val="center"/>
          </w:tcPr>
          <w:p w14:paraId="008C256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J</w:t>
            </w:r>
          </w:p>
        </w:tc>
        <w:tc>
          <w:tcPr>
            <w:tcW w:w="462" w:type="dxa"/>
            <w:tcBorders>
              <w:top w:val="outset" w:sz="6" w:space="0" w:color="auto"/>
              <w:left w:val="outset" w:sz="6" w:space="0" w:color="auto"/>
              <w:bottom w:val="outset" w:sz="6" w:space="0" w:color="auto"/>
              <w:right w:val="outset" w:sz="6" w:space="0" w:color="auto"/>
            </w:tcBorders>
            <w:vAlign w:val="center"/>
          </w:tcPr>
          <w:p w14:paraId="1B84472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K</w:t>
            </w:r>
          </w:p>
        </w:tc>
        <w:tc>
          <w:tcPr>
            <w:tcW w:w="463" w:type="dxa"/>
            <w:tcBorders>
              <w:top w:val="outset" w:sz="6" w:space="0" w:color="auto"/>
              <w:left w:val="outset" w:sz="6" w:space="0" w:color="auto"/>
              <w:bottom w:val="outset" w:sz="6" w:space="0" w:color="auto"/>
              <w:right w:val="outset" w:sz="6" w:space="0" w:color="auto"/>
            </w:tcBorders>
            <w:vAlign w:val="center"/>
          </w:tcPr>
          <w:p w14:paraId="3CA95484"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L</w:t>
            </w:r>
          </w:p>
        </w:tc>
        <w:tc>
          <w:tcPr>
            <w:tcW w:w="462" w:type="dxa"/>
            <w:tcBorders>
              <w:top w:val="outset" w:sz="6" w:space="0" w:color="auto"/>
              <w:left w:val="outset" w:sz="6" w:space="0" w:color="auto"/>
              <w:bottom w:val="outset" w:sz="6" w:space="0" w:color="auto"/>
              <w:right w:val="outset" w:sz="6" w:space="0" w:color="auto"/>
            </w:tcBorders>
            <w:vAlign w:val="center"/>
          </w:tcPr>
          <w:p w14:paraId="471C32A4"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M</w:t>
            </w:r>
          </w:p>
        </w:tc>
        <w:tc>
          <w:tcPr>
            <w:tcW w:w="463" w:type="dxa"/>
            <w:tcBorders>
              <w:top w:val="outset" w:sz="6" w:space="0" w:color="auto"/>
              <w:left w:val="outset" w:sz="6" w:space="0" w:color="auto"/>
              <w:bottom w:val="outset" w:sz="6" w:space="0" w:color="auto"/>
              <w:right w:val="outset" w:sz="6" w:space="0" w:color="auto"/>
            </w:tcBorders>
            <w:vAlign w:val="center"/>
          </w:tcPr>
          <w:p w14:paraId="1FCFA847"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N</w:t>
            </w:r>
          </w:p>
        </w:tc>
      </w:tr>
      <w:tr w:rsidR="0072485B" w:rsidRPr="000E685A" w14:paraId="62BB6BAD" w14:textId="77777777" w:rsidTr="0072485B">
        <w:trPr>
          <w:trHeight w:val="500"/>
          <w:jc w:val="center"/>
        </w:trPr>
        <w:tc>
          <w:tcPr>
            <w:tcW w:w="1456" w:type="dxa"/>
            <w:tcBorders>
              <w:top w:val="outset" w:sz="6" w:space="0" w:color="auto"/>
              <w:left w:val="outset" w:sz="6" w:space="0" w:color="auto"/>
              <w:bottom w:val="outset" w:sz="6" w:space="0" w:color="auto"/>
              <w:right w:val="outset" w:sz="6" w:space="0" w:color="auto"/>
            </w:tcBorders>
            <w:vAlign w:val="center"/>
          </w:tcPr>
          <w:p w14:paraId="0E54804A"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访问的磁道号</w:t>
            </w:r>
          </w:p>
        </w:tc>
        <w:tc>
          <w:tcPr>
            <w:tcW w:w="462" w:type="dxa"/>
            <w:tcBorders>
              <w:top w:val="outset" w:sz="6" w:space="0" w:color="auto"/>
              <w:left w:val="outset" w:sz="6" w:space="0" w:color="auto"/>
              <w:bottom w:val="outset" w:sz="6" w:space="0" w:color="auto"/>
              <w:right w:val="outset" w:sz="6" w:space="0" w:color="auto"/>
            </w:tcBorders>
            <w:vAlign w:val="center"/>
          </w:tcPr>
          <w:p w14:paraId="5ACA4676"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30</w:t>
            </w:r>
          </w:p>
        </w:tc>
        <w:tc>
          <w:tcPr>
            <w:tcW w:w="462" w:type="dxa"/>
            <w:tcBorders>
              <w:top w:val="outset" w:sz="6" w:space="0" w:color="auto"/>
              <w:left w:val="outset" w:sz="6" w:space="0" w:color="auto"/>
              <w:bottom w:val="outset" w:sz="6" w:space="0" w:color="auto"/>
              <w:right w:val="outset" w:sz="6" w:space="0" w:color="auto"/>
            </w:tcBorders>
            <w:vAlign w:val="center"/>
          </w:tcPr>
          <w:p w14:paraId="1CFE03D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50</w:t>
            </w:r>
          </w:p>
        </w:tc>
        <w:tc>
          <w:tcPr>
            <w:tcW w:w="463" w:type="dxa"/>
            <w:tcBorders>
              <w:top w:val="outset" w:sz="6" w:space="0" w:color="auto"/>
              <w:left w:val="outset" w:sz="6" w:space="0" w:color="auto"/>
              <w:bottom w:val="outset" w:sz="6" w:space="0" w:color="auto"/>
              <w:right w:val="outset" w:sz="6" w:space="0" w:color="auto"/>
            </w:tcBorders>
            <w:vAlign w:val="center"/>
          </w:tcPr>
          <w:p w14:paraId="57E558C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00</w:t>
            </w:r>
          </w:p>
        </w:tc>
        <w:tc>
          <w:tcPr>
            <w:tcW w:w="462" w:type="dxa"/>
            <w:tcBorders>
              <w:top w:val="outset" w:sz="6" w:space="0" w:color="auto"/>
              <w:left w:val="outset" w:sz="6" w:space="0" w:color="auto"/>
              <w:bottom w:val="outset" w:sz="6" w:space="0" w:color="auto"/>
              <w:right w:val="outset" w:sz="6" w:space="0" w:color="auto"/>
            </w:tcBorders>
            <w:vAlign w:val="center"/>
          </w:tcPr>
          <w:p w14:paraId="148C44D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80</w:t>
            </w:r>
          </w:p>
        </w:tc>
        <w:tc>
          <w:tcPr>
            <w:tcW w:w="463" w:type="dxa"/>
            <w:tcBorders>
              <w:top w:val="outset" w:sz="6" w:space="0" w:color="auto"/>
              <w:left w:val="outset" w:sz="6" w:space="0" w:color="auto"/>
              <w:bottom w:val="outset" w:sz="6" w:space="0" w:color="auto"/>
              <w:right w:val="outset" w:sz="6" w:space="0" w:color="auto"/>
            </w:tcBorders>
            <w:vAlign w:val="center"/>
          </w:tcPr>
          <w:p w14:paraId="643A489E"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20</w:t>
            </w:r>
          </w:p>
        </w:tc>
        <w:tc>
          <w:tcPr>
            <w:tcW w:w="462" w:type="dxa"/>
            <w:tcBorders>
              <w:top w:val="outset" w:sz="6" w:space="0" w:color="auto"/>
              <w:left w:val="outset" w:sz="6" w:space="0" w:color="auto"/>
              <w:bottom w:val="outset" w:sz="6" w:space="0" w:color="auto"/>
              <w:right w:val="outset" w:sz="6" w:space="0" w:color="auto"/>
            </w:tcBorders>
            <w:vAlign w:val="center"/>
          </w:tcPr>
          <w:p w14:paraId="2B00C50B"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90</w:t>
            </w:r>
          </w:p>
        </w:tc>
        <w:tc>
          <w:tcPr>
            <w:tcW w:w="463" w:type="dxa"/>
            <w:tcBorders>
              <w:top w:val="outset" w:sz="6" w:space="0" w:color="auto"/>
              <w:left w:val="outset" w:sz="6" w:space="0" w:color="auto"/>
              <w:bottom w:val="outset" w:sz="6" w:space="0" w:color="auto"/>
              <w:right w:val="outset" w:sz="6" w:space="0" w:color="auto"/>
            </w:tcBorders>
            <w:vAlign w:val="center"/>
          </w:tcPr>
          <w:p w14:paraId="57940332"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50</w:t>
            </w:r>
          </w:p>
        </w:tc>
        <w:tc>
          <w:tcPr>
            <w:tcW w:w="462" w:type="dxa"/>
            <w:tcBorders>
              <w:top w:val="outset" w:sz="6" w:space="0" w:color="auto"/>
              <w:left w:val="outset" w:sz="6" w:space="0" w:color="auto"/>
              <w:bottom w:val="outset" w:sz="6" w:space="0" w:color="auto"/>
              <w:right w:val="outset" w:sz="6" w:space="0" w:color="auto"/>
            </w:tcBorders>
            <w:vAlign w:val="center"/>
          </w:tcPr>
          <w:p w14:paraId="644B8AF3"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70</w:t>
            </w:r>
          </w:p>
        </w:tc>
        <w:tc>
          <w:tcPr>
            <w:tcW w:w="462" w:type="dxa"/>
            <w:tcBorders>
              <w:top w:val="outset" w:sz="6" w:space="0" w:color="auto"/>
              <w:left w:val="outset" w:sz="6" w:space="0" w:color="auto"/>
              <w:bottom w:val="outset" w:sz="6" w:space="0" w:color="auto"/>
              <w:right w:val="outset" w:sz="6" w:space="0" w:color="auto"/>
            </w:tcBorders>
            <w:vAlign w:val="center"/>
          </w:tcPr>
          <w:p w14:paraId="411E7ACC"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80</w:t>
            </w:r>
          </w:p>
        </w:tc>
        <w:tc>
          <w:tcPr>
            <w:tcW w:w="463" w:type="dxa"/>
            <w:tcBorders>
              <w:top w:val="outset" w:sz="6" w:space="0" w:color="auto"/>
              <w:left w:val="outset" w:sz="6" w:space="0" w:color="auto"/>
              <w:bottom w:val="outset" w:sz="6" w:space="0" w:color="auto"/>
              <w:right w:val="outset" w:sz="6" w:space="0" w:color="auto"/>
            </w:tcBorders>
            <w:vAlign w:val="center"/>
          </w:tcPr>
          <w:p w14:paraId="4959BAE0"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0</w:t>
            </w:r>
          </w:p>
        </w:tc>
        <w:tc>
          <w:tcPr>
            <w:tcW w:w="462" w:type="dxa"/>
            <w:tcBorders>
              <w:top w:val="outset" w:sz="6" w:space="0" w:color="auto"/>
              <w:left w:val="outset" w:sz="6" w:space="0" w:color="auto"/>
              <w:bottom w:val="outset" w:sz="6" w:space="0" w:color="auto"/>
              <w:right w:val="outset" w:sz="6" w:space="0" w:color="auto"/>
            </w:tcBorders>
            <w:vAlign w:val="center"/>
          </w:tcPr>
          <w:p w14:paraId="12630A41"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60</w:t>
            </w:r>
          </w:p>
        </w:tc>
        <w:tc>
          <w:tcPr>
            <w:tcW w:w="463" w:type="dxa"/>
            <w:tcBorders>
              <w:top w:val="outset" w:sz="6" w:space="0" w:color="auto"/>
              <w:left w:val="outset" w:sz="6" w:space="0" w:color="auto"/>
              <w:bottom w:val="outset" w:sz="6" w:space="0" w:color="auto"/>
              <w:right w:val="outset" w:sz="6" w:space="0" w:color="auto"/>
            </w:tcBorders>
            <w:vAlign w:val="center"/>
          </w:tcPr>
          <w:p w14:paraId="7C8D2225"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20</w:t>
            </w:r>
          </w:p>
        </w:tc>
        <w:tc>
          <w:tcPr>
            <w:tcW w:w="462" w:type="dxa"/>
            <w:tcBorders>
              <w:top w:val="outset" w:sz="6" w:space="0" w:color="auto"/>
              <w:left w:val="outset" w:sz="6" w:space="0" w:color="auto"/>
              <w:bottom w:val="outset" w:sz="6" w:space="0" w:color="auto"/>
              <w:right w:val="outset" w:sz="6" w:space="0" w:color="auto"/>
            </w:tcBorders>
            <w:vAlign w:val="center"/>
          </w:tcPr>
          <w:p w14:paraId="4D63F108"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40</w:t>
            </w:r>
          </w:p>
        </w:tc>
        <w:tc>
          <w:tcPr>
            <w:tcW w:w="463" w:type="dxa"/>
            <w:tcBorders>
              <w:top w:val="outset" w:sz="6" w:space="0" w:color="auto"/>
              <w:left w:val="outset" w:sz="6" w:space="0" w:color="auto"/>
              <w:bottom w:val="outset" w:sz="6" w:space="0" w:color="auto"/>
              <w:right w:val="outset" w:sz="6" w:space="0" w:color="auto"/>
            </w:tcBorders>
            <w:vAlign w:val="center"/>
          </w:tcPr>
          <w:p w14:paraId="0E22A909" w14:textId="77777777" w:rsidR="000520B3" w:rsidRPr="000E685A" w:rsidRDefault="000520B3" w:rsidP="0072485B">
            <w:pPr>
              <w:pStyle w:val="a4"/>
              <w:adjustRightInd w:val="0"/>
              <w:snapToGrid w:val="0"/>
              <w:spacing w:before="0" w:beforeAutospacing="0" w:after="0" w:afterAutospacing="0"/>
              <w:jc w:val="center"/>
              <w:rPr>
                <w:rFonts w:ascii="更纱黑体 SC" w:eastAsia="更纱黑体 SC" w:hAnsi="更纱黑体 SC" w:cs="更纱黑体 SC" w:hint="default"/>
                <w:sz w:val="21"/>
                <w:szCs w:val="21"/>
              </w:rPr>
            </w:pPr>
            <w:r w:rsidRPr="000E685A">
              <w:rPr>
                <w:rFonts w:ascii="更纱黑体 SC" w:eastAsia="更纱黑体 SC" w:hAnsi="更纱黑体 SC" w:cs="更纱黑体 SC"/>
                <w:sz w:val="21"/>
                <w:szCs w:val="21"/>
              </w:rPr>
              <w:t>110</w:t>
            </w:r>
          </w:p>
        </w:tc>
      </w:tr>
    </w:tbl>
    <w:p w14:paraId="72345DB1" w14:textId="1A0C5860" w:rsidR="000520B3" w:rsidRPr="000E685A" w:rsidRDefault="000520B3" w:rsidP="000E685A">
      <w:pPr>
        <w:pStyle w:val="a4"/>
        <w:numPr>
          <w:ilvl w:val="0"/>
          <w:numId w:val="17"/>
        </w:numPr>
        <w:adjustRightInd w:val="0"/>
        <w:snapToGrid w:val="0"/>
        <w:spacing w:beforeLines="50" w:before="156"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要求分别采用先来先服务、最短寻道优先以及电梯调度算法进行调度。</w:t>
      </w:r>
    </w:p>
    <w:p w14:paraId="5DFB4BE8" w14:textId="31EFA398" w:rsidR="000520B3"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rPr>
      </w:pPr>
      <w:r w:rsidRPr="000E685A">
        <w:rPr>
          <w:rFonts w:ascii="更纱黑体 SC" w:eastAsia="更纱黑体 SC" w:hAnsi="更纱黑体 SC" w:cs="更纱黑体 SC"/>
          <w:color w:val="454545"/>
          <w:sz w:val="21"/>
          <w:szCs w:val="21"/>
        </w:rPr>
        <w:t>要求给出每种算法中磁盘访问的顺序，计算出平均移动道数。</w:t>
      </w:r>
    </w:p>
    <w:p w14:paraId="062436ED" w14:textId="7A9EB492" w:rsidR="000A1B07" w:rsidRPr="000E685A" w:rsidRDefault="000520B3" w:rsidP="000E685A">
      <w:pPr>
        <w:pStyle w:val="a4"/>
        <w:numPr>
          <w:ilvl w:val="0"/>
          <w:numId w:val="17"/>
        </w:numPr>
        <w:adjustRightInd w:val="0"/>
        <w:snapToGrid w:val="0"/>
        <w:spacing w:before="0" w:beforeAutospacing="0" w:after="0" w:afterAutospacing="0" w:line="360" w:lineRule="auto"/>
        <w:rPr>
          <w:rFonts w:ascii="更纱黑体 SC" w:eastAsia="更纱黑体 SC" w:hAnsi="更纱黑体 SC" w:cs="更纱黑体 SC" w:hint="default"/>
          <w:sz w:val="21"/>
          <w:szCs w:val="21"/>
          <w:shd w:val="clear" w:color="auto" w:fill="FFFFFF"/>
        </w:rPr>
      </w:pPr>
      <w:r w:rsidRPr="000E685A">
        <w:rPr>
          <w:rFonts w:ascii="更纱黑体 SC" w:eastAsia="更纱黑体 SC" w:hAnsi="更纱黑体 SC" w:cs="更纱黑体 SC"/>
          <w:color w:val="454545"/>
          <w:sz w:val="21"/>
          <w:szCs w:val="21"/>
        </w:rPr>
        <w:t>假定当前读写头在90号，电梯调度算法向磁道</w:t>
      </w:r>
      <w:proofErr w:type="gramStart"/>
      <w:r w:rsidRPr="000E685A">
        <w:rPr>
          <w:rFonts w:ascii="更纱黑体 SC" w:eastAsia="更纱黑体 SC" w:hAnsi="更纱黑体 SC" w:cs="更纱黑体 SC"/>
          <w:color w:val="454545"/>
          <w:sz w:val="21"/>
          <w:szCs w:val="21"/>
        </w:rPr>
        <w:t>号增加</w:t>
      </w:r>
      <w:proofErr w:type="gramEnd"/>
      <w:r w:rsidRPr="000E685A">
        <w:rPr>
          <w:rFonts w:ascii="更纱黑体 SC" w:eastAsia="更纱黑体 SC" w:hAnsi="更纱黑体 SC" w:cs="更纱黑体 SC"/>
          <w:color w:val="454545"/>
          <w:sz w:val="21"/>
          <w:szCs w:val="21"/>
        </w:rPr>
        <w:t>的方向移动。</w:t>
      </w:r>
    </w:p>
    <w:p w14:paraId="365BE7DB"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0" w:name="_Toc25592047"/>
      <w:r w:rsidRPr="00D63181">
        <w:rPr>
          <w:rFonts w:ascii="更纱黑体 SC" w:eastAsia="更纱黑体 SC" w:hAnsi="更纱黑体 SC" w:cs="更纱黑体 SC"/>
          <w:b/>
          <w:bCs/>
          <w:sz w:val="28"/>
          <w:szCs w:val="32"/>
        </w:rPr>
        <w:t>程序功能</w:t>
      </w:r>
      <w:bookmarkEnd w:id="10"/>
    </w:p>
    <w:p w14:paraId="7EDA9A84" w14:textId="28F10ED8" w:rsidR="000A1B07" w:rsidRPr="00753E08"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从文件中读取一组磁盘访问信息</w:t>
      </w:r>
      <w:r w:rsidR="005F1432" w:rsidRPr="00753E08">
        <w:rPr>
          <w:rFonts w:ascii="更纱黑体 SC" w:eastAsia="更纱黑体 SC" w:hAnsi="更纱黑体 SC" w:cs="更纱黑体 SC"/>
          <w:szCs w:val="21"/>
        </w:rPr>
        <w:t>，</w:t>
      </w:r>
      <w:r>
        <w:rPr>
          <w:rFonts w:ascii="更纱黑体 SC" w:eastAsia="更纱黑体 SC" w:hAnsi="更纱黑体 SC" w:cs="更纱黑体 SC" w:hint="eastAsia"/>
          <w:szCs w:val="21"/>
        </w:rPr>
        <w:t>分别</w:t>
      </w:r>
      <w:r w:rsidR="005F1432" w:rsidRPr="00753E08">
        <w:rPr>
          <w:rFonts w:ascii="更纱黑体 SC" w:eastAsia="更纱黑体 SC" w:hAnsi="更纱黑体 SC" w:cs="更纱黑体 SC"/>
          <w:szCs w:val="21"/>
        </w:rPr>
        <w:t>采用先来先服务算法，最短寻道优先，电梯算法进行调度，</w:t>
      </w:r>
      <w:r>
        <w:rPr>
          <w:rFonts w:ascii="更纱黑体 SC" w:eastAsia="更纱黑体 SC" w:hAnsi="更纱黑体 SC" w:cs="更纱黑体 SC" w:hint="eastAsia"/>
          <w:szCs w:val="21"/>
        </w:rPr>
        <w:t>输出</w:t>
      </w:r>
      <w:r w:rsidR="005F1432" w:rsidRPr="00753E08">
        <w:rPr>
          <w:rFonts w:ascii="更纱黑体 SC" w:eastAsia="更纱黑体 SC" w:hAnsi="更纱黑体 SC" w:cs="更纱黑体 SC"/>
          <w:szCs w:val="21"/>
        </w:rPr>
        <w:t>各个算法中磁盘的访问顺序，调度完成后的平均移动道数。</w:t>
      </w:r>
    </w:p>
    <w:p w14:paraId="2366B19E" w14:textId="186AB2DB"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1" w:name="_Toc25592048"/>
      <w:r w:rsidRPr="00D63181">
        <w:rPr>
          <w:rFonts w:ascii="更纱黑体 SC" w:eastAsia="更纱黑体 SC" w:hAnsi="更纱黑体 SC" w:cs="更纱黑体 SC"/>
          <w:b/>
          <w:bCs/>
          <w:sz w:val="28"/>
          <w:szCs w:val="32"/>
        </w:rPr>
        <w:t>设计思路</w:t>
      </w:r>
      <w:bookmarkEnd w:id="11"/>
    </w:p>
    <w:p w14:paraId="35B8B106" w14:textId="2F16CAB1" w:rsidR="000A1B07" w:rsidRPr="00753E08"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类似于题目</w:t>
      </w:r>
      <w:proofErr w:type="gramStart"/>
      <w:r>
        <w:rPr>
          <w:rFonts w:ascii="更纱黑体 SC" w:eastAsia="更纱黑体 SC" w:hAnsi="更纱黑体 SC" w:cs="更纱黑体 SC" w:hint="eastAsia"/>
          <w:szCs w:val="21"/>
        </w:rPr>
        <w:t>一</w:t>
      </w:r>
      <w:proofErr w:type="gramEnd"/>
      <w:r>
        <w:rPr>
          <w:rFonts w:ascii="更纱黑体 SC" w:eastAsia="更纱黑体 SC" w:hAnsi="更纱黑体 SC" w:cs="更纱黑体 SC" w:hint="eastAsia"/>
          <w:szCs w:val="21"/>
        </w:rPr>
        <w:t>，</w:t>
      </w:r>
      <w:r w:rsidR="005F1432" w:rsidRPr="00753E08">
        <w:rPr>
          <w:rFonts w:ascii="更纱黑体 SC" w:eastAsia="更纱黑体 SC" w:hAnsi="更纱黑体 SC" w:cs="更纱黑体 SC"/>
          <w:szCs w:val="21"/>
        </w:rPr>
        <w:t>这也是一个调度的问题，只需要根据不同算法的特点，考虑当前状态下如何获得下一个状态</w:t>
      </w:r>
      <w:r>
        <w:rPr>
          <w:rFonts w:ascii="更纱黑体 SC" w:eastAsia="更纱黑体 SC" w:hAnsi="更纱黑体 SC" w:cs="更纱黑体 SC" w:hint="eastAsia"/>
          <w:szCs w:val="21"/>
        </w:rPr>
        <w:t>，</w:t>
      </w:r>
      <w:r w:rsidR="005F1432" w:rsidRPr="00753E08">
        <w:rPr>
          <w:rFonts w:ascii="更纱黑体 SC" w:eastAsia="更纱黑体 SC" w:hAnsi="更纱黑体 SC" w:cs="更纱黑体 SC"/>
          <w:szCs w:val="21"/>
        </w:rPr>
        <w:t>然后记录访问顺序和移动的磁道数。</w:t>
      </w:r>
    </w:p>
    <w:p w14:paraId="096BF69E" w14:textId="505C4B22"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2" w:name="_Toc25592049"/>
      <w:r w:rsidRPr="00D63181">
        <w:rPr>
          <w:rFonts w:ascii="更纱黑体 SC" w:eastAsia="更纱黑体 SC" w:hAnsi="更纱黑体 SC" w:cs="更纱黑体 SC"/>
          <w:b/>
          <w:bCs/>
          <w:sz w:val="28"/>
          <w:szCs w:val="32"/>
        </w:rPr>
        <w:t>数据结构</w:t>
      </w:r>
      <w:bookmarkEnd w:id="12"/>
    </w:p>
    <w:p w14:paraId="4ACB3CF0" w14:textId="55325B79" w:rsidR="00F66041" w:rsidRDefault="00F66041" w:rsidP="00F66041">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线性表存储磁道信息，用一个容器存储还未处理的请求，一个容器存储已处理的请求。</w:t>
      </w:r>
    </w:p>
    <w:p w14:paraId="04C4C97F"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3" w:name="_Toc25592050"/>
      <w:r w:rsidRPr="00D63181">
        <w:rPr>
          <w:rFonts w:ascii="更纱黑体 SC" w:eastAsia="更纱黑体 SC" w:hAnsi="更纱黑体 SC" w:cs="更纱黑体 SC"/>
          <w:b/>
          <w:bCs/>
          <w:sz w:val="28"/>
          <w:szCs w:val="32"/>
        </w:rPr>
        <w:t>算法设计</w:t>
      </w:r>
      <w:bookmarkEnd w:id="13"/>
    </w:p>
    <w:p w14:paraId="0C72B813" w14:textId="03FE613E"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先来先服务算法调度</w:t>
      </w:r>
      <w:r w:rsidR="00453E18">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将未处理请求按照到达时间排序，然后每次处理未处理请求队列的第一个请求，将当前读写头的位置更新为未处理请求队列的首元素的磁道号，计算移动的磁道号，然后将这个请求移入已服务队列，重复</w:t>
      </w:r>
      <w:r w:rsidR="00453E18">
        <w:rPr>
          <w:rFonts w:ascii="更纱黑体 SC" w:eastAsia="更纱黑体 SC" w:hAnsi="更纱黑体 SC" w:cs="更纱黑体 SC" w:hint="eastAsia"/>
          <w:szCs w:val="21"/>
        </w:rPr>
        <w:t>执行</w:t>
      </w:r>
      <w:r w:rsidRPr="00753E08">
        <w:rPr>
          <w:rFonts w:ascii="更纱黑体 SC" w:eastAsia="更纱黑体 SC" w:hAnsi="更纱黑体 SC" w:cs="更纱黑体 SC"/>
          <w:szCs w:val="21"/>
        </w:rPr>
        <w:t>这个步骤。</w:t>
      </w:r>
    </w:p>
    <w:p w14:paraId="280C6774" w14:textId="638DA7DF"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最短寻道优先</w:t>
      </w:r>
      <w:r w:rsidR="00453E18">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计算已有服务请求中磁道数和磁盘读写头当前位置的距离，处理最近的那一个。在实际处理过程中，将当前所有请求的磁道</w:t>
      </w:r>
      <w:proofErr w:type="gramStart"/>
      <w:r w:rsidRPr="00753E08">
        <w:rPr>
          <w:rFonts w:ascii="更纱黑体 SC" w:eastAsia="更纱黑体 SC" w:hAnsi="更纱黑体 SC" w:cs="更纱黑体 SC"/>
          <w:szCs w:val="21"/>
        </w:rPr>
        <w:t>号按照</w:t>
      </w:r>
      <w:proofErr w:type="gramEnd"/>
      <w:r w:rsidRPr="00753E08">
        <w:rPr>
          <w:rFonts w:ascii="更纱黑体 SC" w:eastAsia="更纱黑体 SC" w:hAnsi="更纱黑体 SC" w:cs="更纱黑体 SC"/>
          <w:szCs w:val="21"/>
        </w:rPr>
        <w:t>从小到达的顺序排序，然后</w:t>
      </w:r>
      <w:r w:rsidRPr="00753E08">
        <w:rPr>
          <w:rFonts w:ascii="更纱黑体 SC" w:eastAsia="更纱黑体 SC" w:hAnsi="更纱黑体 SC" w:cs="更纱黑体 SC"/>
          <w:szCs w:val="21"/>
        </w:rPr>
        <w:lastRenderedPageBreak/>
        <w:t>判断和读写头相邻的两个位置（即磁道号大于读写头位置的最小磁道号，和磁道号小于读写头位置的最大磁道号），比较谁更近</w:t>
      </w:r>
      <w:r w:rsidR="00453E18">
        <w:rPr>
          <w:rFonts w:ascii="更纱黑体 SC" w:eastAsia="更纱黑体 SC" w:hAnsi="更纱黑体 SC" w:cs="更纱黑体 SC" w:hint="eastAsia"/>
          <w:szCs w:val="21"/>
        </w:rPr>
        <w:t>，优先处理离得近的</w:t>
      </w:r>
      <w:r w:rsidRPr="00753E08">
        <w:rPr>
          <w:rFonts w:ascii="更纱黑体 SC" w:eastAsia="更纱黑体 SC" w:hAnsi="更纱黑体 SC" w:cs="更纱黑体 SC"/>
          <w:szCs w:val="21"/>
        </w:rPr>
        <w:t>。</w:t>
      </w:r>
    </w:p>
    <w:p w14:paraId="7EE9899B" w14:textId="58CFC185" w:rsidR="000A1B07" w:rsidRPr="00753E08" w:rsidRDefault="005F1432" w:rsidP="00F66041">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电梯</w:t>
      </w:r>
      <w:r w:rsidR="00453E18">
        <w:rPr>
          <w:rFonts w:ascii="更纱黑体 SC" w:eastAsia="更纱黑体 SC" w:hAnsi="更纱黑体 SC" w:cs="更纱黑体 SC" w:hint="eastAsia"/>
          <w:szCs w:val="21"/>
        </w:rPr>
        <w:t>调度算法。</w:t>
      </w:r>
      <w:r w:rsidRPr="00753E08">
        <w:rPr>
          <w:rFonts w:ascii="更纱黑体 SC" w:eastAsia="更纱黑体 SC" w:hAnsi="更纱黑体 SC" w:cs="更纱黑体 SC"/>
          <w:szCs w:val="21"/>
        </w:rPr>
        <w:t>将所求请求的磁道</w:t>
      </w:r>
      <w:proofErr w:type="gramStart"/>
      <w:r w:rsidRPr="00753E08">
        <w:rPr>
          <w:rFonts w:ascii="更纱黑体 SC" w:eastAsia="更纱黑体 SC" w:hAnsi="更纱黑体 SC" w:cs="更纱黑体 SC"/>
          <w:szCs w:val="21"/>
        </w:rPr>
        <w:t>号按照</w:t>
      </w:r>
      <w:proofErr w:type="gramEnd"/>
      <w:r w:rsidRPr="00753E08">
        <w:rPr>
          <w:rFonts w:ascii="更纱黑体 SC" w:eastAsia="更纱黑体 SC" w:hAnsi="更纱黑体 SC" w:cs="更纱黑体 SC"/>
          <w:szCs w:val="21"/>
        </w:rPr>
        <w:t>从小到大的顺序排序后，先从小到大的处理大于读写头位置的请求，然后从大到小的处理小于读写头位置的请求。</w:t>
      </w:r>
    </w:p>
    <w:p w14:paraId="6050EF8D" w14:textId="77777777" w:rsidR="000A1B07" w:rsidRPr="00D63181" w:rsidRDefault="005F1432" w:rsidP="00D63181">
      <w:pPr>
        <w:pStyle w:val="a5"/>
        <w:numPr>
          <w:ilvl w:val="0"/>
          <w:numId w:val="16"/>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4" w:name="_Toc25592051"/>
      <w:r w:rsidRPr="00D63181">
        <w:rPr>
          <w:rFonts w:ascii="更纱黑体 SC" w:eastAsia="更纱黑体 SC" w:hAnsi="更纱黑体 SC" w:cs="更纱黑体 SC"/>
          <w:b/>
          <w:bCs/>
          <w:sz w:val="28"/>
          <w:szCs w:val="32"/>
        </w:rPr>
        <w:t>程序运行情况</w:t>
      </w:r>
      <w:bookmarkEnd w:id="14"/>
    </w:p>
    <w:p w14:paraId="1C02D1F6" w14:textId="15FB1FD2" w:rsidR="000A1B07" w:rsidRPr="00753E08" w:rsidRDefault="00E00669" w:rsidP="00E00669">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5E0074C2" wp14:editId="3802E63C">
            <wp:extent cx="5274310" cy="404749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2.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4047490"/>
                    </a:xfrm>
                    <a:prstGeom prst="rect">
                      <a:avLst/>
                    </a:prstGeom>
                  </pic:spPr>
                </pic:pic>
              </a:graphicData>
            </a:graphic>
          </wp:inline>
        </w:drawing>
      </w:r>
    </w:p>
    <w:p w14:paraId="7A7CD1FC" w14:textId="77777777" w:rsidR="006558BA" w:rsidRDefault="006558BA">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4232B8F3" w14:textId="1C22B4BF"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15" w:name="_Toc25592052"/>
      <w:r w:rsidRPr="00D63181">
        <w:rPr>
          <w:rFonts w:ascii="更纱黑体 SC" w:eastAsia="更纱黑体 SC" w:hAnsi="更纱黑体 SC" w:cs="更纱黑体 SC"/>
          <w:b/>
          <w:bCs/>
          <w:sz w:val="32"/>
          <w:szCs w:val="36"/>
        </w:rPr>
        <w:lastRenderedPageBreak/>
        <w:t>Linux文件</w:t>
      </w:r>
      <w:r w:rsidR="000E685A">
        <w:rPr>
          <w:rFonts w:ascii="更纱黑体 SC" w:eastAsia="更纱黑体 SC" w:hAnsi="更纱黑体 SC" w:cs="更纱黑体 SC" w:hint="eastAsia"/>
          <w:b/>
          <w:bCs/>
          <w:sz w:val="32"/>
          <w:szCs w:val="36"/>
        </w:rPr>
        <w:t>系统</w:t>
      </w:r>
      <w:r w:rsidRPr="00D63181">
        <w:rPr>
          <w:rFonts w:ascii="更纱黑体 SC" w:eastAsia="更纱黑体 SC" w:hAnsi="更纱黑体 SC" w:cs="更纱黑体 SC"/>
          <w:b/>
          <w:bCs/>
          <w:sz w:val="32"/>
          <w:szCs w:val="36"/>
        </w:rPr>
        <w:t>调用</w:t>
      </w:r>
      <w:bookmarkEnd w:id="15"/>
    </w:p>
    <w:p w14:paraId="2EEE10F4" w14:textId="77777777" w:rsidR="00CD082F" w:rsidRPr="00D63181" w:rsidRDefault="00CD082F"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6" w:name="_Toc25592053"/>
      <w:r w:rsidRPr="00D63181">
        <w:rPr>
          <w:rFonts w:ascii="更纱黑体 SC" w:eastAsia="更纱黑体 SC" w:hAnsi="更纱黑体 SC" w:cs="更纱黑体 SC" w:hint="eastAsia"/>
          <w:b/>
          <w:bCs/>
          <w:sz w:val="28"/>
          <w:szCs w:val="32"/>
        </w:rPr>
        <w:t>题目具体要求</w:t>
      </w:r>
      <w:bookmarkEnd w:id="16"/>
    </w:p>
    <w:p w14:paraId="6BEB0665" w14:textId="085757F9" w:rsidR="000E685A" w:rsidRP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使用文件系统调用编写一个文件工具</w:t>
      </w:r>
      <w:r w:rsidRPr="000E685A">
        <w:rPr>
          <w:rFonts w:ascii="更纱黑体 SC" w:eastAsia="更纱黑体 SC" w:hAnsi="更纱黑体 SC" w:cs="更纱黑体 SC"/>
        </w:rPr>
        <w:t xml:space="preserve"> </w:t>
      </w:r>
      <w:proofErr w:type="spellStart"/>
      <w:r w:rsidRPr="000E685A">
        <w:rPr>
          <w:rFonts w:ascii="更纱黑体 SC" w:eastAsia="更纱黑体 SC" w:hAnsi="更纱黑体 SC" w:cs="更纱黑体 SC"/>
        </w:rPr>
        <w:t>filetools</w:t>
      </w:r>
      <w:proofErr w:type="spellEnd"/>
      <w:r w:rsidRPr="000E685A">
        <w:rPr>
          <w:rFonts w:ascii="更纱黑体 SC" w:eastAsia="更纱黑体 SC" w:hAnsi="更纱黑体 SC" w:cs="更纱黑体 SC"/>
        </w:rPr>
        <w:t xml:space="preserve">，使其有以下功能： </w:t>
      </w:r>
    </w:p>
    <w:p w14:paraId="32614D99" w14:textId="1A2EF471"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创建新文件</w:t>
      </w:r>
    </w:p>
    <w:p w14:paraId="59EAB8A1" w14:textId="21FDA32E"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写文件</w:t>
      </w:r>
    </w:p>
    <w:p w14:paraId="1CB9CE5C" w14:textId="6AC21923"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读文件</w:t>
      </w:r>
    </w:p>
    <w:p w14:paraId="1F2E590B" w14:textId="6B71F4F4"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修改文件权限</w:t>
      </w:r>
    </w:p>
    <w:p w14:paraId="501AC89F" w14:textId="61928F8F"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查看当前文件权限</w:t>
      </w:r>
    </w:p>
    <w:p w14:paraId="2E8F5C7F" w14:textId="0F8BB503" w:rsidR="000E685A" w:rsidRPr="000E685A" w:rsidRDefault="000E685A" w:rsidP="000E685A">
      <w:pPr>
        <w:pStyle w:val="a3"/>
        <w:numPr>
          <w:ilvl w:val="1"/>
          <w:numId w:val="15"/>
        </w:numPr>
        <w:adjustRightInd w:val="0"/>
        <w:snapToGrid w:val="0"/>
        <w:spacing w:before="0" w:line="360" w:lineRule="auto"/>
        <w:rPr>
          <w:rFonts w:ascii="更纱黑体 SC" w:eastAsia="更纱黑体 SC" w:hAnsi="更纱黑体 SC" w:cs="更纱黑体 SC"/>
        </w:rPr>
      </w:pPr>
      <w:r w:rsidRPr="000E685A">
        <w:rPr>
          <w:rFonts w:ascii="更纱黑体 SC" w:eastAsia="更纱黑体 SC" w:hAnsi="更纱黑体 SC" w:cs="更纱黑体 SC"/>
        </w:rPr>
        <w:t>退出</w:t>
      </w:r>
    </w:p>
    <w:p w14:paraId="4CDC3AB8" w14:textId="77777777" w:rsidR="000E685A" w:rsidRP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提示用户输入功能号，并根据用户输入的功能选择相应的功能。</w:t>
      </w:r>
    </w:p>
    <w:p w14:paraId="132BB351" w14:textId="37C582BB" w:rsidR="000E685A" w:rsidRDefault="000E685A" w:rsidP="000E685A">
      <w:pPr>
        <w:pStyle w:val="a3"/>
        <w:numPr>
          <w:ilvl w:val="0"/>
          <w:numId w:val="18"/>
        </w:numPr>
        <w:adjustRightInd w:val="0"/>
        <w:snapToGrid w:val="0"/>
        <w:spacing w:before="0" w:line="360" w:lineRule="auto"/>
        <w:ind w:right="-58"/>
        <w:rPr>
          <w:rFonts w:ascii="更纱黑体 SC" w:eastAsia="更纱黑体 SC" w:hAnsi="更纱黑体 SC" w:cs="更纱黑体 SC"/>
        </w:rPr>
      </w:pPr>
      <w:r w:rsidRPr="000E685A">
        <w:rPr>
          <w:rFonts w:ascii="更纱黑体 SC" w:eastAsia="更纱黑体 SC" w:hAnsi="更纱黑体 SC" w:cs="更纱黑体 SC" w:hint="eastAsia"/>
        </w:rPr>
        <w:t>文件按可变记录文件组织，具体记录内容自行设计。</w:t>
      </w:r>
    </w:p>
    <w:p w14:paraId="04B7050B" w14:textId="77777777"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7" w:name="_Toc25592054"/>
      <w:r w:rsidRPr="00D63181">
        <w:rPr>
          <w:rFonts w:ascii="更纱黑体 SC" w:eastAsia="更纱黑体 SC" w:hAnsi="更纱黑体 SC" w:cs="更纱黑体 SC"/>
          <w:b/>
          <w:bCs/>
          <w:sz w:val="28"/>
          <w:szCs w:val="32"/>
        </w:rPr>
        <w:t>设计思路</w:t>
      </w:r>
      <w:bookmarkEnd w:id="17"/>
    </w:p>
    <w:p w14:paraId="1DD276ED" w14:textId="59F35FA4" w:rsidR="000A1B07" w:rsidRPr="009E47A4" w:rsidRDefault="00B02C71" w:rsidP="009E47A4">
      <w:pPr>
        <w:adjustRightInd w:val="0"/>
        <w:snapToGrid w:val="0"/>
        <w:spacing w:line="360" w:lineRule="auto"/>
        <w:ind w:firstLineChars="200" w:firstLine="420"/>
        <w:rPr>
          <w:rFonts w:ascii="更纱黑体 SC" w:eastAsia="更纱黑体 SC" w:hAnsi="更纱黑体 SC" w:cs="更纱黑体 SC"/>
          <w:szCs w:val="21"/>
        </w:rPr>
      </w:pPr>
      <w:r w:rsidRPr="009E47A4">
        <w:rPr>
          <w:rFonts w:ascii="更纱黑体 SC" w:eastAsia="更纱黑体 SC" w:hAnsi="更纱黑体 SC" w:cs="更纱黑体 SC" w:hint="eastAsia"/>
          <w:szCs w:val="21"/>
        </w:rPr>
        <w:t>通过调用系统函数</w:t>
      </w:r>
      <w:r w:rsidR="005F1432" w:rsidRPr="009E47A4">
        <w:rPr>
          <w:rFonts w:ascii="更纱黑体 SC" w:eastAsia="更纱黑体 SC" w:hAnsi="更纱黑体 SC" w:cs="更纱黑体 SC"/>
          <w:szCs w:val="21"/>
        </w:rPr>
        <w:t>实现，需要</w:t>
      </w:r>
      <w:r w:rsidRPr="009E47A4">
        <w:rPr>
          <w:rFonts w:ascii="更纱黑体 SC" w:eastAsia="更纱黑体 SC" w:hAnsi="更纱黑体 SC" w:cs="更纱黑体 SC" w:hint="eastAsia"/>
          <w:szCs w:val="21"/>
        </w:rPr>
        <w:t>了解学习</w:t>
      </w:r>
      <w:r w:rsidR="005F1432" w:rsidRPr="009E47A4">
        <w:rPr>
          <w:rFonts w:ascii="更纱黑体 SC" w:eastAsia="更纱黑体 SC" w:hAnsi="更纱黑体 SC" w:cs="更纱黑体 SC"/>
          <w:szCs w:val="21"/>
        </w:rPr>
        <w:t>相关函数</w:t>
      </w:r>
      <w:r w:rsidRPr="009E47A4">
        <w:rPr>
          <w:rFonts w:ascii="更纱黑体 SC" w:eastAsia="更纱黑体 SC" w:hAnsi="更纱黑体 SC" w:cs="更纱黑体 SC" w:hint="eastAsia"/>
          <w:szCs w:val="21"/>
        </w:rPr>
        <w:t>能实现的功能及其需要传入的参数</w:t>
      </w:r>
      <w:r w:rsidR="005F1432" w:rsidRPr="009E47A4">
        <w:rPr>
          <w:rFonts w:ascii="更纱黑体 SC" w:eastAsia="更纱黑体 SC" w:hAnsi="更纱黑体 SC" w:cs="更纱黑体 SC"/>
          <w:szCs w:val="21"/>
        </w:rPr>
        <w:t>，</w:t>
      </w:r>
      <w:r w:rsidRPr="009E47A4">
        <w:rPr>
          <w:rFonts w:ascii="更纱黑体 SC" w:eastAsia="更纱黑体 SC" w:hAnsi="更纱黑体 SC" w:cs="更纱黑体 SC" w:hint="eastAsia"/>
          <w:szCs w:val="21"/>
        </w:rPr>
        <w:t>并</w:t>
      </w:r>
      <w:r w:rsidR="005F1432" w:rsidRPr="009E47A4">
        <w:rPr>
          <w:rFonts w:ascii="更纱黑体 SC" w:eastAsia="更纱黑体 SC" w:hAnsi="更纱黑体 SC" w:cs="更纱黑体 SC"/>
          <w:szCs w:val="21"/>
        </w:rPr>
        <w:t>在文件打开操作完成后要执行close()关闭。</w:t>
      </w:r>
    </w:p>
    <w:p w14:paraId="2E2917F9" w14:textId="15805D98"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8" w:name="_Toc25592055"/>
      <w:r w:rsidRPr="00D63181">
        <w:rPr>
          <w:rFonts w:ascii="更纱黑体 SC" w:eastAsia="更纱黑体 SC" w:hAnsi="更纱黑体 SC" w:cs="更纱黑体 SC"/>
          <w:b/>
          <w:bCs/>
          <w:sz w:val="28"/>
          <w:szCs w:val="32"/>
        </w:rPr>
        <w:t>数据结构</w:t>
      </w:r>
      <w:bookmarkEnd w:id="18"/>
    </w:p>
    <w:p w14:paraId="381E3C60" w14:textId="366F200F" w:rsidR="00B02C71" w:rsidRDefault="00B02C71" w:rsidP="009E47A4">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数组作为存储结构，存储读取的文件信息以及用户</w:t>
      </w:r>
      <w:proofErr w:type="gramStart"/>
      <w:r>
        <w:rPr>
          <w:rFonts w:ascii="更纱黑体 SC" w:eastAsia="更纱黑体 SC" w:hAnsi="更纱黑体 SC" w:cs="更纱黑体 SC" w:hint="eastAsia"/>
          <w:szCs w:val="21"/>
        </w:rPr>
        <w:t>向文件</w:t>
      </w:r>
      <w:proofErr w:type="gramEnd"/>
      <w:r>
        <w:rPr>
          <w:rFonts w:ascii="更纱黑体 SC" w:eastAsia="更纱黑体 SC" w:hAnsi="更纱黑体 SC" w:cs="更纱黑体 SC" w:hint="eastAsia"/>
          <w:szCs w:val="21"/>
        </w:rPr>
        <w:t>写入的信息。</w:t>
      </w:r>
    </w:p>
    <w:p w14:paraId="297E40CB" w14:textId="091EC2DE"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19" w:name="_Toc25592056"/>
      <w:r w:rsidRPr="00D63181">
        <w:rPr>
          <w:rFonts w:ascii="更纱黑体 SC" w:eastAsia="更纱黑体 SC" w:hAnsi="更纱黑体 SC" w:cs="更纱黑体 SC"/>
          <w:b/>
          <w:bCs/>
          <w:sz w:val="28"/>
          <w:szCs w:val="32"/>
        </w:rPr>
        <w:t>算法设计</w:t>
      </w:r>
      <w:bookmarkEnd w:id="19"/>
    </w:p>
    <w:p w14:paraId="2C3A81FD"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创建新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w:t>
      </w:r>
      <w:r w:rsidR="009E47A4">
        <w:rPr>
          <w:rFonts w:ascii="更纱黑体 SC" w:eastAsia="更纱黑体 SC" w:hAnsi="更纱黑体 SC" w:cs="更纱黑体 SC" w:hint="eastAsia"/>
          <w:szCs w:val="21"/>
        </w:rPr>
        <w:t>，将</w:t>
      </w:r>
      <w:r w:rsidRPr="00753E08">
        <w:rPr>
          <w:rFonts w:ascii="更纱黑体 SC" w:eastAsia="更纱黑体 SC" w:hAnsi="更纱黑体 SC" w:cs="更纱黑体 SC"/>
          <w:szCs w:val="21"/>
        </w:rPr>
        <w:t>第二个参数设置为O_RDWR|O_CREAT|O_EXCL，以</w:t>
      </w:r>
      <w:r w:rsidR="009E47A4">
        <w:rPr>
          <w:rFonts w:ascii="更纱黑体 SC" w:eastAsia="更纱黑体 SC" w:hAnsi="更纱黑体 SC" w:cs="更纱黑体 SC" w:hint="eastAsia"/>
          <w:szCs w:val="21"/>
        </w:rPr>
        <w:t>实现若</w:t>
      </w:r>
      <w:r w:rsidRPr="00753E08">
        <w:rPr>
          <w:rFonts w:ascii="更纱黑体 SC" w:eastAsia="更纱黑体 SC" w:hAnsi="更纱黑体 SC" w:cs="更纱黑体 SC"/>
          <w:szCs w:val="21"/>
        </w:rPr>
        <w:t>文件不存在就创建</w:t>
      </w:r>
      <w:r w:rsidR="009E47A4">
        <w:rPr>
          <w:rFonts w:ascii="更纱黑体 SC" w:eastAsia="更纱黑体 SC" w:hAnsi="更纱黑体 SC" w:cs="更纱黑体 SC" w:hint="eastAsia"/>
          <w:szCs w:val="21"/>
        </w:rPr>
        <w:t>新文件</w:t>
      </w:r>
      <w:r w:rsidRPr="00753E08">
        <w:rPr>
          <w:rFonts w:ascii="更纱黑体 SC" w:eastAsia="更纱黑体 SC" w:hAnsi="更纱黑体 SC" w:cs="更纱黑体 SC"/>
          <w:szCs w:val="21"/>
        </w:rPr>
        <w:t>，</w:t>
      </w:r>
      <w:r w:rsidR="009E47A4">
        <w:rPr>
          <w:rFonts w:ascii="更纱黑体 SC" w:eastAsia="更纱黑体 SC" w:hAnsi="更纱黑体 SC" w:cs="更纱黑体 SC" w:hint="eastAsia"/>
          <w:szCs w:val="21"/>
        </w:rPr>
        <w:t>若文件</w:t>
      </w:r>
      <w:r w:rsidRPr="00753E08">
        <w:rPr>
          <w:rFonts w:ascii="更纱黑体 SC" w:eastAsia="更纱黑体 SC" w:hAnsi="更纱黑体 SC" w:cs="更纱黑体 SC"/>
          <w:szCs w:val="21"/>
        </w:rPr>
        <w:t>存在则返回错误。</w:t>
      </w:r>
    </w:p>
    <w:p w14:paraId="0DDED9F1"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写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打开文件，</w:t>
      </w:r>
      <w:r w:rsidR="009E47A4">
        <w:rPr>
          <w:rFonts w:ascii="更纱黑体 SC" w:eastAsia="更纱黑体 SC" w:hAnsi="更纱黑体 SC" w:cs="更纱黑体 SC" w:hint="eastAsia"/>
          <w:szCs w:val="21"/>
        </w:rPr>
        <w:t>用</w:t>
      </w:r>
      <w:r w:rsidRPr="00753E08">
        <w:rPr>
          <w:rFonts w:ascii="更纱黑体 SC" w:eastAsia="更纱黑体 SC" w:hAnsi="更纱黑体 SC" w:cs="更纱黑体 SC"/>
          <w:szCs w:val="21"/>
        </w:rPr>
        <w:t>write()写入用户输入的信息，最后调用close()关闭。</w:t>
      </w:r>
    </w:p>
    <w:p w14:paraId="6CC7F64E" w14:textId="77777777" w:rsidR="009E47A4"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读文件</w:t>
      </w:r>
      <w:r w:rsidR="009E47A4">
        <w:rPr>
          <w:rFonts w:ascii="更纱黑体 SC" w:eastAsia="更纱黑体 SC" w:hAnsi="更纱黑体 SC" w:cs="更纱黑体 SC" w:hint="eastAsia"/>
          <w:szCs w:val="21"/>
        </w:rPr>
        <w:t>。调用系统函数</w:t>
      </w:r>
      <w:r w:rsidRPr="00753E08">
        <w:rPr>
          <w:rFonts w:ascii="更纱黑体 SC" w:eastAsia="更纱黑体 SC" w:hAnsi="更纱黑体 SC" w:cs="更纱黑体 SC"/>
          <w:szCs w:val="21"/>
        </w:rPr>
        <w:t>open()打开</w:t>
      </w:r>
      <w:r w:rsidR="009E47A4">
        <w:rPr>
          <w:rFonts w:ascii="更纱黑体 SC" w:eastAsia="更纱黑体 SC" w:hAnsi="更纱黑体 SC" w:cs="更纱黑体 SC" w:hint="eastAsia"/>
          <w:szCs w:val="21"/>
        </w:rPr>
        <w:t>文件</w:t>
      </w:r>
      <w:r w:rsidRPr="00753E08">
        <w:rPr>
          <w:rFonts w:ascii="更纱黑体 SC" w:eastAsia="更纱黑体 SC" w:hAnsi="更纱黑体 SC" w:cs="更纱黑体 SC"/>
          <w:szCs w:val="21"/>
        </w:rPr>
        <w:t>，</w:t>
      </w:r>
      <w:r w:rsidR="009E47A4">
        <w:rPr>
          <w:rFonts w:ascii="更纱黑体 SC" w:eastAsia="更纱黑体 SC" w:hAnsi="更纱黑体 SC" w:cs="更纱黑体 SC" w:hint="eastAsia"/>
          <w:szCs w:val="21"/>
        </w:rPr>
        <w:t>用</w:t>
      </w:r>
      <w:r w:rsidRPr="00753E08">
        <w:rPr>
          <w:rFonts w:ascii="更纱黑体 SC" w:eastAsia="更纱黑体 SC" w:hAnsi="更纱黑体 SC" w:cs="更纱黑体 SC"/>
          <w:szCs w:val="21"/>
        </w:rPr>
        <w:t>read()读取文件信息，close()关闭。</w:t>
      </w:r>
    </w:p>
    <w:p w14:paraId="6B888608" w14:textId="176D796C" w:rsidR="000A1B07" w:rsidRPr="00753E08"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修改文件权限</w:t>
      </w:r>
      <w:r w:rsidR="009E47A4">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根据用户的输入，</w:t>
      </w:r>
      <w:r w:rsidR="00AB44EC">
        <w:rPr>
          <w:rFonts w:ascii="更纱黑体 SC" w:eastAsia="更纱黑体 SC" w:hAnsi="更纱黑体 SC" w:cs="更纱黑体 SC" w:hint="eastAsia"/>
          <w:szCs w:val="21"/>
        </w:rPr>
        <w:t>调用</w:t>
      </w:r>
      <w:proofErr w:type="spellStart"/>
      <w:r w:rsidRPr="00753E08">
        <w:rPr>
          <w:rFonts w:ascii="更纱黑体 SC" w:eastAsia="更纱黑体 SC" w:hAnsi="更纱黑体 SC" w:cs="更纱黑体 SC"/>
          <w:szCs w:val="21"/>
        </w:rPr>
        <w:t>chmod</w:t>
      </w:r>
      <w:proofErr w:type="spellEnd"/>
      <w:r w:rsidRPr="00753E08">
        <w:rPr>
          <w:rFonts w:ascii="更纱黑体 SC" w:eastAsia="更纱黑体 SC" w:hAnsi="更纱黑体 SC" w:cs="更纱黑体 SC"/>
          <w:szCs w:val="21"/>
        </w:rPr>
        <w:t>函数修改</w:t>
      </w:r>
      <w:r w:rsidR="00AB44EC">
        <w:rPr>
          <w:rFonts w:ascii="更纱黑体 SC" w:eastAsia="更纱黑体 SC" w:hAnsi="更纱黑体 SC" w:cs="更纱黑体 SC" w:hint="eastAsia"/>
          <w:szCs w:val="21"/>
        </w:rPr>
        <w:t>文件权限</w:t>
      </w:r>
      <w:r w:rsidRPr="00753E08">
        <w:rPr>
          <w:rFonts w:ascii="更纱黑体 SC" w:eastAsia="更纱黑体 SC" w:hAnsi="更纱黑体 SC" w:cs="更纱黑体 SC"/>
          <w:szCs w:val="21"/>
        </w:rPr>
        <w:t>。</w:t>
      </w:r>
    </w:p>
    <w:p w14:paraId="6F8ADC63" w14:textId="7834E0CB" w:rsidR="000A1B07" w:rsidRPr="00753E08" w:rsidRDefault="005F1432" w:rsidP="009E47A4">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显示文件</w:t>
      </w:r>
      <w:r w:rsidR="00AB44EC">
        <w:rPr>
          <w:rFonts w:ascii="更纱黑体 SC" w:eastAsia="更纱黑体 SC" w:hAnsi="更纱黑体 SC" w:cs="更纱黑体 SC" w:hint="eastAsia"/>
          <w:szCs w:val="21"/>
        </w:rPr>
        <w:t>权限。</w:t>
      </w:r>
      <w:r w:rsidRPr="00753E08">
        <w:rPr>
          <w:rFonts w:ascii="更纱黑体 SC" w:eastAsia="更纱黑体 SC" w:hAnsi="更纱黑体 SC" w:cs="更纱黑体 SC"/>
          <w:szCs w:val="21"/>
        </w:rPr>
        <w:t xml:space="preserve">使用char* </w:t>
      </w:r>
      <w:proofErr w:type="spellStart"/>
      <w:r w:rsidRPr="00753E08">
        <w:rPr>
          <w:rFonts w:ascii="更纱黑体 SC" w:eastAsia="更纱黑体 SC" w:hAnsi="更纱黑体 SC" w:cs="更纱黑体 SC"/>
          <w:szCs w:val="21"/>
        </w:rPr>
        <w:t>pargv</w:t>
      </w:r>
      <w:proofErr w:type="spellEnd"/>
      <w:r w:rsidRPr="00753E08">
        <w:rPr>
          <w:rFonts w:ascii="更纱黑体 SC" w:eastAsia="更纱黑体 SC" w:hAnsi="更纱黑体 SC" w:cs="更纱黑体 SC"/>
          <w:szCs w:val="21"/>
        </w:rPr>
        <w:t>[4]={"ls","-l",</w:t>
      </w:r>
      <w:proofErr w:type="spellStart"/>
      <w:r w:rsidRPr="00753E08">
        <w:rPr>
          <w:rFonts w:ascii="更纱黑体 SC" w:eastAsia="更纱黑体 SC" w:hAnsi="更纱黑体 SC" w:cs="更纱黑体 SC"/>
          <w:szCs w:val="21"/>
        </w:rPr>
        <w:t>fileName,NULL</w:t>
      </w:r>
      <w:proofErr w:type="spellEnd"/>
      <w:r w:rsidRPr="00753E08">
        <w:rPr>
          <w:rFonts w:ascii="更纱黑体 SC" w:eastAsia="更纱黑体 SC" w:hAnsi="更纱黑体 SC" w:cs="更纱黑体 SC"/>
          <w:szCs w:val="21"/>
        </w:rPr>
        <w:t>};</w:t>
      </w:r>
      <w:r w:rsidR="00F76F05" w:rsidRPr="00753E08">
        <w:rPr>
          <w:rFonts w:ascii="更纱黑体 SC" w:eastAsia="更纱黑体 SC" w:hAnsi="更纱黑体 SC" w:cs="更纱黑体 SC"/>
          <w:szCs w:val="21"/>
        </w:rPr>
        <w:t xml:space="preserve"> </w:t>
      </w:r>
      <w:proofErr w:type="spellStart"/>
      <w:r w:rsidRPr="00753E08">
        <w:rPr>
          <w:rFonts w:ascii="更纱黑体 SC" w:eastAsia="更纱黑体 SC" w:hAnsi="更纱黑体 SC" w:cs="更纱黑体 SC"/>
          <w:szCs w:val="21"/>
        </w:rPr>
        <w:t>execv</w:t>
      </w:r>
      <w:proofErr w:type="spellEnd"/>
      <w:r w:rsidRPr="00753E08">
        <w:rPr>
          <w:rFonts w:ascii="更纱黑体 SC" w:eastAsia="更纱黑体 SC" w:hAnsi="更纱黑体 SC" w:cs="更纱黑体 SC"/>
          <w:szCs w:val="21"/>
        </w:rPr>
        <w:t>("/bin/ls",</w:t>
      </w:r>
      <w:proofErr w:type="spellStart"/>
      <w:r w:rsidRPr="00753E08">
        <w:rPr>
          <w:rFonts w:ascii="更纱黑体 SC" w:eastAsia="更纱黑体 SC" w:hAnsi="更纱黑体 SC" w:cs="更纱黑体 SC"/>
          <w:szCs w:val="21"/>
        </w:rPr>
        <w:t>pargv</w:t>
      </w:r>
      <w:proofErr w:type="spellEnd"/>
      <w:r w:rsidRPr="00753E08">
        <w:rPr>
          <w:rFonts w:ascii="更纱黑体 SC" w:eastAsia="更纱黑体 SC" w:hAnsi="更纱黑体 SC" w:cs="更纱黑体 SC"/>
          <w:szCs w:val="21"/>
        </w:rPr>
        <w:t>)，需要开启子进程执行，不然会在执行完毕后结束当前进程。</w:t>
      </w:r>
    </w:p>
    <w:p w14:paraId="3D35A8FE" w14:textId="7C26805B" w:rsidR="000A1B07" w:rsidRPr="00D63181" w:rsidRDefault="005F1432" w:rsidP="00D63181">
      <w:pPr>
        <w:pStyle w:val="a5"/>
        <w:numPr>
          <w:ilvl w:val="0"/>
          <w:numId w:val="15"/>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0" w:name="_Toc25592057"/>
      <w:r w:rsidRPr="00D63181">
        <w:rPr>
          <w:rFonts w:ascii="更纱黑体 SC" w:eastAsia="更纱黑体 SC" w:hAnsi="更纱黑体 SC" w:cs="更纱黑体 SC"/>
          <w:b/>
          <w:bCs/>
          <w:sz w:val="28"/>
          <w:szCs w:val="32"/>
        </w:rPr>
        <w:t>程序运行情况</w:t>
      </w:r>
      <w:bookmarkEnd w:id="20"/>
    </w:p>
    <w:p w14:paraId="4EA0E8D2" w14:textId="4AB694C6" w:rsidR="000A1B07" w:rsidRPr="00753E08" w:rsidRDefault="005F1432" w:rsidP="002D5C20">
      <w:pPr>
        <w:pStyle w:val="HTML"/>
        <w:widowControl/>
        <w:tabs>
          <w:tab w:val="clear" w:pos="916"/>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首先是创建新文件：</w:t>
      </w:r>
    </w:p>
    <w:p w14:paraId="0E10A43F" w14:textId="23A32CC6"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45F970FC" wp14:editId="6AA110DF">
            <wp:extent cx="5274310" cy="2372360"/>
            <wp:effectExtent l="0" t="0" r="254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3-1.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2372360"/>
                    </a:xfrm>
                    <a:prstGeom prst="rect">
                      <a:avLst/>
                    </a:prstGeom>
                  </pic:spPr>
                </pic:pic>
              </a:graphicData>
            </a:graphic>
          </wp:inline>
        </w:drawing>
      </w:r>
    </w:p>
    <w:p w14:paraId="2F79C434" w14:textId="59764426" w:rsidR="000A1B07" w:rsidRPr="00753E08" w:rsidRDefault="005F1432" w:rsidP="002D5C20">
      <w:pPr>
        <w:pStyle w:val="HTML"/>
        <w:widowControl/>
        <w:tabs>
          <w:tab w:val="clear" w:pos="916"/>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然后写入：</w:t>
      </w:r>
    </w:p>
    <w:p w14:paraId="6D68C505" w14:textId="4682B8AE"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1FF3D6E3" wp14:editId="5448A322">
            <wp:extent cx="5274310" cy="178625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3-2.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1786255"/>
                    </a:xfrm>
                    <a:prstGeom prst="rect">
                      <a:avLst/>
                    </a:prstGeom>
                  </pic:spPr>
                </pic:pic>
              </a:graphicData>
            </a:graphic>
          </wp:inline>
        </w:drawing>
      </w:r>
    </w:p>
    <w:p w14:paraId="675B519E" w14:textId="292145F0" w:rsidR="000A1B07" w:rsidRPr="00753E08" w:rsidRDefault="005F1432" w:rsidP="002D5C20">
      <w:pPr>
        <w:pStyle w:val="HTML"/>
        <w:widowControl/>
        <w:tabs>
          <w:tab w:val="clear" w:pos="916"/>
          <w:tab w:val="left" w:pos="75"/>
        </w:tabs>
        <w:adjustRightInd w:val="0"/>
        <w:snapToGrid w:val="0"/>
        <w:spacing w:line="360" w:lineRule="auto"/>
        <w:jc w:val="both"/>
        <w:rPr>
          <w:rFonts w:ascii="更纱黑体 SC" w:eastAsia="更纱黑体 SC" w:hAnsi="更纱黑体 SC" w:cs="更纱黑体 SC"/>
          <w:sz w:val="21"/>
          <w:szCs w:val="21"/>
        </w:rPr>
      </w:pPr>
      <w:r w:rsidRPr="00753E08">
        <w:rPr>
          <w:rFonts w:ascii="更纱黑体 SC" w:eastAsia="更纱黑体 SC" w:hAnsi="更纱黑体 SC" w:cs="更纱黑体 SC"/>
          <w:sz w:val="21"/>
          <w:szCs w:val="21"/>
        </w:rPr>
        <w:t>然后读取文件内容：</w:t>
      </w:r>
    </w:p>
    <w:p w14:paraId="3556FD88" w14:textId="05178811" w:rsidR="000A1B07" w:rsidRPr="00753E08" w:rsidRDefault="002D5C20" w:rsidP="002D5C20">
      <w:pPr>
        <w:pStyle w:val="HTML"/>
        <w:widowControl/>
        <w:adjustRightInd w:val="0"/>
        <w:snapToGrid w:val="0"/>
        <w:spacing w:line="360" w:lineRule="auto"/>
        <w:jc w:val="both"/>
        <w:rPr>
          <w:rFonts w:ascii="更纱黑体 SC" w:eastAsia="更纱黑体 SC" w:hAnsi="更纱黑体 SC" w:cs="更纱黑体 SC"/>
          <w:sz w:val="21"/>
          <w:szCs w:val="21"/>
        </w:rPr>
      </w:pPr>
      <w:r>
        <w:rPr>
          <w:rFonts w:ascii="更纱黑体 SC" w:eastAsia="更纱黑体 SC" w:hAnsi="更纱黑体 SC" w:cs="更纱黑体 SC"/>
          <w:noProof/>
          <w:sz w:val="21"/>
          <w:szCs w:val="21"/>
        </w:rPr>
        <w:drawing>
          <wp:inline distT="0" distB="0" distL="0" distR="0" wp14:anchorId="72CBA92E" wp14:editId="17C7F743">
            <wp:extent cx="5274310" cy="17995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3-3.png"/>
                    <pic:cNvPicPr/>
                  </pic:nvPicPr>
                  <pic:blipFill>
                    <a:blip r:embed="rId16">
                      <a:extLst>
                        <a:ext uri="{28A0092B-C50C-407E-A947-70E740481C1C}">
                          <a14:useLocalDpi xmlns:a14="http://schemas.microsoft.com/office/drawing/2010/main" val="0"/>
                        </a:ext>
                      </a:extLst>
                    </a:blip>
                    <a:stretch>
                      <a:fillRect/>
                    </a:stretch>
                  </pic:blipFill>
                  <pic:spPr>
                    <a:xfrm>
                      <a:off x="0" y="0"/>
                      <a:ext cx="5274310" cy="1799590"/>
                    </a:xfrm>
                    <a:prstGeom prst="rect">
                      <a:avLst/>
                    </a:prstGeom>
                  </pic:spPr>
                </pic:pic>
              </a:graphicData>
            </a:graphic>
          </wp:inline>
        </w:drawing>
      </w:r>
    </w:p>
    <w:p w14:paraId="0A78397B" w14:textId="77777777" w:rsidR="002D5C20" w:rsidRDefault="005F1432" w:rsidP="002D5C20">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修改文件权限</w:t>
      </w:r>
    </w:p>
    <w:p w14:paraId="175DC0C2" w14:textId="7C1A31C2" w:rsidR="002D5C20" w:rsidRDefault="002D5C20" w:rsidP="002D5C20">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13F3D425" wp14:editId="1DEF8D2E">
            <wp:extent cx="5274310" cy="255778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3-4.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2557780"/>
                    </a:xfrm>
                    <a:prstGeom prst="rect">
                      <a:avLst/>
                    </a:prstGeom>
                  </pic:spPr>
                </pic:pic>
              </a:graphicData>
            </a:graphic>
          </wp:inline>
        </w:drawing>
      </w:r>
    </w:p>
    <w:p w14:paraId="654909CB" w14:textId="4141E0E6" w:rsidR="000A1B07" w:rsidRPr="00753E08" w:rsidRDefault="005F1432" w:rsidP="002D5C20">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显示文件权限</w:t>
      </w:r>
    </w:p>
    <w:p w14:paraId="3E09A436" w14:textId="17152D20" w:rsidR="000A1B07" w:rsidRPr="00753E08" w:rsidRDefault="002D5C20" w:rsidP="002D5C20">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2270D4F5" wp14:editId="0F43DC6E">
            <wp:extent cx="5274310" cy="165989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3-5.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1659890"/>
                    </a:xfrm>
                    <a:prstGeom prst="rect">
                      <a:avLst/>
                    </a:prstGeom>
                  </pic:spPr>
                </pic:pic>
              </a:graphicData>
            </a:graphic>
          </wp:inline>
        </w:drawing>
      </w:r>
    </w:p>
    <w:p w14:paraId="1122153E" w14:textId="77777777" w:rsidR="002D5C20" w:rsidRDefault="002D5C20">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2580855B" w14:textId="7C84E3BF"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21" w:name="_Toc25592058"/>
      <w:r w:rsidRPr="00D63181">
        <w:rPr>
          <w:rFonts w:ascii="更纱黑体 SC" w:eastAsia="更纱黑体 SC" w:hAnsi="更纱黑体 SC" w:cs="更纱黑体 SC"/>
          <w:b/>
          <w:bCs/>
          <w:sz w:val="32"/>
          <w:szCs w:val="36"/>
        </w:rPr>
        <w:lastRenderedPageBreak/>
        <w:t>进程管理</w:t>
      </w:r>
      <w:bookmarkEnd w:id="21"/>
    </w:p>
    <w:p w14:paraId="4E88CBE0" w14:textId="77777777" w:rsidR="00B01D59" w:rsidRPr="00D63181" w:rsidRDefault="00B01D59"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2" w:name="_Toc25592059"/>
      <w:r w:rsidRPr="00D63181">
        <w:rPr>
          <w:rFonts w:ascii="更纱黑体 SC" w:eastAsia="更纱黑体 SC" w:hAnsi="更纱黑体 SC" w:cs="更纱黑体 SC" w:hint="eastAsia"/>
          <w:b/>
          <w:bCs/>
          <w:sz w:val="28"/>
          <w:szCs w:val="32"/>
        </w:rPr>
        <w:t>题目具体要求</w:t>
      </w:r>
      <w:bookmarkEnd w:id="22"/>
    </w:p>
    <w:p w14:paraId="384B6156"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使用系统调用</w:t>
      </w:r>
      <w:r w:rsidRPr="000E685A">
        <w:rPr>
          <w:rFonts w:ascii="更纱黑体 SC" w:eastAsia="更纱黑体 SC" w:hAnsi="更纱黑体 SC" w:cs="更纱黑体 SC"/>
          <w:spacing w:val="-5"/>
          <w:szCs w:val="21"/>
        </w:rPr>
        <w:t>pipe()建立一个管道，然后使用系统调用fork()创建两个子进程：子进程1和子进程2</w:t>
      </w:r>
    </w:p>
    <w:p w14:paraId="3EE1FE21"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子进程</w:t>
      </w:r>
      <w:r w:rsidRPr="000E685A">
        <w:rPr>
          <w:rFonts w:ascii="更纱黑体 SC" w:eastAsia="更纱黑体 SC" w:hAnsi="更纱黑体 SC" w:cs="更纱黑体 SC"/>
          <w:spacing w:val="-5"/>
          <w:szCs w:val="21"/>
        </w:rPr>
        <w:t xml:space="preserve">1每隔1秒通过管道向子进程2发送数据：I send message x </w:t>
      </w:r>
      <w:proofErr w:type="gramStart"/>
      <w:r w:rsidRPr="000E685A">
        <w:rPr>
          <w:rFonts w:ascii="更纱黑体 SC" w:eastAsia="更纱黑体 SC" w:hAnsi="更纱黑体 SC" w:cs="更纱黑体 SC"/>
          <w:spacing w:val="-5"/>
          <w:szCs w:val="21"/>
        </w:rPr>
        <w:t>times.（</w:t>
      </w:r>
      <w:proofErr w:type="gramEnd"/>
      <w:r w:rsidRPr="000E685A">
        <w:rPr>
          <w:rFonts w:ascii="更纱黑体 SC" w:eastAsia="更纱黑体 SC" w:hAnsi="更纱黑体 SC" w:cs="更纱黑体 SC"/>
          <w:spacing w:val="-5"/>
          <w:szCs w:val="21"/>
        </w:rPr>
        <w:t>x初值为1，以后发送一次后做加一操作）子进程2从管道读出信息，并显示在屏幕上</w:t>
      </w:r>
    </w:p>
    <w:p w14:paraId="320EBFE1" w14:textId="77777777" w:rsid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用系统调用</w:t>
      </w:r>
      <w:r w:rsidRPr="000E685A">
        <w:rPr>
          <w:rFonts w:ascii="更纱黑体 SC" w:eastAsia="更纱黑体 SC" w:hAnsi="更纱黑体 SC" w:cs="更纱黑体 SC"/>
          <w:spacing w:val="-5"/>
          <w:szCs w:val="21"/>
        </w:rPr>
        <w:t>signal()来捕捉来自键盘的中断信号SIGINT（即按</w:t>
      </w:r>
      <w:proofErr w:type="spellStart"/>
      <w:r w:rsidRPr="000E685A">
        <w:rPr>
          <w:rFonts w:ascii="更纱黑体 SC" w:eastAsia="更纱黑体 SC" w:hAnsi="更纱黑体 SC" w:cs="更纱黑体 SC"/>
          <w:spacing w:val="-5"/>
          <w:szCs w:val="21"/>
        </w:rPr>
        <w:t>Ctrl+C</w:t>
      </w:r>
      <w:proofErr w:type="spellEnd"/>
      <w:r w:rsidRPr="000E685A">
        <w:rPr>
          <w:rFonts w:ascii="更纱黑体 SC" w:eastAsia="更纱黑体 SC" w:hAnsi="更纱黑体 SC" w:cs="更纱黑体 SC"/>
          <w:spacing w:val="-5"/>
          <w:szCs w:val="21"/>
        </w:rPr>
        <w:t xml:space="preserve">键,）；当捕捉到中断信号后，父进程用系统调用kill()向两个子进程发出信号，子进程捕捉到信号后分别输出如下信息后终止： </w:t>
      </w:r>
    </w:p>
    <w:p w14:paraId="7EDF0250" w14:textId="385BBA81"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 xml:space="preserve">Child Process 1 is killed by Parent! </w:t>
      </w:r>
    </w:p>
    <w:p w14:paraId="4C68BE75" w14:textId="77777777"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Child Process 2 is killed by Parent!</w:t>
      </w:r>
    </w:p>
    <w:p w14:paraId="695F7108" w14:textId="75848C55" w:rsidR="000E685A" w:rsidRPr="000E685A" w:rsidRDefault="000E685A" w:rsidP="000E685A">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hint="eastAsia"/>
          <w:spacing w:val="-5"/>
          <w:szCs w:val="21"/>
        </w:rPr>
        <w:t>父进程等待两个子进程终止后，释放管道并输出如下的信息后终止</w:t>
      </w:r>
      <w:r>
        <w:rPr>
          <w:rFonts w:ascii="更纱黑体 SC" w:eastAsia="更纱黑体 SC" w:hAnsi="更纱黑体 SC" w:cs="更纱黑体 SC" w:hint="eastAsia"/>
          <w:spacing w:val="-5"/>
          <w:szCs w:val="21"/>
        </w:rPr>
        <w:t>：</w:t>
      </w:r>
    </w:p>
    <w:p w14:paraId="1B52201D" w14:textId="14F43168" w:rsidR="000A1B07" w:rsidRPr="00753E08" w:rsidRDefault="000E685A" w:rsidP="000E685A">
      <w:pPr>
        <w:pStyle w:val="a5"/>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0E685A">
        <w:rPr>
          <w:rFonts w:ascii="更纱黑体 SC" w:eastAsia="更纱黑体 SC" w:hAnsi="更纱黑体 SC" w:cs="更纱黑体 SC"/>
          <w:spacing w:val="-5"/>
          <w:szCs w:val="21"/>
        </w:rPr>
        <w:t>Parent Process is Killed!</w:t>
      </w:r>
    </w:p>
    <w:p w14:paraId="38A6C9D5" w14:textId="2C448193" w:rsidR="00B01D59"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3" w:name="_Toc25592060"/>
      <w:r w:rsidRPr="00D63181">
        <w:rPr>
          <w:rFonts w:ascii="更纱黑体 SC" w:eastAsia="更纱黑体 SC" w:hAnsi="更纱黑体 SC" w:cs="更纱黑体 SC"/>
          <w:b/>
          <w:bCs/>
          <w:sz w:val="28"/>
          <w:szCs w:val="32"/>
        </w:rPr>
        <w:t>功能</w:t>
      </w:r>
      <w:bookmarkEnd w:id="23"/>
    </w:p>
    <w:p w14:paraId="7199CD4A" w14:textId="77777777" w:rsidR="000A1B07" w:rsidRPr="00F744EE" w:rsidRDefault="005F1432" w:rsidP="00F744EE">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F744EE">
        <w:rPr>
          <w:rFonts w:ascii="更纱黑体 SC" w:eastAsia="更纱黑体 SC" w:hAnsi="更纱黑体 SC" w:cs="更纱黑体 SC"/>
          <w:spacing w:val="-5"/>
          <w:szCs w:val="21"/>
        </w:rPr>
        <w:t>实现进程间的通信。</w:t>
      </w:r>
    </w:p>
    <w:p w14:paraId="346572B7" w14:textId="77777777" w:rsidR="00511AF6"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4" w:name="_Toc25592061"/>
      <w:r w:rsidRPr="00D63181">
        <w:rPr>
          <w:rFonts w:ascii="更纱黑体 SC" w:eastAsia="更纱黑体 SC" w:hAnsi="更纱黑体 SC" w:cs="更纱黑体 SC"/>
          <w:b/>
          <w:bCs/>
          <w:sz w:val="28"/>
          <w:szCs w:val="32"/>
        </w:rPr>
        <w:t>设计思路</w:t>
      </w:r>
      <w:bookmarkEnd w:id="24"/>
    </w:p>
    <w:p w14:paraId="32EEA070" w14:textId="73A0D3C9" w:rsidR="000A1B07" w:rsidRPr="00F744EE" w:rsidRDefault="005F1432" w:rsidP="00F744EE">
      <w:pPr>
        <w:pStyle w:val="a5"/>
        <w:tabs>
          <w:tab w:val="left" w:pos="437"/>
        </w:tabs>
        <w:adjustRightInd w:val="0"/>
        <w:snapToGrid w:val="0"/>
        <w:spacing w:line="360" w:lineRule="auto"/>
        <w:ind w:left="0" w:firstLineChars="200" w:firstLine="400"/>
        <w:jc w:val="left"/>
        <w:rPr>
          <w:rFonts w:ascii="更纱黑体 SC" w:eastAsia="更纱黑体 SC" w:hAnsi="更纱黑体 SC" w:cs="更纱黑体 SC"/>
          <w:spacing w:val="-5"/>
          <w:szCs w:val="21"/>
        </w:rPr>
      </w:pPr>
      <w:r w:rsidRPr="00F744EE">
        <w:rPr>
          <w:rFonts w:ascii="更纱黑体 SC" w:eastAsia="更纱黑体 SC" w:hAnsi="更纱黑体 SC" w:cs="更纱黑体 SC"/>
          <w:spacing w:val="-5"/>
          <w:szCs w:val="21"/>
        </w:rPr>
        <w:t>通过父进程建立管道，然后建立</w:t>
      </w:r>
      <w:proofErr w:type="gramStart"/>
      <w:r w:rsidRPr="00F744EE">
        <w:rPr>
          <w:rFonts w:ascii="更纱黑体 SC" w:eastAsia="更纱黑体 SC" w:hAnsi="更纱黑体 SC" w:cs="更纱黑体 SC"/>
          <w:spacing w:val="-5"/>
          <w:szCs w:val="21"/>
        </w:rPr>
        <w:t>一</w:t>
      </w:r>
      <w:proofErr w:type="gramEnd"/>
      <w:r w:rsidRPr="00F744EE">
        <w:rPr>
          <w:rFonts w:ascii="更纱黑体 SC" w:eastAsia="更纱黑体 SC" w:hAnsi="更纱黑体 SC" w:cs="更纱黑体 SC"/>
          <w:spacing w:val="-5"/>
          <w:szCs w:val="21"/>
        </w:rPr>
        <w:t>个子进</w:t>
      </w:r>
      <w:r w:rsidR="00431703">
        <w:rPr>
          <w:rFonts w:ascii="更纱黑体 SC" w:eastAsia="更纱黑体 SC" w:hAnsi="更纱黑体 SC" w:cs="更纱黑体 SC" w:hint="eastAsia"/>
          <w:spacing w:val="-5"/>
          <w:szCs w:val="21"/>
        </w:rPr>
        <w:t>，</w:t>
      </w:r>
      <w:r w:rsidRPr="00F744EE">
        <w:rPr>
          <w:rFonts w:ascii="更纱黑体 SC" w:eastAsia="更纱黑体 SC" w:hAnsi="更纱黑体 SC" w:cs="更纱黑体 SC"/>
          <w:spacing w:val="-5"/>
          <w:szCs w:val="21"/>
        </w:rPr>
        <w:t>向管道中写入信息，再建立</w:t>
      </w:r>
      <w:proofErr w:type="gramStart"/>
      <w:r w:rsidRPr="00F744EE">
        <w:rPr>
          <w:rFonts w:ascii="更纱黑体 SC" w:eastAsia="更纱黑体 SC" w:hAnsi="更纱黑体 SC" w:cs="更纱黑体 SC"/>
          <w:spacing w:val="-5"/>
          <w:szCs w:val="21"/>
        </w:rPr>
        <w:t>一</w:t>
      </w:r>
      <w:proofErr w:type="gramEnd"/>
      <w:r w:rsidRPr="00F744EE">
        <w:rPr>
          <w:rFonts w:ascii="更纱黑体 SC" w:eastAsia="更纱黑体 SC" w:hAnsi="更纱黑体 SC" w:cs="更纱黑体 SC"/>
          <w:spacing w:val="-5"/>
          <w:szCs w:val="21"/>
        </w:rPr>
        <w:t>个子进程</w:t>
      </w:r>
      <w:r w:rsidR="00431703">
        <w:rPr>
          <w:rFonts w:ascii="更纱黑体 SC" w:eastAsia="更纱黑体 SC" w:hAnsi="更纱黑体 SC" w:cs="更纱黑体 SC" w:hint="eastAsia"/>
          <w:spacing w:val="-5"/>
          <w:szCs w:val="21"/>
        </w:rPr>
        <w:t>，</w:t>
      </w:r>
      <w:r w:rsidRPr="00F744EE">
        <w:rPr>
          <w:rFonts w:ascii="更纱黑体 SC" w:eastAsia="更纱黑体 SC" w:hAnsi="更纱黑体 SC" w:cs="更纱黑体 SC"/>
          <w:spacing w:val="-5"/>
          <w:szCs w:val="21"/>
        </w:rPr>
        <w:t>从管道读取信息。捕捉相应的信号，然后退出。</w:t>
      </w:r>
    </w:p>
    <w:p w14:paraId="3EFA5237" w14:textId="77777777" w:rsidR="000A1B07" w:rsidRPr="00D63181" w:rsidRDefault="005F1432" w:rsidP="00D63181">
      <w:pPr>
        <w:pStyle w:val="a5"/>
        <w:numPr>
          <w:ilvl w:val="0"/>
          <w:numId w:val="14"/>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5" w:name="_Toc25592062"/>
      <w:r w:rsidRPr="00D63181">
        <w:rPr>
          <w:rFonts w:ascii="更纱黑体 SC" w:eastAsia="更纱黑体 SC" w:hAnsi="更纱黑体 SC" w:cs="更纱黑体 SC"/>
          <w:b/>
          <w:bCs/>
          <w:sz w:val="28"/>
          <w:szCs w:val="32"/>
        </w:rPr>
        <w:t>程序运行情况</w:t>
      </w:r>
      <w:bookmarkEnd w:id="25"/>
    </w:p>
    <w:p w14:paraId="6814BAFA" w14:textId="22EBD618" w:rsidR="00F744EE" w:rsidRPr="00EB53AC" w:rsidRDefault="00431703" w:rsidP="00EB53AC">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15E45F8A" wp14:editId="390B48A8">
            <wp:extent cx="5274310" cy="107188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4.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1071880"/>
                    </a:xfrm>
                    <a:prstGeom prst="rect">
                      <a:avLst/>
                    </a:prstGeom>
                  </pic:spPr>
                </pic:pic>
              </a:graphicData>
            </a:graphic>
          </wp:inline>
        </w:drawing>
      </w:r>
      <w:r w:rsidR="00F744EE">
        <w:rPr>
          <w:rFonts w:ascii="更纱黑体 SC" w:eastAsia="更纱黑体 SC" w:hAnsi="更纱黑体 SC" w:cs="更纱黑体 SC"/>
          <w:b/>
          <w:bCs/>
          <w:sz w:val="32"/>
          <w:szCs w:val="36"/>
        </w:rPr>
        <w:br w:type="page"/>
      </w:r>
    </w:p>
    <w:p w14:paraId="6880A1DB" w14:textId="0E4AD687"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26" w:name="_Toc25592063"/>
      <w:r w:rsidRPr="00D63181">
        <w:rPr>
          <w:rFonts w:ascii="更纱黑体 SC" w:eastAsia="更纱黑体 SC" w:hAnsi="更纱黑体 SC" w:cs="更纱黑体 SC" w:hint="eastAsia"/>
          <w:b/>
          <w:bCs/>
          <w:sz w:val="32"/>
          <w:szCs w:val="36"/>
        </w:rPr>
        <w:lastRenderedPageBreak/>
        <w:t>请求分</w:t>
      </w:r>
      <w:proofErr w:type="gramStart"/>
      <w:r w:rsidRPr="00D63181">
        <w:rPr>
          <w:rFonts w:ascii="更纱黑体 SC" w:eastAsia="更纱黑体 SC" w:hAnsi="更纱黑体 SC" w:cs="更纱黑体 SC" w:hint="eastAsia"/>
          <w:b/>
          <w:bCs/>
          <w:sz w:val="32"/>
          <w:szCs w:val="36"/>
        </w:rPr>
        <w:t>页系统</w:t>
      </w:r>
      <w:proofErr w:type="gramEnd"/>
      <w:r w:rsidRPr="00D63181">
        <w:rPr>
          <w:rFonts w:ascii="更纱黑体 SC" w:eastAsia="更纱黑体 SC" w:hAnsi="更纱黑体 SC" w:cs="更纱黑体 SC" w:hint="eastAsia"/>
          <w:b/>
          <w:bCs/>
          <w:sz w:val="32"/>
          <w:szCs w:val="36"/>
        </w:rPr>
        <w:t>中的置换算法</w:t>
      </w:r>
      <w:bookmarkEnd w:id="26"/>
    </w:p>
    <w:p w14:paraId="29CE403A" w14:textId="77777777" w:rsidR="004547C0" w:rsidRPr="00D63181" w:rsidRDefault="004547C0"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7" w:name="_Toc25592064"/>
      <w:r w:rsidRPr="00D63181">
        <w:rPr>
          <w:rFonts w:ascii="更纱黑体 SC" w:eastAsia="更纱黑体 SC" w:hAnsi="更纱黑体 SC" w:cs="更纱黑体 SC" w:hint="eastAsia"/>
          <w:b/>
          <w:bCs/>
          <w:sz w:val="28"/>
          <w:szCs w:val="32"/>
        </w:rPr>
        <w:t>题目具体要求</w:t>
      </w:r>
      <w:bookmarkEnd w:id="27"/>
    </w:p>
    <w:p w14:paraId="486CD18D" w14:textId="285B4C4F" w:rsidR="00D825A7" w:rsidRP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通过如下方法产生</w:t>
      </w:r>
      <w:proofErr w:type="gramStart"/>
      <w:r w:rsidRPr="00D825A7">
        <w:rPr>
          <w:rFonts w:ascii="更纱黑体 SC" w:eastAsia="更纱黑体 SC" w:hAnsi="更纱黑体 SC" w:cs="更纱黑体 SC"/>
        </w:rPr>
        <w:t>一</w:t>
      </w:r>
      <w:proofErr w:type="gramEnd"/>
      <w:r w:rsidRPr="00D825A7">
        <w:rPr>
          <w:rFonts w:ascii="更纱黑体 SC" w:eastAsia="更纱黑体 SC" w:hAnsi="更纱黑体 SC" w:cs="更纱黑体 SC"/>
        </w:rPr>
        <w:t>指令序列，共 320 条指令。</w:t>
      </w:r>
    </w:p>
    <w:p w14:paraId="11AFFA33" w14:textId="15D355F2"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1，32k-2]的指令地址之间随机选取一起点,访问 M；</w:t>
      </w:r>
    </w:p>
    <w:p w14:paraId="271E2030" w14:textId="4D892653"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1；</w:t>
      </w:r>
    </w:p>
    <w:p w14:paraId="49C5AAFA" w14:textId="52DAED84"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0，M-1]中随机选取M1，访问 M1；</w:t>
      </w:r>
    </w:p>
    <w:p w14:paraId="3F3D14FC" w14:textId="4157AB7D"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1+1；</w:t>
      </w:r>
    </w:p>
    <w:p w14:paraId="255ACB0F" w14:textId="6044777B"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在[M1+2，32k-2]中随机选取M2，访问 M2；</w:t>
      </w:r>
    </w:p>
    <w:p w14:paraId="272CCB2D" w14:textId="55757F5D"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顺序访问M2+1；</w:t>
      </w:r>
    </w:p>
    <w:p w14:paraId="7C7B572F" w14:textId="67CDFC3C"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重复 A—F，直到执行 320 次指令。</w:t>
      </w:r>
    </w:p>
    <w:p w14:paraId="1E8FB843" w14:textId="77777777" w:rsid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指令序列变换成页地址流设：</w:t>
      </w:r>
    </w:p>
    <w:p w14:paraId="22CC9E1D" w14:textId="57A29ED9"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页面大小为 1K；</w:t>
      </w:r>
    </w:p>
    <w:p w14:paraId="1EDA71B7" w14:textId="44B08A51"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分配给用户的</w:t>
      </w:r>
      <w:proofErr w:type="gramStart"/>
      <w:r w:rsidRPr="00D825A7">
        <w:rPr>
          <w:rFonts w:ascii="更纱黑体 SC" w:eastAsia="更纱黑体 SC" w:hAnsi="更纱黑体 SC" w:cs="更纱黑体 SC"/>
        </w:rPr>
        <w:t>内存页块个数</w:t>
      </w:r>
      <w:proofErr w:type="gramEnd"/>
      <w:r w:rsidRPr="00D825A7">
        <w:rPr>
          <w:rFonts w:ascii="更纱黑体 SC" w:eastAsia="更纱黑体 SC" w:hAnsi="更纱黑体 SC" w:cs="更纱黑体 SC"/>
        </w:rPr>
        <w:t xml:space="preserve">为 4 </w:t>
      </w:r>
      <w:proofErr w:type="gramStart"/>
      <w:r w:rsidRPr="00D825A7">
        <w:rPr>
          <w:rFonts w:ascii="更纱黑体 SC" w:eastAsia="更纱黑体 SC" w:hAnsi="更纱黑体 SC" w:cs="更纱黑体 SC"/>
        </w:rPr>
        <w:t>页到</w:t>
      </w:r>
      <w:proofErr w:type="gramEnd"/>
      <w:r w:rsidRPr="00D825A7">
        <w:rPr>
          <w:rFonts w:ascii="更纱黑体 SC" w:eastAsia="更纱黑体 SC" w:hAnsi="更纱黑体 SC" w:cs="更纱黑体 SC"/>
        </w:rPr>
        <w:t xml:space="preserve"> 32 页,步长为1页；</w:t>
      </w:r>
    </w:p>
    <w:p w14:paraId="3D492F48" w14:textId="43B728B5" w:rsidR="00D825A7" w:rsidRPr="00D825A7" w:rsidRDefault="00D825A7" w:rsidP="00EB55BD">
      <w:pPr>
        <w:pStyle w:val="a5"/>
        <w:numPr>
          <w:ilvl w:val="2"/>
          <w:numId w:val="20"/>
        </w:numPr>
        <w:adjustRightInd w:val="0"/>
        <w:snapToGrid w:val="0"/>
        <w:spacing w:line="360" w:lineRule="auto"/>
        <w:ind w:left="0" w:firstLineChars="337" w:firstLine="708"/>
        <w:rPr>
          <w:rFonts w:ascii="更纱黑体 SC" w:eastAsia="更纱黑体 SC" w:hAnsi="更纱黑体 SC" w:cs="更纱黑体 SC"/>
        </w:rPr>
      </w:pPr>
      <w:r w:rsidRPr="00D825A7">
        <w:rPr>
          <w:rFonts w:ascii="更纱黑体 SC" w:eastAsia="更纱黑体 SC" w:hAnsi="更纱黑体 SC" w:cs="更纱黑体 SC"/>
        </w:rPr>
        <w:t>用户虚存容量为 32K。</w:t>
      </w:r>
    </w:p>
    <w:p w14:paraId="3BA7A0AB" w14:textId="32304555" w:rsidR="00D825A7" w:rsidRPr="00D825A7" w:rsidRDefault="00D825A7" w:rsidP="00EB55BD">
      <w:pPr>
        <w:pStyle w:val="a5"/>
        <w:numPr>
          <w:ilvl w:val="1"/>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计算并输出下述各种算法在不同内存</w:t>
      </w:r>
      <w:proofErr w:type="gramStart"/>
      <w:r w:rsidRPr="00D825A7">
        <w:rPr>
          <w:rFonts w:ascii="更纱黑体 SC" w:eastAsia="更纱黑体 SC" w:hAnsi="更纱黑体 SC" w:cs="更纱黑体 SC"/>
        </w:rPr>
        <w:t>页块下</w:t>
      </w:r>
      <w:proofErr w:type="gramEnd"/>
      <w:r w:rsidRPr="00D825A7">
        <w:rPr>
          <w:rFonts w:ascii="更纱黑体 SC" w:eastAsia="更纱黑体 SC" w:hAnsi="更纱黑体 SC" w:cs="更纱黑体 SC"/>
        </w:rPr>
        <w:t>的命中率。</w:t>
      </w:r>
    </w:p>
    <w:p w14:paraId="28CB8CD9" w14:textId="7FB9B3EE"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先进先出（FIFO）页面置换算法</w:t>
      </w:r>
    </w:p>
    <w:p w14:paraId="23E73AAC" w14:textId="109F6730" w:rsidR="00D825A7"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最近最久未使用（LRU）页面置换算法</w:t>
      </w:r>
    </w:p>
    <w:p w14:paraId="0B00AAF9" w14:textId="7E9A3459" w:rsidR="00653EE6" w:rsidRPr="00D825A7" w:rsidRDefault="00D825A7" w:rsidP="00EB55BD">
      <w:pPr>
        <w:pStyle w:val="a5"/>
        <w:numPr>
          <w:ilvl w:val="2"/>
          <w:numId w:val="13"/>
        </w:numPr>
        <w:adjustRightInd w:val="0"/>
        <w:snapToGrid w:val="0"/>
        <w:spacing w:line="360" w:lineRule="auto"/>
        <w:rPr>
          <w:rFonts w:ascii="更纱黑体 SC" w:eastAsia="更纱黑体 SC" w:hAnsi="更纱黑体 SC" w:cs="更纱黑体 SC"/>
        </w:rPr>
      </w:pPr>
      <w:r w:rsidRPr="00D825A7">
        <w:rPr>
          <w:rFonts w:ascii="更纱黑体 SC" w:eastAsia="更纱黑体 SC" w:hAnsi="更纱黑体 SC" w:cs="更纱黑体 SC"/>
        </w:rPr>
        <w:t>最佳（Optimal）页面置换算法</w:t>
      </w:r>
    </w:p>
    <w:p w14:paraId="33ABDA17"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8" w:name="_Toc25592065"/>
      <w:r w:rsidRPr="00D63181">
        <w:rPr>
          <w:rFonts w:ascii="更纱黑体 SC" w:eastAsia="更纱黑体 SC" w:hAnsi="更纱黑体 SC" w:cs="更纱黑体 SC"/>
          <w:b/>
          <w:bCs/>
          <w:sz w:val="28"/>
          <w:szCs w:val="32"/>
        </w:rPr>
        <w:t>程序功能</w:t>
      </w:r>
      <w:bookmarkEnd w:id="28"/>
    </w:p>
    <w:p w14:paraId="62DA70B5" w14:textId="568D164F"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计算</w:t>
      </w:r>
      <w:r w:rsidR="00D11699" w:rsidRPr="00753E08">
        <w:rPr>
          <w:rFonts w:ascii="更纱黑体 SC" w:eastAsia="更纱黑体 SC" w:hAnsi="更纱黑体 SC" w:cs="更纱黑体 SC"/>
          <w:szCs w:val="21"/>
        </w:rPr>
        <w:t>在不同用户</w:t>
      </w:r>
      <w:proofErr w:type="gramStart"/>
      <w:r w:rsidR="00D11699" w:rsidRPr="00753E08">
        <w:rPr>
          <w:rFonts w:ascii="更纱黑体 SC" w:eastAsia="更纱黑体 SC" w:hAnsi="更纱黑体 SC" w:cs="更纱黑体 SC"/>
          <w:szCs w:val="21"/>
        </w:rPr>
        <w:t>内存页块数</w:t>
      </w:r>
      <w:proofErr w:type="gramEnd"/>
      <w:r w:rsidR="00D11699" w:rsidRPr="00753E08">
        <w:rPr>
          <w:rFonts w:ascii="更纱黑体 SC" w:eastAsia="更纱黑体 SC" w:hAnsi="更纱黑体 SC" w:cs="更纱黑体 SC"/>
          <w:szCs w:val="21"/>
        </w:rPr>
        <w:t>的情况下</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分别采用先进先出页面置换算法，最近最久未使用页面置换算法，最佳页面置换算法，一定地址序列的命中率。</w:t>
      </w:r>
    </w:p>
    <w:p w14:paraId="7122AD1D" w14:textId="7EB4EE06"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29" w:name="_Toc25592066"/>
      <w:r w:rsidRPr="00D63181">
        <w:rPr>
          <w:rFonts w:ascii="更纱黑体 SC" w:eastAsia="更纱黑体 SC" w:hAnsi="更纱黑体 SC" w:cs="更纱黑体 SC"/>
          <w:b/>
          <w:bCs/>
          <w:sz w:val="28"/>
          <w:szCs w:val="32"/>
        </w:rPr>
        <w:t>设计思路</w:t>
      </w:r>
      <w:bookmarkEnd w:id="29"/>
    </w:p>
    <w:p w14:paraId="5A5817D0" w14:textId="50630C02"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根据要求随机产生指令序列</w:t>
      </w:r>
      <w:r w:rsidR="00D11699">
        <w:rPr>
          <w:rFonts w:ascii="更纱黑体 SC" w:eastAsia="更纱黑体 SC" w:hAnsi="更纱黑体 SC" w:cs="更纱黑体 SC" w:hint="eastAsia"/>
          <w:szCs w:val="21"/>
        </w:rPr>
        <w:t>并</w:t>
      </w:r>
      <w:r w:rsidRPr="00753E08">
        <w:rPr>
          <w:rFonts w:ascii="更纱黑体 SC" w:eastAsia="更纱黑体 SC" w:hAnsi="更纱黑体 SC" w:cs="更纱黑体 SC"/>
          <w:szCs w:val="21"/>
        </w:rPr>
        <w:t>转换成相应的页地址，然后用不同的置换算法计算命中率。</w:t>
      </w:r>
    </w:p>
    <w:p w14:paraId="00965E28"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0" w:name="_Toc25592067"/>
      <w:r w:rsidRPr="00D63181">
        <w:rPr>
          <w:rFonts w:ascii="更纱黑体 SC" w:eastAsia="更纱黑体 SC" w:hAnsi="更纱黑体 SC" w:cs="更纱黑体 SC"/>
          <w:b/>
          <w:bCs/>
          <w:sz w:val="28"/>
          <w:szCs w:val="32"/>
        </w:rPr>
        <w:lastRenderedPageBreak/>
        <w:t>数据结构设计</w:t>
      </w:r>
      <w:bookmarkEnd w:id="30"/>
    </w:p>
    <w:p w14:paraId="15055CA7" w14:textId="0C2AFE79" w:rsidR="00D11699" w:rsidRDefault="00D11699" w:rsidP="00D11699">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用线性表作为存储结构，存储</w:t>
      </w:r>
      <w:r w:rsidRPr="00753E08">
        <w:rPr>
          <w:rFonts w:ascii="更纱黑体 SC" w:eastAsia="更纱黑体 SC" w:hAnsi="更纱黑体 SC" w:cs="更纱黑体 SC"/>
          <w:szCs w:val="21"/>
        </w:rPr>
        <w:t>320个页地址数据</w:t>
      </w:r>
      <w:r>
        <w:rPr>
          <w:rFonts w:ascii="更纱黑体 SC" w:eastAsia="更纱黑体 SC" w:hAnsi="更纱黑体 SC" w:cs="更纱黑体 SC" w:hint="eastAsia"/>
          <w:szCs w:val="21"/>
        </w:rPr>
        <w:t>。</w:t>
      </w:r>
    </w:p>
    <w:p w14:paraId="54AAE006" w14:textId="77777777"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1" w:name="_Toc25592068"/>
      <w:r w:rsidRPr="00D63181">
        <w:rPr>
          <w:rFonts w:ascii="更纱黑体 SC" w:eastAsia="更纱黑体 SC" w:hAnsi="更纱黑体 SC" w:cs="更纱黑体 SC"/>
          <w:b/>
          <w:bCs/>
          <w:sz w:val="28"/>
          <w:szCs w:val="32"/>
        </w:rPr>
        <w:t>算法设计</w:t>
      </w:r>
      <w:bookmarkEnd w:id="31"/>
    </w:p>
    <w:p w14:paraId="3A613B08" w14:textId="639160BA"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先进先出算法</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判断当前用户块中是否有这个页快，如果有，</w:t>
      </w:r>
      <w:r w:rsidR="00D11699">
        <w:rPr>
          <w:rFonts w:ascii="更纱黑体 SC" w:eastAsia="更纱黑体 SC" w:hAnsi="更纱黑体 SC" w:cs="更纱黑体 SC" w:hint="eastAsia"/>
          <w:szCs w:val="21"/>
        </w:rPr>
        <w:t>则</w:t>
      </w:r>
      <w:r w:rsidRPr="00753E08">
        <w:rPr>
          <w:rFonts w:ascii="更纱黑体 SC" w:eastAsia="更纱黑体 SC" w:hAnsi="更纱黑体 SC" w:cs="更纱黑体 SC"/>
          <w:szCs w:val="21"/>
        </w:rPr>
        <w:t>击中，如果没有，</w:t>
      </w:r>
      <w:r w:rsidR="00D11699">
        <w:rPr>
          <w:rFonts w:ascii="更纱黑体 SC" w:eastAsia="更纱黑体 SC" w:hAnsi="更纱黑体 SC" w:cs="更纱黑体 SC" w:hint="eastAsia"/>
          <w:szCs w:val="21"/>
        </w:rPr>
        <w:t>则</w:t>
      </w:r>
      <w:r w:rsidRPr="00753E08">
        <w:rPr>
          <w:rFonts w:ascii="更纱黑体 SC" w:eastAsia="更纱黑体 SC" w:hAnsi="更纱黑体 SC" w:cs="更纱黑体 SC"/>
          <w:szCs w:val="21"/>
        </w:rPr>
        <w:t>页面失效次数加一，如果用户块有空间</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则直接放到尾部，否则淘汰用户页块中的第一个页块，将</w:t>
      </w:r>
      <w:proofErr w:type="gramStart"/>
      <w:r w:rsidR="00D11699">
        <w:rPr>
          <w:rFonts w:ascii="更纱黑体 SC" w:eastAsia="更纱黑体 SC" w:hAnsi="更纱黑体 SC" w:cs="更纱黑体 SC" w:hint="eastAsia"/>
          <w:szCs w:val="21"/>
        </w:rPr>
        <w:t>这个</w:t>
      </w:r>
      <w:r w:rsidRPr="00753E08">
        <w:rPr>
          <w:rFonts w:ascii="更纱黑体 SC" w:eastAsia="更纱黑体 SC" w:hAnsi="更纱黑体 SC" w:cs="更纱黑体 SC"/>
          <w:szCs w:val="21"/>
        </w:rPr>
        <w:t>页块放入用户页块的</w:t>
      </w:r>
      <w:proofErr w:type="gramEnd"/>
      <w:r w:rsidRPr="00753E08">
        <w:rPr>
          <w:rFonts w:ascii="更纱黑体 SC" w:eastAsia="更纱黑体 SC" w:hAnsi="更纱黑体 SC" w:cs="更纱黑体 SC"/>
          <w:szCs w:val="21"/>
        </w:rPr>
        <w:t>尾部</w:t>
      </w:r>
      <w:r w:rsidR="00EB55BD">
        <w:rPr>
          <w:rFonts w:ascii="更纱黑体 SC" w:eastAsia="更纱黑体 SC" w:hAnsi="更纱黑体 SC" w:cs="更纱黑体 SC" w:hint="eastAsia"/>
          <w:szCs w:val="21"/>
        </w:rPr>
        <w:t>。</w:t>
      </w:r>
    </w:p>
    <w:p w14:paraId="3F2272D4" w14:textId="42CD931C" w:rsidR="000A1B07" w:rsidRPr="00753E08" w:rsidRDefault="005F1432" w:rsidP="00D11699">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最近最久未使用页面置换算法</w:t>
      </w:r>
      <w:r w:rsidR="00D11699">
        <w:rPr>
          <w:rFonts w:ascii="更纱黑体 SC" w:eastAsia="更纱黑体 SC" w:hAnsi="更纱黑体 SC" w:cs="更纱黑体 SC" w:hint="eastAsia"/>
          <w:szCs w:val="21"/>
        </w:rPr>
        <w:t>。</w:t>
      </w:r>
      <w:r w:rsidRPr="00753E08">
        <w:rPr>
          <w:rFonts w:ascii="更纱黑体 SC" w:eastAsia="更纱黑体 SC" w:hAnsi="更纱黑体 SC" w:cs="更纱黑体 SC"/>
          <w:szCs w:val="21"/>
        </w:rPr>
        <w:t>建立一个结构，包括</w:t>
      </w:r>
      <w:proofErr w:type="gramStart"/>
      <w:r w:rsidRPr="00753E08">
        <w:rPr>
          <w:rFonts w:ascii="更纱黑体 SC" w:eastAsia="更纱黑体 SC" w:hAnsi="更纱黑体 SC" w:cs="更纱黑体 SC"/>
          <w:szCs w:val="21"/>
        </w:rPr>
        <w:t>页块号</w:t>
      </w:r>
      <w:proofErr w:type="gramEnd"/>
      <w:r w:rsidRPr="00753E08">
        <w:rPr>
          <w:rFonts w:ascii="更纱黑体 SC" w:eastAsia="更纱黑体 SC" w:hAnsi="更纱黑体 SC" w:cs="更纱黑体 SC"/>
          <w:szCs w:val="21"/>
        </w:rPr>
        <w:t>属性和访问时间属性，结构的大小关系通过访问时间的先后表示，先访问的比较小。如果用户块中有</w:t>
      </w:r>
      <w:proofErr w:type="gramStart"/>
      <w:r w:rsidRPr="00753E08">
        <w:rPr>
          <w:rFonts w:ascii="更纱黑体 SC" w:eastAsia="更纱黑体 SC" w:hAnsi="更纱黑体 SC" w:cs="更纱黑体 SC"/>
          <w:szCs w:val="21"/>
        </w:rPr>
        <w:t>这个页块则</w:t>
      </w:r>
      <w:proofErr w:type="gramEnd"/>
      <w:r w:rsidRPr="00753E08">
        <w:rPr>
          <w:rFonts w:ascii="更纱黑体 SC" w:eastAsia="更纱黑体 SC" w:hAnsi="更纱黑体 SC" w:cs="更纱黑体 SC"/>
          <w:szCs w:val="21"/>
        </w:rPr>
        <w:t>击中，修改访问时间，并按照访问时间将用户块排序，先访问的比较小；否则，如果用户块中有空间就放入，并修改访问时间然后排序，没有空间就替换用户块中的第一个块，修改访问时间，然后排序。</w:t>
      </w:r>
    </w:p>
    <w:p w14:paraId="7F660298" w14:textId="71BEE113" w:rsidR="00D11699" w:rsidRPr="00EB55BD" w:rsidRDefault="005F1432" w:rsidP="00EB55B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最佳页面置换算法</w:t>
      </w:r>
      <w:r w:rsidR="00D11699">
        <w:rPr>
          <w:rFonts w:ascii="更纱黑体 SC" w:eastAsia="更纱黑体 SC" w:hAnsi="更纱黑体 SC" w:cs="更纱黑体 SC" w:hint="eastAsia"/>
          <w:szCs w:val="21"/>
        </w:rPr>
        <w:t>。建立</w:t>
      </w:r>
      <w:r w:rsidRPr="00753E08">
        <w:rPr>
          <w:rFonts w:ascii="更纱黑体 SC" w:eastAsia="更纱黑体 SC" w:hAnsi="更纱黑体 SC" w:cs="更纱黑体 SC"/>
          <w:szCs w:val="21"/>
        </w:rPr>
        <w:t>一个结构，包括</w:t>
      </w:r>
      <w:proofErr w:type="gramStart"/>
      <w:r w:rsidRPr="00753E08">
        <w:rPr>
          <w:rFonts w:ascii="更纱黑体 SC" w:eastAsia="更纱黑体 SC" w:hAnsi="更纱黑体 SC" w:cs="更纱黑体 SC"/>
          <w:szCs w:val="21"/>
        </w:rPr>
        <w:t>页块号</w:t>
      </w:r>
      <w:proofErr w:type="gramEnd"/>
      <w:r w:rsidRPr="00753E08">
        <w:rPr>
          <w:rFonts w:ascii="更纱黑体 SC" w:eastAsia="更纱黑体 SC" w:hAnsi="更纱黑体 SC" w:cs="更纱黑体 SC"/>
          <w:szCs w:val="21"/>
        </w:rPr>
        <w:t>属性，未</w:t>
      </w:r>
      <w:proofErr w:type="gramStart"/>
      <w:r w:rsidRPr="00753E08">
        <w:rPr>
          <w:rFonts w:ascii="更纱黑体 SC" w:eastAsia="更纱黑体 SC" w:hAnsi="更纱黑体 SC" w:cs="更纱黑体 SC"/>
          <w:szCs w:val="21"/>
        </w:rPr>
        <w:t>处理页块序列</w:t>
      </w:r>
      <w:proofErr w:type="gramEnd"/>
      <w:r w:rsidRPr="00753E08">
        <w:rPr>
          <w:rFonts w:ascii="更纱黑体 SC" w:eastAsia="更纱黑体 SC" w:hAnsi="更纱黑体 SC" w:cs="更纱黑体 SC"/>
          <w:szCs w:val="21"/>
        </w:rPr>
        <w:t>中第一个访问</w:t>
      </w:r>
      <w:proofErr w:type="gramStart"/>
      <w:r w:rsidRPr="00753E08">
        <w:rPr>
          <w:rFonts w:ascii="更纱黑体 SC" w:eastAsia="更纱黑体 SC" w:hAnsi="更纱黑体 SC" w:cs="更纱黑体 SC"/>
          <w:szCs w:val="21"/>
        </w:rPr>
        <w:t>这个页块到当前页块的</w:t>
      </w:r>
      <w:proofErr w:type="gramEnd"/>
      <w:r w:rsidRPr="00753E08">
        <w:rPr>
          <w:rFonts w:ascii="更纱黑体 SC" w:eastAsia="更纱黑体 SC" w:hAnsi="更纱黑体 SC" w:cs="更纱黑体 SC"/>
          <w:szCs w:val="21"/>
        </w:rPr>
        <w:t>距离，结构的大小由这个距离表示，距离大的比较小。如果用户块中有这个页块，则击中；如果没有，查看用户</w:t>
      </w:r>
      <w:proofErr w:type="gramStart"/>
      <w:r w:rsidRPr="00753E08">
        <w:rPr>
          <w:rFonts w:ascii="更纱黑体 SC" w:eastAsia="更纱黑体 SC" w:hAnsi="更纱黑体 SC" w:cs="更纱黑体 SC"/>
          <w:szCs w:val="21"/>
        </w:rPr>
        <w:t>块是否</w:t>
      </w:r>
      <w:proofErr w:type="gramEnd"/>
      <w:r w:rsidRPr="00753E08">
        <w:rPr>
          <w:rFonts w:ascii="更纱黑体 SC" w:eastAsia="更纱黑体 SC" w:hAnsi="更纱黑体 SC" w:cs="更纱黑体 SC"/>
          <w:szCs w:val="21"/>
        </w:rPr>
        <w:t>有空间，有则直接放入，没有则首先</w:t>
      </w:r>
      <w:proofErr w:type="gramStart"/>
      <w:r w:rsidRPr="00753E08">
        <w:rPr>
          <w:rFonts w:ascii="更纱黑体 SC" w:eastAsia="更纱黑体 SC" w:hAnsi="更纱黑体 SC" w:cs="更纱黑体 SC"/>
          <w:szCs w:val="21"/>
        </w:rPr>
        <w:t>将页块结构</w:t>
      </w:r>
      <w:proofErr w:type="gramEnd"/>
      <w:r w:rsidRPr="00753E08">
        <w:rPr>
          <w:rFonts w:ascii="更纱黑体 SC" w:eastAsia="更纱黑体 SC" w:hAnsi="更纱黑体 SC" w:cs="更纱黑体 SC"/>
          <w:szCs w:val="21"/>
        </w:rPr>
        <w:t>排序，然后用替换掉第一个页块。重复上述步骤，直到所有的请求处理完毕。</w:t>
      </w:r>
    </w:p>
    <w:p w14:paraId="281123E9" w14:textId="77777777" w:rsidR="0061468A" w:rsidRDefault="0061468A">
      <w:pPr>
        <w:widowControl/>
        <w:jc w:val="left"/>
        <w:rPr>
          <w:rFonts w:ascii="更纱黑体 SC" w:eastAsia="更纱黑体 SC" w:hAnsi="更纱黑体 SC" w:cs="更纱黑体 SC"/>
          <w:b/>
          <w:bCs/>
          <w:sz w:val="28"/>
          <w:szCs w:val="32"/>
        </w:rPr>
      </w:pPr>
      <w:r>
        <w:rPr>
          <w:rFonts w:ascii="更纱黑体 SC" w:eastAsia="更纱黑体 SC" w:hAnsi="更纱黑体 SC" w:cs="更纱黑体 SC"/>
          <w:b/>
          <w:bCs/>
          <w:sz w:val="28"/>
          <w:szCs w:val="32"/>
        </w:rPr>
        <w:br w:type="page"/>
      </w:r>
    </w:p>
    <w:p w14:paraId="29097FDA" w14:textId="5B38AB51" w:rsidR="000A1B07" w:rsidRPr="00D63181" w:rsidRDefault="005F1432" w:rsidP="00D63181">
      <w:pPr>
        <w:pStyle w:val="a5"/>
        <w:numPr>
          <w:ilvl w:val="0"/>
          <w:numId w:val="13"/>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2" w:name="_Toc25592069"/>
      <w:r w:rsidRPr="00D63181">
        <w:rPr>
          <w:rFonts w:ascii="更纱黑体 SC" w:eastAsia="更纱黑体 SC" w:hAnsi="更纱黑体 SC" w:cs="更纱黑体 SC"/>
          <w:b/>
          <w:bCs/>
          <w:sz w:val="28"/>
          <w:szCs w:val="32"/>
        </w:rPr>
        <w:lastRenderedPageBreak/>
        <w:t>程序运行情况</w:t>
      </w:r>
      <w:bookmarkEnd w:id="32"/>
    </w:p>
    <w:p w14:paraId="6C7A9633" w14:textId="7EC8A7E7" w:rsidR="000A1B07" w:rsidRPr="00753E08" w:rsidRDefault="00D11699" w:rsidP="00FF1362">
      <w:pPr>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72DE4EF6" wp14:editId="692DD2E1">
            <wp:extent cx="5274310" cy="450024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5.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4500245"/>
                    </a:xfrm>
                    <a:prstGeom prst="rect">
                      <a:avLst/>
                    </a:prstGeom>
                  </pic:spPr>
                </pic:pic>
              </a:graphicData>
            </a:graphic>
          </wp:inline>
        </w:drawing>
      </w:r>
    </w:p>
    <w:p w14:paraId="18C25A3B" w14:textId="77777777" w:rsidR="00D11699" w:rsidRDefault="00D11699">
      <w:pPr>
        <w:widowControl/>
        <w:jc w:val="left"/>
        <w:rPr>
          <w:rFonts w:ascii="更纱黑体 SC" w:eastAsia="更纱黑体 SC" w:hAnsi="更纱黑体 SC" w:cs="更纱黑体 SC"/>
          <w:b/>
          <w:bCs/>
          <w:sz w:val="32"/>
          <w:szCs w:val="36"/>
        </w:rPr>
      </w:pPr>
      <w:r>
        <w:rPr>
          <w:rFonts w:ascii="更纱黑体 SC" w:eastAsia="更纱黑体 SC" w:hAnsi="更纱黑体 SC" w:cs="更纱黑体 SC"/>
          <w:b/>
          <w:bCs/>
          <w:sz w:val="32"/>
          <w:szCs w:val="36"/>
        </w:rPr>
        <w:br w:type="page"/>
      </w:r>
    </w:p>
    <w:p w14:paraId="0E5BED9B" w14:textId="077E7104" w:rsidR="000A1B07" w:rsidRPr="00D63181" w:rsidRDefault="005F1432" w:rsidP="00D63181">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33" w:name="_Toc25592070"/>
      <w:r w:rsidRPr="00D63181">
        <w:rPr>
          <w:rFonts w:ascii="更纱黑体 SC" w:eastAsia="更纱黑体 SC" w:hAnsi="更纱黑体 SC" w:cs="更纱黑体 SC"/>
          <w:b/>
          <w:bCs/>
          <w:sz w:val="32"/>
          <w:szCs w:val="36"/>
        </w:rPr>
        <w:lastRenderedPageBreak/>
        <w:t>进程通信</w:t>
      </w:r>
      <w:bookmarkEnd w:id="33"/>
    </w:p>
    <w:p w14:paraId="77B71C5C" w14:textId="77777777" w:rsidR="004547C0" w:rsidRPr="00D63181" w:rsidRDefault="004547C0"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4" w:name="_Toc25592071"/>
      <w:r w:rsidRPr="00D63181">
        <w:rPr>
          <w:rFonts w:ascii="更纱黑体 SC" w:eastAsia="更纱黑体 SC" w:hAnsi="更纱黑体 SC" w:cs="更纱黑体 SC" w:hint="eastAsia"/>
          <w:b/>
          <w:bCs/>
          <w:sz w:val="28"/>
          <w:szCs w:val="32"/>
        </w:rPr>
        <w:t>题目具体要求</w:t>
      </w:r>
      <w:bookmarkEnd w:id="34"/>
    </w:p>
    <w:p w14:paraId="044064BA" w14:textId="77777777" w:rsidR="00D825A7" w:rsidRPr="00D825A7" w:rsidRDefault="00D825A7" w:rsidP="007E541D">
      <w:pPr>
        <w:pStyle w:val="a3"/>
        <w:adjustRightInd w:val="0"/>
        <w:snapToGrid w:val="0"/>
        <w:spacing w:before="0" w:line="360" w:lineRule="auto"/>
        <w:ind w:left="0" w:firstLineChars="200" w:firstLine="420"/>
        <w:rPr>
          <w:rFonts w:ascii="更纱黑体 SC" w:eastAsia="更纱黑体 SC" w:hAnsi="更纱黑体 SC" w:cs="更纱黑体 SC"/>
        </w:rPr>
      </w:pPr>
      <w:r w:rsidRPr="00D825A7">
        <w:rPr>
          <w:rFonts w:ascii="更纱黑体 SC" w:eastAsia="更纱黑体 SC" w:hAnsi="更纱黑体 SC" w:cs="更纱黑体 SC" w:hint="eastAsia"/>
        </w:rPr>
        <w:t>编写</w:t>
      </w:r>
      <w:proofErr w:type="gramStart"/>
      <w:r w:rsidRPr="00D825A7">
        <w:rPr>
          <w:rFonts w:ascii="更纱黑体 SC" w:eastAsia="更纱黑体 SC" w:hAnsi="更纱黑体 SC" w:cs="更纱黑体 SC" w:hint="eastAsia"/>
        </w:rPr>
        <w:t>一</w:t>
      </w:r>
      <w:proofErr w:type="gramEnd"/>
      <w:r w:rsidRPr="00D825A7">
        <w:rPr>
          <w:rFonts w:ascii="更纱黑体 SC" w:eastAsia="更纱黑体 SC" w:hAnsi="更纱黑体 SC" w:cs="更纱黑体 SC" w:hint="eastAsia"/>
        </w:rPr>
        <w:t>主程序可以由用户选择如下三种进程通信方式：</w:t>
      </w:r>
    </w:p>
    <w:p w14:paraId="7ECD5255"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管道来实现父子进程之间的进程通信</w:t>
      </w:r>
    </w:p>
    <w:p w14:paraId="7C545152" w14:textId="60FB9D6F" w:rsidR="00D825A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hint="eastAsia"/>
        </w:rPr>
        <w:t>子进程向父进程发送自己的进程标识符，以及字符串“</w:t>
      </w:r>
      <w:r w:rsidRPr="00D825A7">
        <w:rPr>
          <w:rFonts w:ascii="更纱黑体 SC" w:eastAsia="更纱黑体 SC" w:hAnsi="更纱黑体 SC" w:cs="更纱黑体 SC"/>
        </w:rPr>
        <w:t>is sending a message to</w:t>
      </w:r>
      <w:r>
        <w:rPr>
          <w:rFonts w:ascii="更纱黑体 SC" w:eastAsia="更纱黑体 SC" w:hAnsi="更纱黑体 SC" w:cs="更纱黑体 SC" w:hint="eastAsia"/>
        </w:rPr>
        <w:t xml:space="preserve"> </w:t>
      </w:r>
      <w:r w:rsidRPr="00D825A7">
        <w:rPr>
          <w:rFonts w:ascii="更纱黑体 SC" w:eastAsia="更纱黑体 SC" w:hAnsi="更纱黑体 SC" w:cs="更纱黑体 SC"/>
        </w:rPr>
        <w:t>parent”。父进程则通过管道读出子进程发来的消息，将消息显示在屏幕上，然后终止。</w:t>
      </w:r>
    </w:p>
    <w:p w14:paraId="60197B0E"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消息缓冲队列来实现 client 进程和 server 进程之间的通信</w:t>
      </w:r>
    </w:p>
    <w:p w14:paraId="19BA6F2A" w14:textId="2FD3969F" w:rsidR="00D825A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rPr>
        <w:t>server 进程先建立一个关键字为 SVKEY（如 75）的消息队列，然后等待接收类型为 REQ</w:t>
      </w:r>
      <w:r w:rsidRPr="00D825A7">
        <w:rPr>
          <w:rFonts w:ascii="更纱黑体 SC" w:eastAsia="更纱黑体 SC" w:hAnsi="更纱黑体 SC" w:cs="更纱黑体 SC" w:hint="eastAsia"/>
        </w:rPr>
        <w:t>（例如</w:t>
      </w:r>
      <w:r w:rsidRPr="00D825A7">
        <w:rPr>
          <w:rFonts w:ascii="更纱黑体 SC" w:eastAsia="更纱黑体 SC" w:hAnsi="更纱黑体 SC" w:cs="更纱黑体 SC"/>
        </w:rPr>
        <w:t xml:space="preserve"> 1）的消息；在收到请求消息后，它便显示字符串“serving for client”和接收到的 client 进程的进程标识数，表示正在为 client 进程服务；然后再向 client 进程发送应答消息，该消息的类型是 client 进程的进程标识数，而正文则是 server 进程自己的标识ID。client 进程则</w:t>
      </w:r>
      <w:proofErr w:type="gramStart"/>
      <w:r w:rsidRPr="00D825A7">
        <w:rPr>
          <w:rFonts w:ascii="更纱黑体 SC" w:eastAsia="更纱黑体 SC" w:hAnsi="更纱黑体 SC" w:cs="更纱黑体 SC"/>
        </w:rPr>
        <w:t>向消息</w:t>
      </w:r>
      <w:proofErr w:type="gramEnd"/>
      <w:r w:rsidRPr="00D825A7">
        <w:rPr>
          <w:rFonts w:ascii="更纱黑体 SC" w:eastAsia="更纱黑体 SC" w:hAnsi="更纱黑体 SC" w:cs="更纱黑体 SC"/>
        </w:rPr>
        <w:t>队列发送类型为 REQ 的消息（消息的正文为自己的进程标识 ID） 以取得 sever 进程的服务，并等待 server 进程发来的应答；然后显示字符串“receive reply</w:t>
      </w:r>
      <w:r>
        <w:rPr>
          <w:rFonts w:ascii="更纱黑体 SC" w:eastAsia="更纱黑体 SC" w:hAnsi="更纱黑体 SC" w:cs="更纱黑体 SC" w:hint="eastAsia"/>
        </w:rPr>
        <w:t xml:space="preserve"> </w:t>
      </w:r>
      <w:r w:rsidRPr="00D825A7">
        <w:rPr>
          <w:rFonts w:ascii="更纱黑体 SC" w:eastAsia="更纱黑体 SC" w:hAnsi="更纱黑体 SC" w:cs="更纱黑体 SC"/>
        </w:rPr>
        <w:t>from”和接收到的 server 进程的标识 ID。</w:t>
      </w:r>
    </w:p>
    <w:p w14:paraId="28292988" w14:textId="77777777" w:rsidR="00D825A7" w:rsidRDefault="00D825A7" w:rsidP="007E541D">
      <w:pPr>
        <w:pStyle w:val="a3"/>
        <w:numPr>
          <w:ilvl w:val="0"/>
          <w:numId w:val="19"/>
        </w:numPr>
        <w:adjustRightInd w:val="0"/>
        <w:snapToGrid w:val="0"/>
        <w:spacing w:before="0" w:line="360" w:lineRule="auto"/>
        <w:ind w:leftChars="200" w:left="840" w:rightChars="181" w:right="380"/>
        <w:rPr>
          <w:rFonts w:ascii="更纱黑体 SC" w:eastAsia="更纱黑体 SC" w:hAnsi="更纱黑体 SC" w:cs="更纱黑体 SC"/>
        </w:rPr>
      </w:pPr>
      <w:r w:rsidRPr="00D825A7">
        <w:rPr>
          <w:rFonts w:ascii="更纱黑体 SC" w:eastAsia="更纱黑体 SC" w:hAnsi="更纱黑体 SC" w:cs="更纱黑体 SC"/>
        </w:rPr>
        <w:t>使用共享存储区来实现两个进程之间的进程通信</w:t>
      </w:r>
    </w:p>
    <w:p w14:paraId="7819C853" w14:textId="22B7710E" w:rsidR="000A1B07" w:rsidRPr="00D825A7" w:rsidRDefault="00D825A7" w:rsidP="007E541D">
      <w:pPr>
        <w:pStyle w:val="a3"/>
        <w:adjustRightInd w:val="0"/>
        <w:snapToGrid w:val="0"/>
        <w:spacing w:before="0" w:line="360" w:lineRule="auto"/>
        <w:ind w:leftChars="400" w:left="840" w:rightChars="181" w:right="380"/>
        <w:rPr>
          <w:rFonts w:ascii="更纱黑体 SC" w:eastAsia="更纱黑体 SC" w:hAnsi="更纱黑体 SC" w:cs="更纱黑体 SC"/>
        </w:rPr>
      </w:pPr>
      <w:r w:rsidRPr="00D825A7">
        <w:rPr>
          <w:rFonts w:ascii="更纱黑体 SC" w:eastAsia="更纱黑体 SC" w:hAnsi="更纱黑体 SC" w:cs="更纱黑体 SC" w:hint="eastAsia"/>
        </w:rPr>
        <w:t>进程</w:t>
      </w:r>
      <w:r w:rsidRPr="00D825A7">
        <w:rPr>
          <w:rFonts w:ascii="更纱黑体 SC" w:eastAsia="更纱黑体 SC" w:hAnsi="更纱黑体 SC" w:cs="更纱黑体 SC"/>
        </w:rPr>
        <w:t xml:space="preserve"> A 创建一个长度为 512 字节的共享内存，并显示写入该共享内存的数据；进程 B 将共享内存附加到自己的地址空间，并向共享内存中写入数据。</w:t>
      </w:r>
    </w:p>
    <w:p w14:paraId="1027155C" w14:textId="77777777"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5" w:name="_Toc25592072"/>
      <w:r w:rsidRPr="00D63181">
        <w:rPr>
          <w:rFonts w:ascii="更纱黑体 SC" w:eastAsia="更纱黑体 SC" w:hAnsi="更纱黑体 SC" w:cs="更纱黑体 SC"/>
          <w:b/>
          <w:bCs/>
          <w:sz w:val="28"/>
          <w:szCs w:val="32"/>
        </w:rPr>
        <w:t>程序功能</w:t>
      </w:r>
      <w:bookmarkEnd w:id="35"/>
    </w:p>
    <w:p w14:paraId="466B31FA" w14:textId="529298CA"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使用管道实现父进程与子进程间的通信，通过消息缓冲队列实现两个进程之间的通信，通过共享存储区实现两个进程之间的通信。</w:t>
      </w:r>
    </w:p>
    <w:p w14:paraId="19692F92" w14:textId="7855A819"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6" w:name="_Toc25592073"/>
      <w:r w:rsidRPr="00D63181">
        <w:rPr>
          <w:rFonts w:ascii="更纱黑体 SC" w:eastAsia="更纱黑体 SC" w:hAnsi="更纱黑体 SC" w:cs="更纱黑体 SC"/>
          <w:b/>
          <w:bCs/>
          <w:sz w:val="28"/>
          <w:szCs w:val="32"/>
        </w:rPr>
        <w:t>设计思路</w:t>
      </w:r>
      <w:bookmarkEnd w:id="36"/>
    </w:p>
    <w:p w14:paraId="7352AF28" w14:textId="583D90C8"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lastRenderedPageBreak/>
        <w:t>采用管道通信时，父进程建立一个管道，然后建立</w:t>
      </w:r>
      <w:proofErr w:type="gramStart"/>
      <w:r w:rsidRPr="00753E08">
        <w:rPr>
          <w:rFonts w:ascii="更纱黑体 SC" w:eastAsia="更纱黑体 SC" w:hAnsi="更纱黑体 SC" w:cs="更纱黑体 SC"/>
          <w:szCs w:val="21"/>
        </w:rPr>
        <w:t>一</w:t>
      </w:r>
      <w:proofErr w:type="gramEnd"/>
      <w:r w:rsidRPr="00753E08">
        <w:rPr>
          <w:rFonts w:ascii="更纱黑体 SC" w:eastAsia="更纱黑体 SC" w:hAnsi="更纱黑体 SC" w:cs="更纱黑体 SC"/>
          <w:szCs w:val="21"/>
        </w:rPr>
        <w:t>个子进程，然后子进程向管道中写入信息，父进程读出信息。</w:t>
      </w:r>
    </w:p>
    <w:p w14:paraId="4616776F" w14:textId="036E720F"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消息缓冲队列时，建立两个进程，一个进程建立消息队列，然后另一个进程</w:t>
      </w:r>
      <w:proofErr w:type="gramStart"/>
      <w:r w:rsidRPr="00753E08">
        <w:rPr>
          <w:rFonts w:ascii="更纱黑体 SC" w:eastAsia="更纱黑体 SC" w:hAnsi="更纱黑体 SC" w:cs="更纱黑体 SC"/>
          <w:szCs w:val="21"/>
        </w:rPr>
        <w:t>向消息</w:t>
      </w:r>
      <w:proofErr w:type="gramEnd"/>
      <w:r w:rsidRPr="00753E08">
        <w:rPr>
          <w:rFonts w:ascii="更纱黑体 SC" w:eastAsia="更纱黑体 SC" w:hAnsi="更纱黑体 SC" w:cs="更纱黑体 SC"/>
          <w:szCs w:val="21"/>
        </w:rPr>
        <w:t>队列中发送请求信息，然后第一个进程在收到请求信息后发送应答信息，第二个进程再接收应答消息。</w:t>
      </w:r>
    </w:p>
    <w:p w14:paraId="66F0B85C" w14:textId="7123E500"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共享存储区时，第一个进程创建共享存储区，第二个进程向这个共享存储区中写入信息，然后第一个进程将共享存储区中的信息读出。</w:t>
      </w:r>
    </w:p>
    <w:p w14:paraId="0C5CA2AB" w14:textId="77777777"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7" w:name="_Toc25592074"/>
      <w:r w:rsidRPr="00D63181">
        <w:rPr>
          <w:rFonts w:ascii="更纱黑体 SC" w:eastAsia="更纱黑体 SC" w:hAnsi="更纱黑体 SC" w:cs="更纱黑体 SC"/>
          <w:b/>
          <w:bCs/>
          <w:sz w:val="28"/>
          <w:szCs w:val="32"/>
        </w:rPr>
        <w:t>算法设计</w:t>
      </w:r>
      <w:bookmarkEnd w:id="37"/>
    </w:p>
    <w:p w14:paraId="58D933E4" w14:textId="0B2D5F2A"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管道通信时，父进程使用pipe()建立管道，然后建立子进程，子进程使用write()向管道中写入信息，然后父进程使用read()从管道中读取信息。</w:t>
      </w:r>
    </w:p>
    <w:p w14:paraId="1FA88D65" w14:textId="40BF0CC5"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消息缓冲队列时，首先使用server进程，使用</w:t>
      </w:r>
      <w:proofErr w:type="spellStart"/>
      <w:r w:rsidRPr="00753E08">
        <w:rPr>
          <w:rFonts w:ascii="更纱黑体 SC" w:eastAsia="更纱黑体 SC" w:hAnsi="更纱黑体 SC" w:cs="更纱黑体 SC"/>
          <w:szCs w:val="21"/>
        </w:rPr>
        <w:t>msgget</w:t>
      </w:r>
      <w:proofErr w:type="spellEnd"/>
      <w:r w:rsidRPr="00753E08">
        <w:rPr>
          <w:rFonts w:ascii="更纱黑体 SC" w:eastAsia="更纱黑体 SC" w:hAnsi="更纱黑体 SC" w:cs="更纱黑体 SC"/>
          <w:szCs w:val="21"/>
        </w:rPr>
        <w:t>()建立消息队列，然后使用</w:t>
      </w:r>
      <w:proofErr w:type="spellStart"/>
      <w:r w:rsidRPr="00753E08">
        <w:rPr>
          <w:rFonts w:ascii="更纱黑体 SC" w:eastAsia="更纱黑体 SC" w:hAnsi="更纱黑体 SC" w:cs="更纱黑体 SC"/>
          <w:szCs w:val="21"/>
        </w:rPr>
        <w:t>msgrv</w:t>
      </w:r>
      <w:proofErr w:type="spellEnd"/>
      <w:r w:rsidRPr="00753E08">
        <w:rPr>
          <w:rFonts w:ascii="更纱黑体 SC" w:eastAsia="更纱黑体 SC" w:hAnsi="更纱黑体 SC" w:cs="更纱黑体 SC"/>
          <w:szCs w:val="21"/>
        </w:rPr>
        <w:t>()获取特定类型的消息，在获得消息之后，使用</w:t>
      </w:r>
      <w:proofErr w:type="spellStart"/>
      <w:r w:rsidRPr="00753E08">
        <w:rPr>
          <w:rFonts w:ascii="更纱黑体 SC" w:eastAsia="更纱黑体 SC" w:hAnsi="更纱黑体 SC" w:cs="更纱黑体 SC"/>
          <w:szCs w:val="21"/>
        </w:rPr>
        <w:t>msgsnd</w:t>
      </w:r>
      <w:proofErr w:type="spellEnd"/>
      <w:r w:rsidRPr="00753E08">
        <w:rPr>
          <w:rFonts w:ascii="更纱黑体 SC" w:eastAsia="更纱黑体 SC" w:hAnsi="更纱黑体 SC" w:cs="更纱黑体 SC"/>
          <w:szCs w:val="21"/>
        </w:rPr>
        <w:t>()发送特定类型的消息；使用client进程，使用</w:t>
      </w:r>
      <w:proofErr w:type="spellStart"/>
      <w:r w:rsidRPr="00753E08">
        <w:rPr>
          <w:rFonts w:ascii="更纱黑体 SC" w:eastAsia="更纱黑体 SC" w:hAnsi="更纱黑体 SC" w:cs="更纱黑体 SC"/>
          <w:szCs w:val="21"/>
        </w:rPr>
        <w:t>msgget</w:t>
      </w:r>
      <w:proofErr w:type="spellEnd"/>
      <w:r w:rsidRPr="00753E08">
        <w:rPr>
          <w:rFonts w:ascii="更纱黑体 SC" w:eastAsia="更纱黑体 SC" w:hAnsi="更纱黑体 SC" w:cs="更纱黑体 SC"/>
          <w:szCs w:val="21"/>
        </w:rPr>
        <w:t>获得消息队列的ID，使用</w:t>
      </w:r>
      <w:proofErr w:type="spellStart"/>
      <w:r w:rsidRPr="00753E08">
        <w:rPr>
          <w:rFonts w:ascii="更纱黑体 SC" w:eastAsia="更纱黑体 SC" w:hAnsi="更纱黑体 SC" w:cs="更纱黑体 SC"/>
          <w:szCs w:val="21"/>
        </w:rPr>
        <w:t>msgsnd</w:t>
      </w:r>
      <w:proofErr w:type="spellEnd"/>
      <w:r w:rsidRPr="00753E08">
        <w:rPr>
          <w:rFonts w:ascii="更纱黑体 SC" w:eastAsia="更纱黑体 SC" w:hAnsi="更纱黑体 SC" w:cs="更纱黑体 SC"/>
          <w:szCs w:val="21"/>
        </w:rPr>
        <w:t>()发送特定类型的消息，然后使用</w:t>
      </w:r>
      <w:proofErr w:type="spellStart"/>
      <w:r w:rsidRPr="00753E08">
        <w:rPr>
          <w:rFonts w:ascii="更纱黑体 SC" w:eastAsia="更纱黑体 SC" w:hAnsi="更纱黑体 SC" w:cs="更纱黑体 SC"/>
          <w:szCs w:val="21"/>
        </w:rPr>
        <w:t>msgrv</w:t>
      </w:r>
      <w:proofErr w:type="spellEnd"/>
      <w:r w:rsidRPr="00753E08">
        <w:rPr>
          <w:rFonts w:ascii="更纱黑体 SC" w:eastAsia="更纱黑体 SC" w:hAnsi="更纱黑体 SC" w:cs="更纱黑体 SC"/>
          <w:szCs w:val="21"/>
        </w:rPr>
        <w:t>()获得server进程返回的消息。</w:t>
      </w:r>
    </w:p>
    <w:p w14:paraId="20450DD2" w14:textId="668AB78B" w:rsidR="000A1B07" w:rsidRPr="00753E08" w:rsidRDefault="005F1432" w:rsidP="007E541D">
      <w:pPr>
        <w:adjustRightInd w:val="0"/>
        <w:snapToGrid w:val="0"/>
        <w:spacing w:line="360" w:lineRule="auto"/>
        <w:ind w:firstLineChars="200" w:firstLine="420"/>
        <w:rPr>
          <w:rFonts w:ascii="更纱黑体 SC" w:eastAsia="更纱黑体 SC" w:hAnsi="更纱黑体 SC" w:cs="更纱黑体 SC"/>
          <w:szCs w:val="21"/>
        </w:rPr>
      </w:pPr>
      <w:r w:rsidRPr="00753E08">
        <w:rPr>
          <w:rFonts w:ascii="更纱黑体 SC" w:eastAsia="更纱黑体 SC" w:hAnsi="更纱黑体 SC" w:cs="更纱黑体 SC"/>
          <w:szCs w:val="21"/>
        </w:rPr>
        <w:t>采用共享存储区时，进程A使用</w:t>
      </w:r>
      <w:proofErr w:type="spellStart"/>
      <w:r w:rsidRPr="00753E08">
        <w:rPr>
          <w:rFonts w:ascii="更纱黑体 SC" w:eastAsia="更纱黑体 SC" w:hAnsi="更纱黑体 SC" w:cs="更纱黑体 SC"/>
          <w:szCs w:val="21"/>
        </w:rPr>
        <w:t>shmget</w:t>
      </w:r>
      <w:proofErr w:type="spellEnd"/>
      <w:r w:rsidRPr="00753E08">
        <w:rPr>
          <w:rFonts w:ascii="更纱黑体 SC" w:eastAsia="更纱黑体 SC" w:hAnsi="更纱黑体 SC" w:cs="更纱黑体 SC"/>
          <w:szCs w:val="21"/>
        </w:rPr>
        <w:t>()建立共享存储区，然后使用</w:t>
      </w:r>
      <w:proofErr w:type="spellStart"/>
      <w:r w:rsidRPr="00753E08">
        <w:rPr>
          <w:rFonts w:ascii="更纱黑体 SC" w:eastAsia="更纱黑体 SC" w:hAnsi="更纱黑体 SC" w:cs="更纱黑体 SC"/>
          <w:szCs w:val="21"/>
        </w:rPr>
        <w:t>shmat</w:t>
      </w:r>
      <w:proofErr w:type="spellEnd"/>
      <w:r w:rsidRPr="00753E08">
        <w:rPr>
          <w:rFonts w:ascii="更纱黑体 SC" w:eastAsia="更纱黑体 SC" w:hAnsi="更纱黑体 SC" w:cs="更纱黑体 SC"/>
          <w:szCs w:val="21"/>
        </w:rPr>
        <w:t>()获得虚地址，然后将其中的信息输出即可，这个信息来源于B进程，B进程使用</w:t>
      </w:r>
      <w:proofErr w:type="spellStart"/>
      <w:r w:rsidRPr="00753E08">
        <w:rPr>
          <w:rFonts w:ascii="更纱黑体 SC" w:eastAsia="更纱黑体 SC" w:hAnsi="更纱黑体 SC" w:cs="更纱黑体 SC"/>
          <w:szCs w:val="21"/>
        </w:rPr>
        <w:t>shmget</w:t>
      </w:r>
      <w:proofErr w:type="spellEnd"/>
      <w:r w:rsidRPr="00753E08">
        <w:rPr>
          <w:rFonts w:ascii="更纱黑体 SC" w:eastAsia="更纱黑体 SC" w:hAnsi="更纱黑体 SC" w:cs="更纱黑体 SC"/>
          <w:szCs w:val="21"/>
        </w:rPr>
        <w:t>()获得标识符后，使用</w:t>
      </w:r>
      <w:proofErr w:type="spellStart"/>
      <w:r w:rsidRPr="00753E08">
        <w:rPr>
          <w:rFonts w:ascii="更纱黑体 SC" w:eastAsia="更纱黑体 SC" w:hAnsi="更纱黑体 SC" w:cs="更纱黑体 SC"/>
          <w:szCs w:val="21"/>
        </w:rPr>
        <w:t>shmat</w:t>
      </w:r>
      <w:proofErr w:type="spellEnd"/>
      <w:r w:rsidRPr="00753E08">
        <w:rPr>
          <w:rFonts w:ascii="更纱黑体 SC" w:eastAsia="更纱黑体 SC" w:hAnsi="更纱黑体 SC" w:cs="更纱黑体 SC"/>
          <w:szCs w:val="21"/>
        </w:rPr>
        <w:t>()获得虚地址，然后使用</w:t>
      </w:r>
      <w:proofErr w:type="spellStart"/>
      <w:r w:rsidRPr="00753E08">
        <w:rPr>
          <w:rFonts w:ascii="更纱黑体 SC" w:eastAsia="更纱黑体 SC" w:hAnsi="更纱黑体 SC" w:cs="更纱黑体 SC"/>
          <w:szCs w:val="21"/>
        </w:rPr>
        <w:t>strcpy</w:t>
      </w:r>
      <w:proofErr w:type="spellEnd"/>
      <w:r w:rsidRPr="00753E08">
        <w:rPr>
          <w:rFonts w:ascii="更纱黑体 SC" w:eastAsia="更纱黑体 SC" w:hAnsi="更纱黑体 SC" w:cs="更纱黑体 SC"/>
          <w:szCs w:val="21"/>
        </w:rPr>
        <w:t>()向存储区中写入数据；在共享存储区调用后，要使用</w:t>
      </w:r>
      <w:proofErr w:type="spellStart"/>
      <w:r w:rsidRPr="00753E08">
        <w:rPr>
          <w:rFonts w:ascii="更纱黑体 SC" w:eastAsia="更纱黑体 SC" w:hAnsi="更纱黑体 SC" w:cs="更纱黑体 SC"/>
          <w:szCs w:val="21"/>
        </w:rPr>
        <w:t>shmdt</w:t>
      </w:r>
      <w:proofErr w:type="spellEnd"/>
      <w:r w:rsidRPr="00753E08">
        <w:rPr>
          <w:rFonts w:ascii="更纱黑体 SC" w:eastAsia="更纱黑体 SC" w:hAnsi="更纱黑体 SC" w:cs="更纱黑体 SC"/>
          <w:szCs w:val="21"/>
        </w:rPr>
        <w:t>()切断连接，最后使用</w:t>
      </w:r>
      <w:proofErr w:type="spellStart"/>
      <w:r w:rsidRPr="00753E08">
        <w:rPr>
          <w:rFonts w:ascii="更纱黑体 SC" w:eastAsia="更纱黑体 SC" w:hAnsi="更纱黑体 SC" w:cs="更纱黑体 SC"/>
          <w:szCs w:val="21"/>
        </w:rPr>
        <w:t>shmctl</w:t>
      </w:r>
      <w:proofErr w:type="spellEnd"/>
      <w:r w:rsidRPr="00753E08">
        <w:rPr>
          <w:rFonts w:ascii="更纱黑体 SC" w:eastAsia="更纱黑体 SC" w:hAnsi="更纱黑体 SC" w:cs="更纱黑体 SC"/>
          <w:szCs w:val="21"/>
        </w:rPr>
        <w:t>()删除。</w:t>
      </w:r>
    </w:p>
    <w:p w14:paraId="142FF8A0" w14:textId="6C172EB9" w:rsidR="000A1B07" w:rsidRPr="00D63181" w:rsidRDefault="005F1432" w:rsidP="00D63181">
      <w:pPr>
        <w:pStyle w:val="a5"/>
        <w:numPr>
          <w:ilvl w:val="0"/>
          <w:numId w:val="12"/>
        </w:numPr>
        <w:adjustRightInd w:val="0"/>
        <w:snapToGrid w:val="0"/>
        <w:spacing w:beforeLines="50" w:before="156" w:afterLines="50" w:after="156"/>
        <w:outlineLvl w:val="1"/>
        <w:rPr>
          <w:rFonts w:ascii="更纱黑体 SC" w:eastAsia="更纱黑体 SC" w:hAnsi="更纱黑体 SC" w:cs="更纱黑体 SC"/>
          <w:b/>
          <w:bCs/>
          <w:sz w:val="28"/>
          <w:szCs w:val="32"/>
        </w:rPr>
      </w:pPr>
      <w:bookmarkStart w:id="38" w:name="_Toc25592075"/>
      <w:r w:rsidRPr="00D63181">
        <w:rPr>
          <w:rFonts w:ascii="更纱黑体 SC" w:eastAsia="更纱黑体 SC" w:hAnsi="更纱黑体 SC" w:cs="更纱黑体 SC"/>
          <w:b/>
          <w:bCs/>
          <w:sz w:val="28"/>
          <w:szCs w:val="32"/>
        </w:rPr>
        <w:t>程序运行情况</w:t>
      </w:r>
      <w:bookmarkEnd w:id="38"/>
    </w:p>
    <w:p w14:paraId="0F61C29B"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管道</w:t>
      </w:r>
    </w:p>
    <w:p w14:paraId="34737BCB" w14:textId="787BF660" w:rsidR="000A1B07" w:rsidRPr="00753E08" w:rsidRDefault="007E541D" w:rsidP="007E541D">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46A7BC22" wp14:editId="244FFC37">
            <wp:extent cx="5274310" cy="90297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6-1.png"/>
                    <pic:cNvPicPr/>
                  </pic:nvPicPr>
                  <pic:blipFill>
                    <a:blip r:embed="rId21">
                      <a:extLst>
                        <a:ext uri="{28A0092B-C50C-407E-A947-70E740481C1C}">
                          <a14:useLocalDpi xmlns:a14="http://schemas.microsoft.com/office/drawing/2010/main" val="0"/>
                        </a:ext>
                      </a:extLst>
                    </a:blip>
                    <a:stretch>
                      <a:fillRect/>
                    </a:stretch>
                  </pic:blipFill>
                  <pic:spPr>
                    <a:xfrm>
                      <a:off x="0" y="0"/>
                      <a:ext cx="5274310" cy="902970"/>
                    </a:xfrm>
                    <a:prstGeom prst="rect">
                      <a:avLst/>
                    </a:prstGeom>
                  </pic:spPr>
                </pic:pic>
              </a:graphicData>
            </a:graphic>
          </wp:inline>
        </w:drawing>
      </w:r>
    </w:p>
    <w:p w14:paraId="4D60D929"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消息队列</w:t>
      </w:r>
    </w:p>
    <w:p w14:paraId="1777DF80" w14:textId="7E1D20AC" w:rsidR="000A1B07" w:rsidRPr="00753E08" w:rsidRDefault="007E541D" w:rsidP="007E541D">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lastRenderedPageBreak/>
        <w:drawing>
          <wp:inline distT="0" distB="0" distL="0" distR="0" wp14:anchorId="3E7B589A" wp14:editId="2C2AFAE7">
            <wp:extent cx="5274310" cy="1057275"/>
            <wp:effectExtent l="0" t="0" r="254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6-2.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1057275"/>
                    </a:xfrm>
                    <a:prstGeom prst="rect">
                      <a:avLst/>
                    </a:prstGeom>
                  </pic:spPr>
                </pic:pic>
              </a:graphicData>
            </a:graphic>
          </wp:inline>
        </w:drawing>
      </w:r>
    </w:p>
    <w:p w14:paraId="6CC5F0AA" w14:textId="77777777" w:rsidR="000A1B07" w:rsidRPr="00753E08" w:rsidRDefault="005F1432" w:rsidP="007E541D">
      <w:pPr>
        <w:adjustRightInd w:val="0"/>
        <w:snapToGrid w:val="0"/>
        <w:spacing w:line="360" w:lineRule="auto"/>
        <w:rPr>
          <w:rFonts w:ascii="更纱黑体 SC" w:eastAsia="更纱黑体 SC" w:hAnsi="更纱黑体 SC" w:cs="更纱黑体 SC"/>
          <w:szCs w:val="21"/>
        </w:rPr>
      </w:pPr>
      <w:r w:rsidRPr="00753E08">
        <w:rPr>
          <w:rFonts w:ascii="更纱黑体 SC" w:eastAsia="更纱黑体 SC" w:hAnsi="更纱黑体 SC" w:cs="更纱黑体 SC"/>
          <w:szCs w:val="21"/>
        </w:rPr>
        <w:t>通过共享存储区</w:t>
      </w:r>
    </w:p>
    <w:p w14:paraId="2E36BA97" w14:textId="629225B7" w:rsidR="007E541D" w:rsidRPr="00EB53AC" w:rsidRDefault="007E541D" w:rsidP="00EB53AC">
      <w:pPr>
        <w:adjustRightInd w:val="0"/>
        <w:snapToGrid w:val="0"/>
        <w:spacing w:line="360" w:lineRule="auto"/>
        <w:rPr>
          <w:rFonts w:ascii="更纱黑体 SC" w:eastAsia="更纱黑体 SC" w:hAnsi="更纱黑体 SC" w:cs="更纱黑体 SC"/>
          <w:szCs w:val="21"/>
        </w:rPr>
      </w:pPr>
      <w:r>
        <w:rPr>
          <w:rFonts w:ascii="更纱黑体 SC" w:eastAsia="更纱黑体 SC" w:hAnsi="更纱黑体 SC" w:cs="更纱黑体 SC"/>
          <w:noProof/>
          <w:szCs w:val="21"/>
        </w:rPr>
        <w:drawing>
          <wp:inline distT="0" distB="0" distL="0" distR="0" wp14:anchorId="55DAB508" wp14:editId="0CBDC8A1">
            <wp:extent cx="5274310" cy="925195"/>
            <wp:effectExtent l="0" t="0" r="2540" b="825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6-3.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925195"/>
                    </a:xfrm>
                    <a:prstGeom prst="rect">
                      <a:avLst/>
                    </a:prstGeom>
                  </pic:spPr>
                </pic:pic>
              </a:graphicData>
            </a:graphic>
          </wp:inline>
        </w:drawing>
      </w:r>
      <w:r>
        <w:rPr>
          <w:rFonts w:ascii="更纱黑体 SC" w:eastAsia="更纱黑体 SC" w:hAnsi="更纱黑体 SC" w:cs="更纱黑体 SC"/>
          <w:b/>
          <w:bCs/>
          <w:sz w:val="32"/>
          <w:szCs w:val="36"/>
        </w:rPr>
        <w:br w:type="page"/>
      </w:r>
    </w:p>
    <w:p w14:paraId="1A756DD3" w14:textId="76DA4284" w:rsidR="007E541D" w:rsidRDefault="007E541D" w:rsidP="007E541D">
      <w:pPr>
        <w:pStyle w:val="a5"/>
        <w:numPr>
          <w:ilvl w:val="0"/>
          <w:numId w:val="9"/>
        </w:numPr>
        <w:adjustRightInd w:val="0"/>
        <w:snapToGrid w:val="0"/>
        <w:spacing w:beforeLines="100" w:before="312" w:afterLines="100" w:after="312"/>
        <w:outlineLvl w:val="0"/>
        <w:rPr>
          <w:rFonts w:ascii="更纱黑体 SC" w:eastAsia="更纱黑体 SC" w:hAnsi="更纱黑体 SC" w:cs="更纱黑体 SC"/>
          <w:b/>
          <w:bCs/>
          <w:sz w:val="32"/>
          <w:szCs w:val="36"/>
        </w:rPr>
      </w:pPr>
      <w:bookmarkStart w:id="39" w:name="_Toc25592076"/>
      <w:r w:rsidRPr="007E541D">
        <w:rPr>
          <w:rFonts w:ascii="更纱黑体 SC" w:eastAsia="更纱黑体 SC" w:hAnsi="更纱黑体 SC" w:cs="更纱黑体 SC" w:hint="eastAsia"/>
          <w:b/>
          <w:bCs/>
          <w:sz w:val="32"/>
          <w:szCs w:val="36"/>
        </w:rPr>
        <w:lastRenderedPageBreak/>
        <w:t>实习心得</w:t>
      </w:r>
      <w:bookmarkEnd w:id="39"/>
    </w:p>
    <w:p w14:paraId="7B28C84C" w14:textId="73DD6FC9" w:rsidR="00EB53AC" w:rsidRP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一些题目</w:t>
      </w:r>
      <w:proofErr w:type="gramStart"/>
      <w:r>
        <w:rPr>
          <w:rFonts w:ascii="更纱黑体 SC" w:eastAsia="更纱黑体 SC" w:hAnsi="更纱黑体 SC" w:cs="更纱黑体 SC" w:hint="eastAsia"/>
          <w:szCs w:val="21"/>
        </w:rPr>
        <w:t>难应该</w:t>
      </w:r>
      <w:proofErr w:type="gramEnd"/>
      <w:r>
        <w:rPr>
          <w:rFonts w:ascii="更纱黑体 SC" w:eastAsia="更纱黑体 SC" w:hAnsi="更纱黑体 SC" w:cs="更纱黑体 SC" w:hint="eastAsia"/>
          <w:szCs w:val="21"/>
        </w:rPr>
        <w:t>是难在数据结构的组织，怎么提取题目信息抽象出一个个类，例如第一题</w:t>
      </w:r>
      <w:r w:rsidRPr="00EB53AC">
        <w:rPr>
          <w:rFonts w:ascii="更纱黑体 SC" w:eastAsia="更纱黑体 SC" w:hAnsi="更纱黑体 SC" w:cs="更纱黑体 SC" w:hint="eastAsia"/>
          <w:szCs w:val="21"/>
        </w:rPr>
        <w:t>一开始不知道怎么组织程序的结构，涉及到三个不同的算法，但输入的都是同一类型的数据，后来通过对</w:t>
      </w:r>
      <w:r w:rsidRPr="00EB53AC">
        <w:rPr>
          <w:rFonts w:ascii="更纱黑体 SC" w:eastAsia="更纱黑体 SC" w:hAnsi="更纱黑体 SC" w:cs="更纱黑体 SC"/>
          <w:szCs w:val="21"/>
        </w:rPr>
        <w:t>PCB结构、运行结构以及分配结构进行抽象，使得各个算法独立开来，互不干扰，并且只需实现其中一个算法， 剩下的两个算法也就不难了。</w:t>
      </w:r>
    </w:p>
    <w:p w14:paraId="744BCAC9" w14:textId="42D67C66" w:rsidR="007E541D"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二题的</w:t>
      </w:r>
      <w:r w:rsidRPr="00EB53AC">
        <w:rPr>
          <w:rFonts w:ascii="更纱黑体 SC" w:eastAsia="更纱黑体 SC" w:hAnsi="更纱黑体 SC" w:cs="更纱黑体 SC" w:hint="eastAsia"/>
          <w:szCs w:val="21"/>
        </w:rPr>
        <w:t>最短寻道优先算法，一开始的想法是每次执行完毕后就搜索一次，找到离读写头最近的，然后修改相应的信息，但是后来发现，其实离读写头最近的，其实只有可能是大于这个磁道的最小磁道或小于这个磁道的最大磁道，那么先将所有磁道进行排序，就可以轻易找到距离读写头最近的磁道。</w:t>
      </w:r>
    </w:p>
    <w:p w14:paraId="396F3A49" w14:textId="7ABE4949"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三</w:t>
      </w:r>
      <w:proofErr w:type="gramStart"/>
      <w:r>
        <w:rPr>
          <w:rFonts w:ascii="更纱黑体 SC" w:eastAsia="更纱黑体 SC" w:hAnsi="更纱黑体 SC" w:cs="更纱黑体 SC" w:hint="eastAsia"/>
          <w:szCs w:val="21"/>
        </w:rPr>
        <w:t>题</w:t>
      </w:r>
      <w:r w:rsidRPr="00EB53AC">
        <w:rPr>
          <w:rFonts w:ascii="更纱黑体 SC" w:eastAsia="更纱黑体 SC" w:hAnsi="更纱黑体 SC" w:cs="更纱黑体 SC" w:hint="eastAsia"/>
          <w:szCs w:val="21"/>
        </w:rPr>
        <w:t>文件</w:t>
      </w:r>
      <w:proofErr w:type="gramEnd"/>
      <w:r w:rsidRPr="00EB53AC">
        <w:rPr>
          <w:rFonts w:ascii="更纱黑体 SC" w:eastAsia="更纱黑体 SC" w:hAnsi="更纱黑体 SC" w:cs="更纱黑体 SC" w:hint="eastAsia"/>
          <w:szCs w:val="21"/>
        </w:rPr>
        <w:t>读取在读入字符串时需要加上结束符，否则可能会因为没有正确读入结尾而导致读入的字符串乱码。显示文件权限需要在子进程中执行，否则显示完后就会退出。这个题目很有意思，虽然只实现了几个小功能，但是却打开了一扇窗户，让我对调用系统函数来实现一些功能有了思路，所以用同样的方法，也不难实现更多的功能，甚至可以帮助自己提高工作效率，例如写一个自定义规则批量重命名文件的函数……</w:t>
      </w:r>
    </w:p>
    <w:p w14:paraId="710E672F" w14:textId="4AD51E0F"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四题</w:t>
      </w:r>
      <w:r w:rsidRPr="00EB53AC">
        <w:rPr>
          <w:rFonts w:ascii="更纱黑体 SC" w:eastAsia="更纱黑体 SC" w:hAnsi="更纱黑体 SC" w:cs="更纱黑体 SC" w:hint="eastAsia"/>
          <w:szCs w:val="21"/>
        </w:rPr>
        <w:t>对子进程的创建稍微有些难以理解，花了不少时间来学习，进程的结束存在一定的顺序，在父进程退出前</w:t>
      </w:r>
      <w:r w:rsidRPr="00EB53AC">
        <w:rPr>
          <w:rFonts w:ascii="更纱黑体 SC" w:eastAsia="更纱黑体 SC" w:hAnsi="更纱黑体 SC" w:cs="更纱黑体 SC"/>
          <w:szCs w:val="21"/>
        </w:rPr>
        <w:t xml:space="preserve"> ，要先等待子进程的退出，对于中断信号的处理，子进程要忽略掉中断信号，父进程在捕获中断信号后在信号处理函数中对两个子进程发送相应的信号。</w:t>
      </w:r>
    </w:p>
    <w:p w14:paraId="11E8FE5E" w14:textId="2E620E1F"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五题的三种置换算法，重在对算法的理解，理解了算法的原理实际</w:t>
      </w:r>
      <w:r w:rsidR="00EB55BD">
        <w:rPr>
          <w:rFonts w:ascii="更纱黑体 SC" w:eastAsia="更纱黑体 SC" w:hAnsi="更纱黑体 SC" w:cs="更纱黑体 SC" w:hint="eastAsia"/>
          <w:szCs w:val="21"/>
        </w:rPr>
        <w:t>通过代码</w:t>
      </w:r>
      <w:r>
        <w:rPr>
          <w:rFonts w:ascii="更纱黑体 SC" w:eastAsia="更纱黑体 SC" w:hAnsi="更纱黑体 SC" w:cs="更纱黑体 SC" w:hint="eastAsia"/>
          <w:szCs w:val="21"/>
        </w:rPr>
        <w:t>实现起来就不是很难了。</w:t>
      </w:r>
    </w:p>
    <w:p w14:paraId="5A39BEEC" w14:textId="41C74885" w:rsidR="00EB53AC" w:rsidRDefault="00EB53AC"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第六题的消息队列是一个难点，因为欠缺相关的知识，查阅了很多关于Linux</w:t>
      </w:r>
      <w:proofErr w:type="gramStart"/>
      <w:r>
        <w:rPr>
          <w:rFonts w:ascii="更纱黑体 SC" w:eastAsia="更纱黑体 SC" w:hAnsi="更纱黑体 SC" w:cs="更纱黑体 SC" w:hint="eastAsia"/>
          <w:szCs w:val="21"/>
        </w:rPr>
        <w:t>下消息</w:t>
      </w:r>
      <w:proofErr w:type="gramEnd"/>
      <w:r>
        <w:rPr>
          <w:rFonts w:ascii="更纱黑体 SC" w:eastAsia="更纱黑体 SC" w:hAnsi="更纱黑体 SC" w:cs="更纱黑体 SC" w:hint="eastAsia"/>
          <w:szCs w:val="21"/>
        </w:rPr>
        <w:t>队列的资料才搞清楚其具体流程。</w:t>
      </w:r>
    </w:p>
    <w:p w14:paraId="1535F088" w14:textId="430B4570" w:rsidR="00EB55BD" w:rsidRPr="007E541D" w:rsidRDefault="00EB55BD" w:rsidP="00EB53AC">
      <w:pPr>
        <w:adjustRightInd w:val="0"/>
        <w:snapToGrid w:val="0"/>
        <w:spacing w:line="360" w:lineRule="auto"/>
        <w:ind w:firstLineChars="200" w:firstLine="420"/>
        <w:rPr>
          <w:rFonts w:ascii="更纱黑体 SC" w:eastAsia="更纱黑体 SC" w:hAnsi="更纱黑体 SC" w:cs="更纱黑体 SC"/>
          <w:szCs w:val="21"/>
        </w:rPr>
      </w:pPr>
      <w:r>
        <w:rPr>
          <w:rFonts w:ascii="更纱黑体 SC" w:eastAsia="更纱黑体 SC" w:hAnsi="更纱黑体 SC" w:cs="更纱黑体 SC" w:hint="eastAsia"/>
          <w:szCs w:val="21"/>
        </w:rPr>
        <w:t>这次的课程设计，时间不长，几个题目涉及到了操作系统多方面的知识，让我对一些算法有了更加深刻的理解，也了解到可以通过调用一些系统函数实现一些功能，学到了很多</w:t>
      </w:r>
    </w:p>
    <w:sectPr w:rsidR="00EB55BD" w:rsidRPr="007E541D" w:rsidSect="003036E8">
      <w:headerReference w:type="default" r:id="rId24"/>
      <w:footerReference w:type="default" r:id="rId2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8B801" w14:textId="77777777" w:rsidR="00DB7AA5" w:rsidRDefault="00DB7AA5" w:rsidP="00FA69B8">
      <w:r>
        <w:separator/>
      </w:r>
    </w:p>
  </w:endnote>
  <w:endnote w:type="continuationSeparator" w:id="0">
    <w:p w14:paraId="167FDC78" w14:textId="77777777" w:rsidR="00DB7AA5" w:rsidRDefault="00DB7AA5" w:rsidP="00FA6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更纱黑体 SC">
    <w:panose1 w:val="020B0502040504020204"/>
    <w:charset w:val="86"/>
    <w:family w:val="swiss"/>
    <w:pitch w:val="variable"/>
    <w:sig w:usb0="F00002FF" w:usb1="6BDFFDFF" w:usb2="0800003F" w:usb3="00000000" w:csb0="000401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071039"/>
      <w:docPartObj>
        <w:docPartGallery w:val="Page Numbers (Bottom of Page)"/>
        <w:docPartUnique/>
      </w:docPartObj>
    </w:sdtPr>
    <w:sdtEndPr/>
    <w:sdtContent>
      <w:p w14:paraId="3C058A00" w14:textId="046037BF" w:rsidR="00AB44EC" w:rsidRDefault="00AB44EC">
        <w:pPr>
          <w:pStyle w:val="ae"/>
          <w:jc w:val="center"/>
        </w:pPr>
        <w:r>
          <w:fldChar w:fldCharType="begin"/>
        </w:r>
        <w:r>
          <w:instrText>PAGE   \* MERGEFORMAT</w:instrText>
        </w:r>
        <w:r>
          <w:fldChar w:fldCharType="separate"/>
        </w:r>
        <w:r>
          <w:rPr>
            <w:lang w:val="zh-CN"/>
          </w:rPr>
          <w:t>2</w:t>
        </w:r>
        <w:r>
          <w:fldChar w:fldCharType="end"/>
        </w:r>
      </w:p>
    </w:sdtContent>
  </w:sdt>
  <w:p w14:paraId="6F481975" w14:textId="77777777" w:rsidR="00AB44EC" w:rsidRDefault="00AB44EC">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C7EE98" w14:textId="77777777" w:rsidR="00DB7AA5" w:rsidRDefault="00DB7AA5" w:rsidP="00FA69B8">
      <w:r>
        <w:separator/>
      </w:r>
    </w:p>
  </w:footnote>
  <w:footnote w:type="continuationSeparator" w:id="0">
    <w:p w14:paraId="5C143864" w14:textId="77777777" w:rsidR="00DB7AA5" w:rsidRDefault="00DB7AA5" w:rsidP="00FA6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7DBE7" w14:textId="77777777" w:rsidR="00AB44EC" w:rsidRDefault="00AB44EC" w:rsidP="003036E8">
    <w:pPr>
      <w:pStyle w:val="ac"/>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6CAA7" w14:textId="77777777" w:rsidR="00AB44EC" w:rsidRDefault="00AB44EC" w:rsidP="003036E8">
    <w:pPr>
      <w:pStyle w:val="ac"/>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9BF8FDC"/>
    <w:multiLevelType w:val="singleLevel"/>
    <w:tmpl w:val="F9BF8FDC"/>
    <w:lvl w:ilvl="0">
      <w:start w:val="2"/>
      <w:numFmt w:val="chineseCounting"/>
      <w:suff w:val="space"/>
      <w:lvlText w:val="%1、"/>
      <w:lvlJc w:val="left"/>
      <w:rPr>
        <w:rFonts w:hint="eastAsia"/>
      </w:rPr>
    </w:lvl>
  </w:abstractNum>
  <w:abstractNum w:abstractNumId="1" w15:restartNumberingAfterBreak="0">
    <w:nsid w:val="091C2A10"/>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552F55"/>
    <w:multiLevelType w:val="hybridMultilevel"/>
    <w:tmpl w:val="2968EF40"/>
    <w:lvl w:ilvl="0" w:tplc="8340CA94">
      <w:start w:val="1"/>
      <w:numFmt w:val="decimal"/>
      <w:suff w:val="space"/>
      <w:lvlText w:val="%1、"/>
      <w:lvlJc w:val="left"/>
      <w:pPr>
        <w:ind w:left="420" w:hanging="420"/>
      </w:pPr>
      <w:rPr>
        <w:rFonts w:hint="eastAsia"/>
      </w:rPr>
    </w:lvl>
    <w:lvl w:ilvl="1" w:tplc="F5CC49F6">
      <w:start w:val="1"/>
      <w:numFmt w:val="decimal"/>
      <w:lvlText w:val="%2、"/>
      <w:lvlJc w:val="left"/>
      <w:pPr>
        <w:ind w:left="840" w:hanging="420"/>
      </w:pPr>
      <w:rPr>
        <w:rFonts w:hint="default"/>
      </w:rPr>
    </w:lvl>
    <w:lvl w:ilvl="2" w:tplc="04090015">
      <w:start w:val="1"/>
      <w:numFmt w:val="upperLetter"/>
      <w:lvlText w:val="%3."/>
      <w:lvlJc w:val="left"/>
      <w:pPr>
        <w:ind w:left="1260" w:hanging="420"/>
      </w:pPr>
    </w:lvl>
    <w:lvl w:ilvl="3" w:tplc="1ABE3376">
      <w:start w:val="1"/>
      <w:numFmt w:val="decimal"/>
      <w:lvlText w:val="（%4）"/>
      <w:lvlJc w:val="left"/>
      <w:pPr>
        <w:ind w:left="1980" w:hanging="72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001803"/>
    <w:multiLevelType w:val="hybridMultilevel"/>
    <w:tmpl w:val="B52007D8"/>
    <w:lvl w:ilvl="0" w:tplc="8340CA94">
      <w:start w:val="1"/>
      <w:numFmt w:val="decimal"/>
      <w:suff w:val="space"/>
      <w:lvlText w:val="%1、"/>
      <w:lvlJc w:val="left"/>
      <w:pPr>
        <w:ind w:left="420" w:hanging="420"/>
      </w:pPr>
      <w:rPr>
        <w:rFonts w:hint="eastAsia"/>
      </w:rPr>
    </w:lvl>
    <w:lvl w:ilvl="1" w:tplc="F5CC49F6">
      <w:start w:val="1"/>
      <w:numFmt w:val="decimal"/>
      <w:lvlText w:val="%2、"/>
      <w:lvlJc w:val="left"/>
      <w:pPr>
        <w:ind w:left="840" w:hanging="420"/>
      </w:pPr>
      <w:rPr>
        <w:rFonts w:hint="default"/>
      </w:rPr>
    </w:lvl>
    <w:lvl w:ilvl="2" w:tplc="3C4CC2DA">
      <w:start w:val="1"/>
      <w:numFmt w:val="decimal"/>
      <w:suff w:val="space"/>
      <w:lvlText w:val="（%3）"/>
      <w:lvlJc w:val="left"/>
      <w:pPr>
        <w:ind w:left="1260" w:hanging="420"/>
      </w:pPr>
      <w:rPr>
        <w:rFonts w:hint="eastAsia"/>
      </w:rPr>
    </w:lvl>
    <w:lvl w:ilvl="3" w:tplc="1ABE3376">
      <w:start w:val="1"/>
      <w:numFmt w:val="decimal"/>
      <w:lvlText w:val="（%4）"/>
      <w:lvlJc w:val="left"/>
      <w:pPr>
        <w:ind w:left="1980" w:hanging="72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193B28"/>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26B1CAF"/>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6EC7398"/>
    <w:multiLevelType w:val="hybridMultilevel"/>
    <w:tmpl w:val="23B06188"/>
    <w:lvl w:ilvl="0" w:tplc="F148DF88">
      <w:start w:val="1"/>
      <w:numFmt w:val="decimal"/>
      <w:lvlText w:val="%1."/>
      <w:lvlJc w:val="left"/>
      <w:pPr>
        <w:ind w:left="3246" w:hanging="420"/>
      </w:pPr>
      <w:rPr>
        <w:rFonts w:hint="eastAsia"/>
      </w:rPr>
    </w:lvl>
    <w:lvl w:ilvl="1" w:tplc="04090019" w:tentative="1">
      <w:start w:val="1"/>
      <w:numFmt w:val="lowerLetter"/>
      <w:lvlText w:val="%2)"/>
      <w:lvlJc w:val="left"/>
      <w:pPr>
        <w:ind w:left="3666" w:hanging="420"/>
      </w:pPr>
    </w:lvl>
    <w:lvl w:ilvl="2" w:tplc="0409001B" w:tentative="1">
      <w:start w:val="1"/>
      <w:numFmt w:val="lowerRoman"/>
      <w:lvlText w:val="%3."/>
      <w:lvlJc w:val="right"/>
      <w:pPr>
        <w:ind w:left="4086" w:hanging="420"/>
      </w:pPr>
    </w:lvl>
    <w:lvl w:ilvl="3" w:tplc="0409000F" w:tentative="1">
      <w:start w:val="1"/>
      <w:numFmt w:val="decimal"/>
      <w:lvlText w:val="%4."/>
      <w:lvlJc w:val="left"/>
      <w:pPr>
        <w:ind w:left="4506" w:hanging="420"/>
      </w:pPr>
    </w:lvl>
    <w:lvl w:ilvl="4" w:tplc="04090019" w:tentative="1">
      <w:start w:val="1"/>
      <w:numFmt w:val="lowerLetter"/>
      <w:lvlText w:val="%5)"/>
      <w:lvlJc w:val="left"/>
      <w:pPr>
        <w:ind w:left="4926" w:hanging="420"/>
      </w:pPr>
    </w:lvl>
    <w:lvl w:ilvl="5" w:tplc="0409001B" w:tentative="1">
      <w:start w:val="1"/>
      <w:numFmt w:val="lowerRoman"/>
      <w:lvlText w:val="%6."/>
      <w:lvlJc w:val="right"/>
      <w:pPr>
        <w:ind w:left="5346" w:hanging="420"/>
      </w:pPr>
    </w:lvl>
    <w:lvl w:ilvl="6" w:tplc="0409000F" w:tentative="1">
      <w:start w:val="1"/>
      <w:numFmt w:val="decimal"/>
      <w:lvlText w:val="%7."/>
      <w:lvlJc w:val="left"/>
      <w:pPr>
        <w:ind w:left="5766" w:hanging="420"/>
      </w:pPr>
    </w:lvl>
    <w:lvl w:ilvl="7" w:tplc="04090019" w:tentative="1">
      <w:start w:val="1"/>
      <w:numFmt w:val="lowerLetter"/>
      <w:lvlText w:val="%8)"/>
      <w:lvlJc w:val="left"/>
      <w:pPr>
        <w:ind w:left="6186" w:hanging="420"/>
      </w:pPr>
    </w:lvl>
    <w:lvl w:ilvl="8" w:tplc="0409001B" w:tentative="1">
      <w:start w:val="1"/>
      <w:numFmt w:val="lowerRoman"/>
      <w:lvlText w:val="%9."/>
      <w:lvlJc w:val="right"/>
      <w:pPr>
        <w:ind w:left="6606" w:hanging="420"/>
      </w:pPr>
    </w:lvl>
  </w:abstractNum>
  <w:abstractNum w:abstractNumId="7" w15:restartNumberingAfterBreak="0">
    <w:nsid w:val="27DD7A4D"/>
    <w:multiLevelType w:val="hybridMultilevel"/>
    <w:tmpl w:val="4DD2C8E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256BFA"/>
    <w:multiLevelType w:val="multilevel"/>
    <w:tmpl w:val="5A39CFA7"/>
    <w:lvl w:ilvl="0">
      <w:start w:val="1"/>
      <w:numFmt w:val="decimal"/>
      <w:lvlText w:val="%1."/>
      <w:lvlJc w:val="left"/>
      <w:pPr>
        <w:ind w:left="436" w:hanging="317"/>
      </w:pPr>
      <w:rPr>
        <w:rFonts w:hint="default"/>
        <w:w w:val="100"/>
      </w:rPr>
    </w:lvl>
    <w:lvl w:ilvl="1">
      <w:numFmt w:val="bullet"/>
      <w:lvlText w:val="•"/>
      <w:lvlJc w:val="left"/>
      <w:pPr>
        <w:ind w:left="1260" w:hanging="317"/>
      </w:pPr>
      <w:rPr>
        <w:rFonts w:hint="default"/>
      </w:rPr>
    </w:lvl>
    <w:lvl w:ilvl="2">
      <w:numFmt w:val="bullet"/>
      <w:lvlText w:val="•"/>
      <w:lvlJc w:val="left"/>
      <w:pPr>
        <w:ind w:left="2080" w:hanging="317"/>
      </w:pPr>
      <w:rPr>
        <w:rFonts w:hint="default"/>
      </w:rPr>
    </w:lvl>
    <w:lvl w:ilvl="3">
      <w:numFmt w:val="bullet"/>
      <w:lvlText w:val="•"/>
      <w:lvlJc w:val="left"/>
      <w:pPr>
        <w:ind w:left="2901" w:hanging="317"/>
      </w:pPr>
      <w:rPr>
        <w:rFonts w:hint="default"/>
      </w:rPr>
    </w:lvl>
    <w:lvl w:ilvl="4">
      <w:numFmt w:val="bullet"/>
      <w:lvlText w:val="•"/>
      <w:lvlJc w:val="left"/>
      <w:pPr>
        <w:ind w:left="3721" w:hanging="317"/>
      </w:pPr>
      <w:rPr>
        <w:rFonts w:hint="default"/>
      </w:rPr>
    </w:lvl>
    <w:lvl w:ilvl="5">
      <w:numFmt w:val="bullet"/>
      <w:lvlText w:val="•"/>
      <w:lvlJc w:val="left"/>
      <w:pPr>
        <w:ind w:left="4542" w:hanging="317"/>
      </w:pPr>
      <w:rPr>
        <w:rFonts w:hint="default"/>
      </w:rPr>
    </w:lvl>
    <w:lvl w:ilvl="6">
      <w:numFmt w:val="bullet"/>
      <w:lvlText w:val="•"/>
      <w:lvlJc w:val="left"/>
      <w:pPr>
        <w:ind w:left="5362" w:hanging="317"/>
      </w:pPr>
      <w:rPr>
        <w:rFonts w:hint="default"/>
      </w:rPr>
    </w:lvl>
    <w:lvl w:ilvl="7">
      <w:numFmt w:val="bullet"/>
      <w:lvlText w:val="•"/>
      <w:lvlJc w:val="left"/>
      <w:pPr>
        <w:ind w:left="6182" w:hanging="317"/>
      </w:pPr>
      <w:rPr>
        <w:rFonts w:hint="default"/>
      </w:rPr>
    </w:lvl>
    <w:lvl w:ilvl="8">
      <w:numFmt w:val="bullet"/>
      <w:lvlText w:val="•"/>
      <w:lvlJc w:val="left"/>
      <w:pPr>
        <w:ind w:left="7003" w:hanging="317"/>
      </w:pPr>
      <w:rPr>
        <w:rFonts w:hint="default"/>
      </w:rPr>
    </w:lvl>
  </w:abstractNum>
  <w:abstractNum w:abstractNumId="9" w15:restartNumberingAfterBreak="0">
    <w:nsid w:val="2D5712FE"/>
    <w:multiLevelType w:val="hybridMultilevel"/>
    <w:tmpl w:val="DE701818"/>
    <w:lvl w:ilvl="0" w:tplc="8340CA94">
      <w:start w:val="1"/>
      <w:numFmt w:val="decimal"/>
      <w:suff w:val="space"/>
      <w:lvlText w:val="%1、"/>
      <w:lvlJc w:val="left"/>
      <w:pPr>
        <w:ind w:left="420" w:hanging="420"/>
      </w:pPr>
      <w:rPr>
        <w:rFonts w:hint="eastAsia"/>
      </w:rPr>
    </w:lvl>
    <w:lvl w:ilvl="1" w:tplc="F148DF88">
      <w:start w:val="1"/>
      <w:numFmt w:val="decimal"/>
      <w:suff w:val="space"/>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81621F"/>
    <w:multiLevelType w:val="hybridMultilevel"/>
    <w:tmpl w:val="FB128A94"/>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8613281"/>
    <w:multiLevelType w:val="hybridMultilevel"/>
    <w:tmpl w:val="64A8D7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9713F1"/>
    <w:multiLevelType w:val="hybridMultilevel"/>
    <w:tmpl w:val="31CE32E4"/>
    <w:lvl w:ilvl="0" w:tplc="AA7CFF64">
      <w:start w:val="2"/>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0517E0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563455E8"/>
    <w:multiLevelType w:val="hybridMultilevel"/>
    <w:tmpl w:val="FD123A6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A3876EE"/>
    <w:multiLevelType w:val="singleLevel"/>
    <w:tmpl w:val="5A3876EE"/>
    <w:lvl w:ilvl="0">
      <w:start w:val="2"/>
      <w:numFmt w:val="decimal"/>
      <w:suff w:val="nothing"/>
      <w:lvlText w:val="%1、"/>
      <w:lvlJc w:val="left"/>
    </w:lvl>
  </w:abstractNum>
  <w:abstractNum w:abstractNumId="16" w15:restartNumberingAfterBreak="0">
    <w:nsid w:val="5A39CFA7"/>
    <w:multiLevelType w:val="multilevel"/>
    <w:tmpl w:val="5A39CFA7"/>
    <w:lvl w:ilvl="0">
      <w:start w:val="1"/>
      <w:numFmt w:val="decimal"/>
      <w:lvlText w:val="%1."/>
      <w:lvlJc w:val="left"/>
      <w:pPr>
        <w:ind w:left="436" w:hanging="317"/>
      </w:pPr>
      <w:rPr>
        <w:rFonts w:hint="default"/>
        <w:w w:val="100"/>
      </w:rPr>
    </w:lvl>
    <w:lvl w:ilvl="1">
      <w:numFmt w:val="bullet"/>
      <w:lvlText w:val="•"/>
      <w:lvlJc w:val="left"/>
      <w:pPr>
        <w:ind w:left="1260" w:hanging="317"/>
      </w:pPr>
      <w:rPr>
        <w:rFonts w:hint="default"/>
      </w:rPr>
    </w:lvl>
    <w:lvl w:ilvl="2">
      <w:numFmt w:val="bullet"/>
      <w:lvlText w:val="•"/>
      <w:lvlJc w:val="left"/>
      <w:pPr>
        <w:ind w:left="2080" w:hanging="317"/>
      </w:pPr>
      <w:rPr>
        <w:rFonts w:hint="default"/>
      </w:rPr>
    </w:lvl>
    <w:lvl w:ilvl="3">
      <w:numFmt w:val="bullet"/>
      <w:lvlText w:val="•"/>
      <w:lvlJc w:val="left"/>
      <w:pPr>
        <w:ind w:left="2901" w:hanging="317"/>
      </w:pPr>
      <w:rPr>
        <w:rFonts w:hint="default"/>
      </w:rPr>
    </w:lvl>
    <w:lvl w:ilvl="4">
      <w:numFmt w:val="bullet"/>
      <w:lvlText w:val="•"/>
      <w:lvlJc w:val="left"/>
      <w:pPr>
        <w:ind w:left="3721" w:hanging="317"/>
      </w:pPr>
      <w:rPr>
        <w:rFonts w:hint="default"/>
      </w:rPr>
    </w:lvl>
    <w:lvl w:ilvl="5">
      <w:numFmt w:val="bullet"/>
      <w:lvlText w:val="•"/>
      <w:lvlJc w:val="left"/>
      <w:pPr>
        <w:ind w:left="4542" w:hanging="317"/>
      </w:pPr>
      <w:rPr>
        <w:rFonts w:hint="default"/>
      </w:rPr>
    </w:lvl>
    <w:lvl w:ilvl="6">
      <w:numFmt w:val="bullet"/>
      <w:lvlText w:val="•"/>
      <w:lvlJc w:val="left"/>
      <w:pPr>
        <w:ind w:left="5362" w:hanging="317"/>
      </w:pPr>
      <w:rPr>
        <w:rFonts w:hint="default"/>
      </w:rPr>
    </w:lvl>
    <w:lvl w:ilvl="7">
      <w:numFmt w:val="bullet"/>
      <w:lvlText w:val="•"/>
      <w:lvlJc w:val="left"/>
      <w:pPr>
        <w:ind w:left="6182" w:hanging="317"/>
      </w:pPr>
      <w:rPr>
        <w:rFonts w:hint="default"/>
      </w:rPr>
    </w:lvl>
    <w:lvl w:ilvl="8">
      <w:numFmt w:val="bullet"/>
      <w:lvlText w:val="•"/>
      <w:lvlJc w:val="left"/>
      <w:pPr>
        <w:ind w:left="7003" w:hanging="317"/>
      </w:pPr>
      <w:rPr>
        <w:rFonts w:hint="default"/>
      </w:rPr>
    </w:lvl>
  </w:abstractNum>
  <w:abstractNum w:abstractNumId="17" w15:restartNumberingAfterBreak="0">
    <w:nsid w:val="5A39CFE9"/>
    <w:multiLevelType w:val="multilevel"/>
    <w:tmpl w:val="5A39CFE9"/>
    <w:lvl w:ilvl="0">
      <w:start w:val="1"/>
      <w:numFmt w:val="decimal"/>
      <w:lvlText w:val="%1."/>
      <w:lvlJc w:val="left"/>
      <w:pPr>
        <w:ind w:left="436" w:hanging="317"/>
      </w:pPr>
      <w:rPr>
        <w:rFonts w:ascii="宋体" w:eastAsia="宋体" w:hAnsi="宋体" w:cs="宋体" w:hint="default"/>
        <w:w w:val="100"/>
        <w:sz w:val="21"/>
        <w:szCs w:val="21"/>
      </w:rPr>
    </w:lvl>
    <w:lvl w:ilvl="1">
      <w:start w:val="1"/>
      <w:numFmt w:val="upperLetter"/>
      <w:lvlText w:val="%2."/>
      <w:lvlJc w:val="left"/>
      <w:pPr>
        <w:ind w:left="1382" w:hanging="360"/>
      </w:pPr>
      <w:rPr>
        <w:rFonts w:ascii="宋体" w:eastAsia="宋体" w:hAnsi="宋体" w:cs="宋体" w:hint="default"/>
        <w:w w:val="100"/>
        <w:sz w:val="21"/>
        <w:szCs w:val="21"/>
      </w:rPr>
    </w:lvl>
    <w:lvl w:ilvl="2">
      <w:numFmt w:val="bullet"/>
      <w:lvlText w:val="•"/>
      <w:lvlJc w:val="left"/>
      <w:pPr>
        <w:ind w:left="1380" w:hanging="360"/>
      </w:pPr>
      <w:rPr>
        <w:rFonts w:hint="default"/>
      </w:rPr>
    </w:lvl>
    <w:lvl w:ilvl="3">
      <w:numFmt w:val="bullet"/>
      <w:lvlText w:val="•"/>
      <w:lvlJc w:val="left"/>
      <w:pPr>
        <w:ind w:left="2288" w:hanging="360"/>
      </w:pPr>
      <w:rPr>
        <w:rFonts w:hint="default"/>
      </w:rPr>
    </w:lvl>
    <w:lvl w:ilvl="4">
      <w:numFmt w:val="bullet"/>
      <w:lvlText w:val="•"/>
      <w:lvlJc w:val="left"/>
      <w:pPr>
        <w:ind w:left="3196" w:hanging="360"/>
      </w:pPr>
      <w:rPr>
        <w:rFonts w:hint="default"/>
      </w:rPr>
    </w:lvl>
    <w:lvl w:ilvl="5">
      <w:numFmt w:val="bullet"/>
      <w:lvlText w:val="•"/>
      <w:lvlJc w:val="left"/>
      <w:pPr>
        <w:ind w:left="4104" w:hanging="360"/>
      </w:pPr>
      <w:rPr>
        <w:rFonts w:hint="default"/>
      </w:rPr>
    </w:lvl>
    <w:lvl w:ilvl="6">
      <w:numFmt w:val="bullet"/>
      <w:lvlText w:val="•"/>
      <w:lvlJc w:val="left"/>
      <w:pPr>
        <w:ind w:left="5012" w:hanging="360"/>
      </w:pPr>
      <w:rPr>
        <w:rFonts w:hint="default"/>
      </w:rPr>
    </w:lvl>
    <w:lvl w:ilvl="7">
      <w:numFmt w:val="bullet"/>
      <w:lvlText w:val="•"/>
      <w:lvlJc w:val="left"/>
      <w:pPr>
        <w:ind w:left="5920" w:hanging="360"/>
      </w:pPr>
      <w:rPr>
        <w:rFonts w:hint="default"/>
      </w:rPr>
    </w:lvl>
    <w:lvl w:ilvl="8">
      <w:numFmt w:val="bullet"/>
      <w:lvlText w:val="•"/>
      <w:lvlJc w:val="left"/>
      <w:pPr>
        <w:ind w:left="6828" w:hanging="360"/>
      </w:pPr>
      <w:rPr>
        <w:rFonts w:hint="default"/>
      </w:rPr>
    </w:lvl>
  </w:abstractNum>
  <w:abstractNum w:abstractNumId="18" w15:restartNumberingAfterBreak="0">
    <w:nsid w:val="68F71623"/>
    <w:multiLevelType w:val="hybridMultilevel"/>
    <w:tmpl w:val="C9D80946"/>
    <w:lvl w:ilvl="0" w:tplc="8340CA94">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FC61417"/>
    <w:multiLevelType w:val="multilevel"/>
    <w:tmpl w:val="9F56351A"/>
    <w:lvl w:ilvl="0">
      <w:start w:val="1"/>
      <w:numFmt w:val="chineseCountingThousand"/>
      <w:lvlText w:val="%1、"/>
      <w:lvlJc w:val="left"/>
      <w:pPr>
        <w:ind w:left="340" w:hanging="340"/>
      </w:pPr>
      <w:rPr>
        <w:rFont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num w:numId="1">
    <w:abstractNumId w:val="15"/>
  </w:num>
  <w:num w:numId="2">
    <w:abstractNumId w:val="0"/>
  </w:num>
  <w:num w:numId="3">
    <w:abstractNumId w:val="17"/>
  </w:num>
  <w:num w:numId="4">
    <w:abstractNumId w:val="16"/>
  </w:num>
  <w:num w:numId="5">
    <w:abstractNumId w:val="11"/>
  </w:num>
  <w:num w:numId="6">
    <w:abstractNumId w:val="19"/>
  </w:num>
  <w:num w:numId="7">
    <w:abstractNumId w:val="8"/>
  </w:num>
  <w:num w:numId="8">
    <w:abstractNumId w:val="13"/>
  </w:num>
  <w:num w:numId="9">
    <w:abstractNumId w:val="7"/>
  </w:num>
  <w:num w:numId="10">
    <w:abstractNumId w:val="12"/>
  </w:num>
  <w:num w:numId="11">
    <w:abstractNumId w:val="1"/>
  </w:num>
  <w:num w:numId="12">
    <w:abstractNumId w:val="5"/>
  </w:num>
  <w:num w:numId="13">
    <w:abstractNumId w:val="2"/>
  </w:num>
  <w:num w:numId="14">
    <w:abstractNumId w:val="4"/>
  </w:num>
  <w:num w:numId="15">
    <w:abstractNumId w:val="9"/>
  </w:num>
  <w:num w:numId="16">
    <w:abstractNumId w:val="18"/>
  </w:num>
  <w:num w:numId="17">
    <w:abstractNumId w:val="10"/>
  </w:num>
  <w:num w:numId="18">
    <w:abstractNumId w:val="14"/>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1tDQ3MrGwsDQzMzdX0lEKTi0uzszPAykwrAUAuXEOriwAAAA="/>
  </w:docVars>
  <w:rsids>
    <w:rsidRoot w:val="00073A18"/>
    <w:rsid w:val="00073A18"/>
    <w:rsid w:val="00B173A1"/>
    <w:rsid w:val="29FD8ADC"/>
    <w:rsid w:val="3DDF07CB"/>
    <w:rsid w:val="3FFBD7FB"/>
    <w:rsid w:val="477E2CA6"/>
    <w:rsid w:val="4F651AB0"/>
    <w:rsid w:val="5D6FA4BC"/>
    <w:rsid w:val="5FEB694F"/>
    <w:rsid w:val="6397D898"/>
    <w:rsid w:val="6595DCC5"/>
    <w:rsid w:val="66A51495"/>
    <w:rsid w:val="6DEFE3D6"/>
    <w:rsid w:val="6EF8EC39"/>
    <w:rsid w:val="6FFB9CC9"/>
    <w:rsid w:val="75FF7FF2"/>
    <w:rsid w:val="77FF39F5"/>
    <w:rsid w:val="79FBF1F8"/>
    <w:rsid w:val="7BBEF8F7"/>
    <w:rsid w:val="7CDF2C56"/>
    <w:rsid w:val="7F3D5B65"/>
    <w:rsid w:val="7F3EB5A5"/>
    <w:rsid w:val="7F61BCF4"/>
    <w:rsid w:val="7F777E3A"/>
    <w:rsid w:val="7FECD7C2"/>
    <w:rsid w:val="8DBFDC17"/>
    <w:rsid w:val="9F6D9628"/>
    <w:rsid w:val="AA777236"/>
    <w:rsid w:val="AFFF5CEF"/>
    <w:rsid w:val="B5EB2943"/>
    <w:rsid w:val="B6BF9144"/>
    <w:rsid w:val="B7FED1E5"/>
    <w:rsid w:val="BB7B627E"/>
    <w:rsid w:val="BB7E5FB2"/>
    <w:rsid w:val="BBB6E5E4"/>
    <w:rsid w:val="BDEA2AD9"/>
    <w:rsid w:val="BEFFF658"/>
    <w:rsid w:val="C4F575A1"/>
    <w:rsid w:val="C7BF5E46"/>
    <w:rsid w:val="CBBFAA43"/>
    <w:rsid w:val="D7FF6799"/>
    <w:rsid w:val="DB8D928C"/>
    <w:rsid w:val="DE4FF717"/>
    <w:rsid w:val="DFEFD719"/>
    <w:rsid w:val="DFFE5107"/>
    <w:rsid w:val="DFFFA70B"/>
    <w:rsid w:val="E3BFCB88"/>
    <w:rsid w:val="ED7F7833"/>
    <w:rsid w:val="EFEDFD6B"/>
    <w:rsid w:val="EFF70A35"/>
    <w:rsid w:val="F36F446F"/>
    <w:rsid w:val="F59D2014"/>
    <w:rsid w:val="F9FD6664"/>
    <w:rsid w:val="FAFF8E7B"/>
    <w:rsid w:val="FB6F6FA7"/>
    <w:rsid w:val="FB7B0039"/>
    <w:rsid w:val="FBF5268F"/>
    <w:rsid w:val="FDFAEE69"/>
    <w:rsid w:val="FDFED511"/>
    <w:rsid w:val="FEBF249F"/>
    <w:rsid w:val="FF1EA366"/>
    <w:rsid w:val="FF4715A4"/>
    <w:rsid w:val="FFBBA61F"/>
    <w:rsid w:val="FFE9D667"/>
    <w:rsid w:val="FFED43C1"/>
    <w:rsid w:val="FFFE4FDB"/>
    <w:rsid w:val="FFFFEEAC"/>
    <w:rsid w:val="00002E03"/>
    <w:rsid w:val="00027B09"/>
    <w:rsid w:val="000500B5"/>
    <w:rsid w:val="000520B3"/>
    <w:rsid w:val="000838F1"/>
    <w:rsid w:val="000A1B07"/>
    <w:rsid w:val="000D0E52"/>
    <w:rsid w:val="000E685A"/>
    <w:rsid w:val="001420B6"/>
    <w:rsid w:val="00183B88"/>
    <w:rsid w:val="002A5C59"/>
    <w:rsid w:val="002D5C20"/>
    <w:rsid w:val="003036E8"/>
    <w:rsid w:val="00320C78"/>
    <w:rsid w:val="003A30D5"/>
    <w:rsid w:val="003F2B90"/>
    <w:rsid w:val="00431703"/>
    <w:rsid w:val="00436158"/>
    <w:rsid w:val="00453E18"/>
    <w:rsid w:val="004547C0"/>
    <w:rsid w:val="00457D36"/>
    <w:rsid w:val="00511AF6"/>
    <w:rsid w:val="005C3764"/>
    <w:rsid w:val="005F1432"/>
    <w:rsid w:val="006107CD"/>
    <w:rsid w:val="0061468A"/>
    <w:rsid w:val="00653EE6"/>
    <w:rsid w:val="006558BA"/>
    <w:rsid w:val="00671791"/>
    <w:rsid w:val="006B4FCB"/>
    <w:rsid w:val="006C0F6A"/>
    <w:rsid w:val="006D2A3A"/>
    <w:rsid w:val="0072485B"/>
    <w:rsid w:val="00753E08"/>
    <w:rsid w:val="00775860"/>
    <w:rsid w:val="00792292"/>
    <w:rsid w:val="007D7679"/>
    <w:rsid w:val="007E541D"/>
    <w:rsid w:val="00855014"/>
    <w:rsid w:val="00877C02"/>
    <w:rsid w:val="008A0A4A"/>
    <w:rsid w:val="00931E4C"/>
    <w:rsid w:val="009E47A4"/>
    <w:rsid w:val="00A35C73"/>
    <w:rsid w:val="00AB44EC"/>
    <w:rsid w:val="00B01D59"/>
    <w:rsid w:val="00B02C71"/>
    <w:rsid w:val="00B3059A"/>
    <w:rsid w:val="00B96DE4"/>
    <w:rsid w:val="00B97A61"/>
    <w:rsid w:val="00BB4D34"/>
    <w:rsid w:val="00BE377B"/>
    <w:rsid w:val="00C0110B"/>
    <w:rsid w:val="00C02BA3"/>
    <w:rsid w:val="00C04A82"/>
    <w:rsid w:val="00C81B4E"/>
    <w:rsid w:val="00CC0C02"/>
    <w:rsid w:val="00CC4BCF"/>
    <w:rsid w:val="00CC5849"/>
    <w:rsid w:val="00CD082F"/>
    <w:rsid w:val="00CE756F"/>
    <w:rsid w:val="00D11699"/>
    <w:rsid w:val="00D2158F"/>
    <w:rsid w:val="00D63181"/>
    <w:rsid w:val="00D825A7"/>
    <w:rsid w:val="00DB7AA5"/>
    <w:rsid w:val="00E00669"/>
    <w:rsid w:val="00E25A06"/>
    <w:rsid w:val="00E35B2F"/>
    <w:rsid w:val="00E54929"/>
    <w:rsid w:val="00EA788B"/>
    <w:rsid w:val="00EB53AC"/>
    <w:rsid w:val="00EB55BD"/>
    <w:rsid w:val="00F66041"/>
    <w:rsid w:val="00F744EE"/>
    <w:rsid w:val="00F76F05"/>
    <w:rsid w:val="00FA69B8"/>
    <w:rsid w:val="00FA6F8F"/>
    <w:rsid w:val="00FD2CFA"/>
    <w:rsid w:val="00FF13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BE937"/>
  <w15:docId w15:val="{80C67C2A-A61F-466E-84D7-7B36BF0E8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3E08"/>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rsid w:val="00C0110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37"/>
      <w:ind w:left="642"/>
    </w:pPr>
    <w:rPr>
      <w:rFonts w:ascii="宋体" w:eastAsia="宋体" w:hAnsi="宋体" w:cs="宋体"/>
      <w:szCs w:val="21"/>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Times New Roman"/>
      <w:kern w:val="0"/>
      <w:sz w:val="20"/>
      <w:szCs w:val="20"/>
    </w:rPr>
  </w:style>
  <w:style w:type="paragraph" w:styleId="a4">
    <w:name w:val="Normal (Web)"/>
    <w:basedOn w:val="a"/>
    <w:qFormat/>
    <w:pPr>
      <w:widowControl/>
      <w:spacing w:before="100" w:beforeAutospacing="1" w:after="100" w:afterAutospacing="1"/>
      <w:jc w:val="left"/>
    </w:pPr>
    <w:rPr>
      <w:rFonts w:ascii="宋体" w:hAnsi="宋体" w:hint="eastAsia"/>
      <w:kern w:val="0"/>
      <w:sz w:val="24"/>
    </w:rPr>
  </w:style>
  <w:style w:type="paragraph" w:styleId="a5">
    <w:name w:val="List Paragraph"/>
    <w:basedOn w:val="a"/>
    <w:uiPriority w:val="1"/>
    <w:qFormat/>
    <w:pPr>
      <w:ind w:left="436"/>
    </w:pPr>
    <w:rPr>
      <w:rFonts w:ascii="宋体" w:eastAsia="宋体" w:hAnsi="宋体" w:cs="宋体"/>
    </w:rPr>
  </w:style>
  <w:style w:type="character" w:customStyle="1" w:styleId="10">
    <w:name w:val="标题 1 字符"/>
    <w:basedOn w:val="a0"/>
    <w:link w:val="1"/>
    <w:uiPriority w:val="9"/>
    <w:rsid w:val="00C0110B"/>
    <w:rPr>
      <w:rFonts w:asciiTheme="minorHAnsi" w:eastAsiaTheme="minorEastAsia" w:hAnsiTheme="minorHAnsi" w:cstheme="minorBidi"/>
      <w:b/>
      <w:bCs/>
      <w:kern w:val="44"/>
      <w:sz w:val="44"/>
      <w:szCs w:val="44"/>
    </w:rPr>
  </w:style>
  <w:style w:type="paragraph" w:styleId="a6">
    <w:name w:val="Subtitle"/>
    <w:basedOn w:val="a"/>
    <w:next w:val="a"/>
    <w:link w:val="a7"/>
    <w:uiPriority w:val="11"/>
    <w:qFormat/>
    <w:rsid w:val="001420B6"/>
    <w:pPr>
      <w:spacing w:before="240" w:after="60" w:line="312" w:lineRule="auto"/>
      <w:jc w:val="center"/>
      <w:outlineLvl w:val="1"/>
    </w:pPr>
    <w:rPr>
      <w:b/>
      <w:bCs/>
      <w:kern w:val="28"/>
      <w:sz w:val="32"/>
      <w:szCs w:val="32"/>
    </w:rPr>
  </w:style>
  <w:style w:type="character" w:customStyle="1" w:styleId="a7">
    <w:name w:val="副标题 字符"/>
    <w:basedOn w:val="a0"/>
    <w:link w:val="a6"/>
    <w:uiPriority w:val="11"/>
    <w:rsid w:val="001420B6"/>
    <w:rPr>
      <w:rFonts w:asciiTheme="minorHAnsi" w:eastAsiaTheme="minorEastAsia" w:hAnsiTheme="minorHAnsi" w:cstheme="minorBidi"/>
      <w:b/>
      <w:bCs/>
      <w:kern w:val="28"/>
      <w:sz w:val="32"/>
      <w:szCs w:val="32"/>
    </w:rPr>
  </w:style>
  <w:style w:type="paragraph" w:styleId="a8">
    <w:name w:val="No Spacing"/>
    <w:link w:val="a9"/>
    <w:uiPriority w:val="1"/>
    <w:qFormat/>
    <w:rsid w:val="00C02BA3"/>
    <w:rPr>
      <w:rFonts w:asciiTheme="minorHAnsi" w:eastAsiaTheme="minorEastAsia" w:hAnsiTheme="minorHAnsi" w:cstheme="minorBidi"/>
      <w:sz w:val="22"/>
      <w:szCs w:val="22"/>
    </w:rPr>
  </w:style>
  <w:style w:type="character" w:customStyle="1" w:styleId="a9">
    <w:name w:val="无间隔 字符"/>
    <w:basedOn w:val="a0"/>
    <w:link w:val="a8"/>
    <w:uiPriority w:val="1"/>
    <w:rsid w:val="00C02BA3"/>
    <w:rPr>
      <w:rFonts w:asciiTheme="minorHAnsi" w:eastAsiaTheme="minorEastAsia" w:hAnsiTheme="minorHAnsi" w:cstheme="minorBidi"/>
      <w:sz w:val="22"/>
      <w:szCs w:val="22"/>
    </w:rPr>
  </w:style>
  <w:style w:type="character" w:styleId="aa">
    <w:name w:val="Book Title"/>
    <w:basedOn w:val="a0"/>
    <w:uiPriority w:val="33"/>
    <w:qFormat/>
    <w:rsid w:val="00C02BA3"/>
    <w:rPr>
      <w:b/>
      <w:bCs/>
      <w:i/>
      <w:iCs/>
      <w:spacing w:val="5"/>
    </w:rPr>
  </w:style>
  <w:style w:type="table" w:styleId="ab">
    <w:name w:val="Table Grid"/>
    <w:basedOn w:val="a1"/>
    <w:uiPriority w:val="39"/>
    <w:rsid w:val="00C02B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FA69B8"/>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FA69B8"/>
    <w:rPr>
      <w:rFonts w:asciiTheme="minorHAnsi" w:eastAsiaTheme="minorEastAsia" w:hAnsiTheme="minorHAnsi" w:cstheme="minorBidi"/>
      <w:kern w:val="2"/>
      <w:sz w:val="18"/>
      <w:szCs w:val="18"/>
    </w:rPr>
  </w:style>
  <w:style w:type="paragraph" w:styleId="ae">
    <w:name w:val="footer"/>
    <w:basedOn w:val="a"/>
    <w:link w:val="af"/>
    <w:uiPriority w:val="99"/>
    <w:unhideWhenUsed/>
    <w:rsid w:val="00FA69B8"/>
    <w:pPr>
      <w:tabs>
        <w:tab w:val="center" w:pos="4153"/>
        <w:tab w:val="right" w:pos="8306"/>
      </w:tabs>
      <w:snapToGrid w:val="0"/>
      <w:jc w:val="left"/>
    </w:pPr>
    <w:rPr>
      <w:sz w:val="18"/>
      <w:szCs w:val="18"/>
    </w:rPr>
  </w:style>
  <w:style w:type="character" w:customStyle="1" w:styleId="af">
    <w:name w:val="页脚 字符"/>
    <w:basedOn w:val="a0"/>
    <w:link w:val="ae"/>
    <w:uiPriority w:val="99"/>
    <w:rsid w:val="00FA69B8"/>
    <w:rPr>
      <w:rFonts w:asciiTheme="minorHAnsi" w:eastAsiaTheme="minorEastAsia" w:hAnsiTheme="minorHAnsi" w:cstheme="minorBidi"/>
      <w:kern w:val="2"/>
      <w:sz w:val="18"/>
      <w:szCs w:val="18"/>
    </w:rPr>
  </w:style>
  <w:style w:type="paragraph" w:styleId="TOC1">
    <w:name w:val="toc 1"/>
    <w:basedOn w:val="a"/>
    <w:next w:val="a"/>
    <w:autoRedefine/>
    <w:uiPriority w:val="39"/>
    <w:unhideWhenUsed/>
    <w:rsid w:val="0061468A"/>
    <w:pPr>
      <w:tabs>
        <w:tab w:val="left" w:pos="435"/>
        <w:tab w:val="right" w:leader="dot" w:pos="8296"/>
      </w:tabs>
      <w:adjustRightInd w:val="0"/>
      <w:snapToGrid w:val="0"/>
      <w:spacing w:line="360" w:lineRule="auto"/>
    </w:pPr>
  </w:style>
  <w:style w:type="paragraph" w:styleId="TOC2">
    <w:name w:val="toc 2"/>
    <w:basedOn w:val="a"/>
    <w:next w:val="a"/>
    <w:autoRedefine/>
    <w:uiPriority w:val="39"/>
    <w:unhideWhenUsed/>
    <w:rsid w:val="003036E8"/>
    <w:pPr>
      <w:ind w:leftChars="200" w:left="420"/>
    </w:pPr>
  </w:style>
  <w:style w:type="character" w:styleId="af0">
    <w:name w:val="Hyperlink"/>
    <w:basedOn w:val="a0"/>
    <w:uiPriority w:val="99"/>
    <w:unhideWhenUsed/>
    <w:rsid w:val="003036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D3D4C7-62DC-4022-8DC6-C5525F62E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2</TotalTime>
  <Pages>19</Pages>
  <Words>4290</Words>
  <Characters>4763</Characters>
  <Application>Microsoft Office Word</Application>
  <DocSecurity>0</DocSecurity>
  <Lines>297</Lines>
  <Paragraphs>362</Paragraphs>
  <ScaleCrop>false</ScaleCrop>
  <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冉 创</dc:creator>
  <cp:lastModifiedBy>牟 鑫一</cp:lastModifiedBy>
  <cp:revision>16</cp:revision>
  <dcterms:created xsi:type="dcterms:W3CDTF">2018-11-25T07:57:00Z</dcterms:created>
  <dcterms:modified xsi:type="dcterms:W3CDTF">2019-12-0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7</vt:lpwstr>
  </property>
</Properties>
</file>